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5574" w:rsidRPr="009B0F53" w:rsidRDefault="00575574" w:rsidP="00D537A2">
      <w:pPr>
        <w:pStyle w:val="Title"/>
        <w:tabs>
          <w:tab w:val="left" w:pos="270"/>
        </w:tabs>
        <w:spacing w:line="276" w:lineRule="auto"/>
        <w:outlineLvl w:val="0"/>
        <w:rPr>
          <w:rFonts w:ascii="Arial" w:hAnsi="Arial" w:cs="Arial"/>
          <w:sz w:val="18"/>
          <w:szCs w:val="18"/>
        </w:rPr>
      </w:pPr>
      <w:r w:rsidRPr="009B0F53">
        <w:rPr>
          <w:rFonts w:ascii="Arial" w:hAnsi="Arial" w:cs="Arial"/>
          <w:sz w:val="18"/>
          <w:szCs w:val="18"/>
        </w:rPr>
        <w:t>CHENNAI METROPOLITAN WATER SUPPLY AND SEWERAGE BOARD</w:t>
      </w:r>
    </w:p>
    <w:p w:rsidR="007F2A42" w:rsidRPr="00460849" w:rsidRDefault="00575574" w:rsidP="007F2A42">
      <w:pPr>
        <w:spacing w:line="276" w:lineRule="auto"/>
        <w:jc w:val="center"/>
        <w:outlineLvl w:val="0"/>
        <w:rPr>
          <w:rFonts w:ascii="Arial" w:hAnsi="Arial" w:cs="Arial"/>
          <w:b/>
          <w:sz w:val="18"/>
          <w:szCs w:val="18"/>
          <w:u w:val="single"/>
          <w:lang w:val="en-IN"/>
        </w:rPr>
      </w:pPr>
      <w:r w:rsidRPr="009B0F53">
        <w:rPr>
          <w:rFonts w:ascii="Arial" w:hAnsi="Arial" w:cs="Arial"/>
          <w:b/>
          <w:sz w:val="18"/>
          <w:szCs w:val="18"/>
          <w:u w:val="single"/>
        </w:rPr>
        <w:t>NOTICE INVITING TENDER</w:t>
      </w:r>
      <w:r w:rsidR="008D60F9" w:rsidRPr="009B0F53">
        <w:rPr>
          <w:rFonts w:ascii="Arial" w:hAnsi="Arial" w:cs="Arial"/>
          <w:b/>
          <w:sz w:val="18"/>
          <w:szCs w:val="18"/>
          <w:u w:val="single"/>
        </w:rPr>
        <w:t xml:space="preserve"> THROUGH E-TENDER</w:t>
      </w:r>
    </w:p>
    <w:p w:rsidR="007F2A42" w:rsidRPr="00AE4045" w:rsidRDefault="007F2A42" w:rsidP="007F2A42">
      <w:pPr>
        <w:spacing w:line="276" w:lineRule="auto"/>
        <w:jc w:val="center"/>
        <w:outlineLvl w:val="0"/>
        <w:rPr>
          <w:rFonts w:ascii="Arial" w:hAnsi="Arial" w:cs="Arial"/>
          <w:b/>
          <w:sz w:val="18"/>
          <w:szCs w:val="18"/>
          <w:u w:val="single"/>
          <w:lang w:val="en-IN"/>
        </w:rPr>
      </w:pPr>
      <w:r w:rsidRPr="009B0F53">
        <w:rPr>
          <w:rFonts w:ascii="Arial" w:hAnsi="Arial" w:cs="Arial"/>
          <w:b/>
          <w:sz w:val="18"/>
          <w:szCs w:val="18"/>
          <w:u w:val="single"/>
        </w:rPr>
        <w:t>NATIONAL COMPETITIVE BIDDING</w:t>
      </w:r>
    </w:p>
    <w:p w:rsidR="00E653E0" w:rsidRDefault="00E22402" w:rsidP="009B0F53">
      <w:pPr>
        <w:spacing w:before="120"/>
        <w:ind w:firstLine="357"/>
        <w:jc w:val="both"/>
        <w:rPr>
          <w:rFonts w:ascii="Arial" w:hAnsi="Arial" w:cs="Arial"/>
          <w:sz w:val="18"/>
          <w:szCs w:val="18"/>
        </w:rPr>
      </w:pPr>
      <w:proofErr w:type="gramStart"/>
      <w:r w:rsidRPr="009B0F53">
        <w:rPr>
          <w:rFonts w:ascii="Arial" w:hAnsi="Arial" w:cs="Arial"/>
          <w:sz w:val="18"/>
          <w:szCs w:val="18"/>
        </w:rPr>
        <w:t>e-</w:t>
      </w:r>
      <w:r w:rsidR="00894B5D" w:rsidRPr="009B0F53">
        <w:rPr>
          <w:rFonts w:ascii="Arial" w:hAnsi="Arial" w:cs="Arial"/>
          <w:sz w:val="18"/>
          <w:szCs w:val="18"/>
        </w:rPr>
        <w:t>bid</w:t>
      </w:r>
      <w:r w:rsidR="0033114C" w:rsidRPr="009B0F53">
        <w:rPr>
          <w:rFonts w:ascii="Arial" w:hAnsi="Arial" w:cs="Arial"/>
          <w:sz w:val="18"/>
          <w:szCs w:val="18"/>
        </w:rPr>
        <w:t>s</w:t>
      </w:r>
      <w:proofErr w:type="gramEnd"/>
      <w:r w:rsidR="007441AA" w:rsidRPr="009B0F53">
        <w:rPr>
          <w:rFonts w:ascii="Arial" w:hAnsi="Arial" w:cs="Arial"/>
          <w:sz w:val="18"/>
          <w:szCs w:val="18"/>
        </w:rPr>
        <w:t xml:space="preserve"> are invited from the eligible </w:t>
      </w:r>
      <w:r w:rsidR="00894B5D" w:rsidRPr="009B0F53">
        <w:rPr>
          <w:rFonts w:ascii="Arial" w:hAnsi="Arial" w:cs="Arial"/>
          <w:sz w:val="18"/>
          <w:szCs w:val="18"/>
        </w:rPr>
        <w:t>bidder</w:t>
      </w:r>
      <w:r w:rsidR="007441AA" w:rsidRPr="009B0F53">
        <w:rPr>
          <w:rFonts w:ascii="Arial" w:hAnsi="Arial" w:cs="Arial"/>
          <w:sz w:val="18"/>
          <w:szCs w:val="18"/>
        </w:rPr>
        <w:t>s for the</w:t>
      </w:r>
      <w:r w:rsidR="0048236F" w:rsidRPr="009B0F53">
        <w:rPr>
          <w:rFonts w:ascii="Arial" w:hAnsi="Arial" w:cs="Arial"/>
          <w:sz w:val="18"/>
          <w:szCs w:val="18"/>
        </w:rPr>
        <w:t xml:space="preserve"> </w:t>
      </w:r>
      <w:r w:rsidR="0000568E" w:rsidRPr="009B0F53">
        <w:rPr>
          <w:rFonts w:ascii="Arial" w:hAnsi="Arial" w:cs="Arial"/>
          <w:sz w:val="18"/>
          <w:szCs w:val="18"/>
        </w:rPr>
        <w:t>following work</w:t>
      </w:r>
      <w:r w:rsidR="00347A27">
        <w:rPr>
          <w:rFonts w:ascii="Arial" w:hAnsi="Arial" w:cs="Arial"/>
          <w:sz w:val="18"/>
          <w:szCs w:val="18"/>
        </w:rPr>
        <w:t>s</w:t>
      </w:r>
      <w:r w:rsidR="00971967" w:rsidRPr="009B0F53">
        <w:rPr>
          <w:rFonts w:ascii="Arial" w:hAnsi="Arial" w:cs="Arial"/>
          <w:sz w:val="18"/>
          <w:szCs w:val="18"/>
        </w:rPr>
        <w:t xml:space="preserve"> as per the procedure of </w:t>
      </w:r>
      <w:r w:rsidR="00DE2D86" w:rsidRPr="009B0F53">
        <w:rPr>
          <w:rFonts w:ascii="Arial" w:hAnsi="Arial" w:cs="Arial"/>
          <w:sz w:val="18"/>
          <w:szCs w:val="18"/>
        </w:rPr>
        <w:t xml:space="preserve">CMWSSB under </w:t>
      </w:r>
      <w:r w:rsidR="00B23C00" w:rsidRPr="009B0F53">
        <w:rPr>
          <w:rFonts w:ascii="Arial" w:hAnsi="Arial" w:cs="Arial"/>
          <w:sz w:val="18"/>
          <w:szCs w:val="18"/>
        </w:rPr>
        <w:t>two</w:t>
      </w:r>
      <w:r w:rsidR="00B0064C">
        <w:rPr>
          <w:rFonts w:ascii="Arial" w:hAnsi="Arial" w:cs="Arial"/>
          <w:sz w:val="18"/>
          <w:szCs w:val="18"/>
        </w:rPr>
        <w:t>/three</w:t>
      </w:r>
      <w:r w:rsidR="00DE2D86" w:rsidRPr="009B0F53">
        <w:rPr>
          <w:rFonts w:ascii="Arial" w:hAnsi="Arial" w:cs="Arial"/>
          <w:sz w:val="18"/>
          <w:szCs w:val="18"/>
        </w:rPr>
        <w:t xml:space="preserve"> cover system conforming to the Tamil Nadu Transparency in Tenders Act, 1998 and Rules 2000.</w:t>
      </w:r>
    </w:p>
    <w:p w:rsidR="00C87BBD" w:rsidRPr="00C87BBD" w:rsidRDefault="00C87BBD" w:rsidP="009B0F53">
      <w:pPr>
        <w:spacing w:before="120"/>
        <w:ind w:firstLine="357"/>
        <w:jc w:val="both"/>
        <w:rPr>
          <w:rFonts w:ascii="Arial" w:hAnsi="Arial" w:cs="Arial"/>
          <w:sz w:val="12"/>
          <w:szCs w:val="18"/>
        </w:rPr>
      </w:pPr>
    </w:p>
    <w:tbl>
      <w:tblPr>
        <w:tblW w:w="10159" w:type="dxa"/>
        <w:jc w:val="center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0"/>
        <w:gridCol w:w="4605"/>
        <w:gridCol w:w="1260"/>
        <w:gridCol w:w="1170"/>
        <w:gridCol w:w="1328"/>
        <w:gridCol w:w="1276"/>
      </w:tblGrid>
      <w:tr w:rsidR="00DE2536" w:rsidRPr="009B0F53" w:rsidTr="00C174BD">
        <w:trPr>
          <w:trHeight w:val="206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536" w:rsidRPr="009B0F53" w:rsidRDefault="00DE2536" w:rsidP="00DE2536">
            <w:pPr>
              <w:tabs>
                <w:tab w:val="center" w:pos="175"/>
              </w:tabs>
              <w:jc w:val="center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9B0F53">
              <w:rPr>
                <w:rFonts w:ascii="Arial" w:hAnsi="Arial" w:cs="Arial"/>
                <w:sz w:val="18"/>
                <w:szCs w:val="18"/>
                <w:lang w:val="en-IN"/>
              </w:rPr>
              <w:t>Sl. No.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9B0F53" w:rsidRDefault="00DE2536" w:rsidP="00DE253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B0F53">
              <w:rPr>
                <w:rFonts w:ascii="Arial" w:hAnsi="Arial" w:cs="Arial"/>
                <w:sz w:val="18"/>
                <w:szCs w:val="18"/>
              </w:rPr>
              <w:t>Name of work and Tender No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9B0F53" w:rsidRDefault="00DE2536" w:rsidP="00DE253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B0F53">
              <w:rPr>
                <w:rFonts w:ascii="Arial" w:hAnsi="Arial" w:cs="Arial"/>
                <w:sz w:val="18"/>
                <w:szCs w:val="18"/>
              </w:rPr>
              <w:t>Bid Security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9B0F53" w:rsidRDefault="00DE2536" w:rsidP="00DE253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B0F53">
              <w:rPr>
                <w:rFonts w:ascii="Arial" w:hAnsi="Arial" w:cs="Arial"/>
                <w:sz w:val="18"/>
                <w:szCs w:val="18"/>
              </w:rPr>
              <w:t>Prebid</w:t>
            </w:r>
            <w:proofErr w:type="spellEnd"/>
            <w:r w:rsidRPr="009B0F53">
              <w:rPr>
                <w:rFonts w:ascii="Arial" w:hAnsi="Arial" w:cs="Arial"/>
                <w:sz w:val="18"/>
                <w:szCs w:val="18"/>
              </w:rPr>
              <w:t xml:space="preserve"> meeting Date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9B0F53" w:rsidRDefault="00A52C30" w:rsidP="00DE253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B0F53">
              <w:rPr>
                <w:rFonts w:ascii="Arial" w:hAnsi="Arial" w:cs="Arial"/>
                <w:sz w:val="18"/>
                <w:szCs w:val="18"/>
              </w:rPr>
              <w:t>e-</w:t>
            </w:r>
            <w:r w:rsidR="00DE2536" w:rsidRPr="009B0F53">
              <w:rPr>
                <w:rFonts w:ascii="Arial" w:hAnsi="Arial" w:cs="Arial"/>
                <w:sz w:val="18"/>
                <w:szCs w:val="18"/>
              </w:rPr>
              <w:t>Bid Submission closing Da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9B0F53" w:rsidRDefault="00A52C30" w:rsidP="00DE253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B0F53">
              <w:rPr>
                <w:rFonts w:ascii="Arial" w:hAnsi="Arial" w:cs="Arial"/>
                <w:sz w:val="18"/>
                <w:szCs w:val="18"/>
              </w:rPr>
              <w:t>e-</w:t>
            </w:r>
            <w:r w:rsidR="00DE2536" w:rsidRPr="009B0F53">
              <w:rPr>
                <w:rFonts w:ascii="Arial" w:hAnsi="Arial" w:cs="Arial"/>
                <w:sz w:val="18"/>
                <w:szCs w:val="18"/>
              </w:rPr>
              <w:t>Bid Opening Date</w:t>
            </w:r>
          </w:p>
        </w:tc>
      </w:tr>
      <w:tr w:rsidR="00080C62" w:rsidRPr="009B0F53" w:rsidTr="00C174BD">
        <w:trPr>
          <w:trHeight w:val="206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0C62" w:rsidRDefault="005206C3" w:rsidP="00F33A96">
            <w:pPr>
              <w:tabs>
                <w:tab w:val="center" w:pos="17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C62" w:rsidRDefault="00080C62" w:rsidP="00F33A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roviding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omprehenshiv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Underground Sewerage Scheme to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dayanchavadi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,Sadayankuppam</w:t>
            </w:r>
            <w:proofErr w:type="spellEnd"/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Kadapakkam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(Division-15&amp;16) Area-II in the expanded Chennai City.</w:t>
            </w:r>
          </w:p>
          <w:p w:rsidR="00080C62" w:rsidRDefault="00080C62" w:rsidP="00F33A9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NT/SEW/NCB/AMRUT 2.0 &amp;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KfW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003A/2023-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C62" w:rsidRPr="007F1249" w:rsidRDefault="00080C62" w:rsidP="00F33A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F1249">
              <w:rPr>
                <w:rFonts w:ascii="Arial" w:hAnsi="Arial" w:cs="Arial"/>
                <w:sz w:val="18"/>
                <w:szCs w:val="18"/>
              </w:rPr>
              <w:t>Rs.</w:t>
            </w:r>
            <w:r>
              <w:rPr>
                <w:rFonts w:ascii="Arial" w:hAnsi="Arial" w:cs="Arial"/>
                <w:sz w:val="18"/>
                <w:szCs w:val="18"/>
              </w:rPr>
              <w:t>39.90</w:t>
            </w:r>
          </w:p>
          <w:p w:rsidR="00080C62" w:rsidRPr="007F1249" w:rsidRDefault="00080C62" w:rsidP="00F33A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F1249">
              <w:rPr>
                <w:rFonts w:ascii="Arial" w:hAnsi="Arial" w:cs="Arial"/>
                <w:sz w:val="18"/>
                <w:szCs w:val="18"/>
              </w:rPr>
              <w:t>Lakh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0C62" w:rsidRPr="007C2E2C" w:rsidRDefault="00080C62" w:rsidP="00F33A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.08.2023</w:t>
            </w:r>
          </w:p>
          <w:p w:rsidR="00080C62" w:rsidRPr="007C2E2C" w:rsidRDefault="00080C62" w:rsidP="00F33A96">
            <w:pPr>
              <w:jc w:val="center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7C2E2C">
              <w:rPr>
                <w:rFonts w:ascii="Arial" w:hAnsi="Arial" w:cs="Arial"/>
                <w:sz w:val="18"/>
                <w:szCs w:val="18"/>
                <w:lang w:val="en-IN"/>
              </w:rPr>
              <w:t xml:space="preserve"> at 1</w:t>
            </w:r>
            <w:r>
              <w:rPr>
                <w:rFonts w:ascii="Arial" w:hAnsi="Arial" w:cs="Arial"/>
                <w:sz w:val="18"/>
                <w:szCs w:val="18"/>
                <w:lang w:val="en-IN"/>
              </w:rPr>
              <w:t>1</w:t>
            </w:r>
            <w:r w:rsidRPr="007C2E2C">
              <w:rPr>
                <w:rFonts w:ascii="Arial" w:hAnsi="Arial" w:cs="Arial"/>
                <w:sz w:val="18"/>
                <w:szCs w:val="18"/>
                <w:lang w:val="en-IN"/>
              </w:rPr>
              <w:t>:</w:t>
            </w:r>
            <w:r>
              <w:rPr>
                <w:rFonts w:ascii="Arial" w:hAnsi="Arial" w:cs="Arial"/>
                <w:sz w:val="18"/>
                <w:szCs w:val="18"/>
                <w:lang w:val="en-IN"/>
              </w:rPr>
              <w:t>3</w:t>
            </w:r>
            <w:r w:rsidRPr="007C2E2C">
              <w:rPr>
                <w:rFonts w:ascii="Arial" w:hAnsi="Arial" w:cs="Arial"/>
                <w:sz w:val="18"/>
                <w:szCs w:val="18"/>
                <w:lang w:val="en-IN"/>
              </w:rPr>
              <w:t>0 a.m.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0C62" w:rsidRPr="007C2E2C" w:rsidRDefault="00080C62" w:rsidP="00F33A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.09.2023</w:t>
            </w:r>
            <w:r w:rsidRPr="007C2E2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C2E2C">
              <w:rPr>
                <w:rFonts w:ascii="Arial" w:hAnsi="Arial" w:cs="Arial"/>
                <w:sz w:val="18"/>
                <w:szCs w:val="18"/>
              </w:rPr>
              <w:t>upto</w:t>
            </w:r>
            <w:proofErr w:type="spellEnd"/>
            <w:r w:rsidRPr="007C2E2C">
              <w:rPr>
                <w:rFonts w:ascii="Arial" w:hAnsi="Arial" w:cs="Arial"/>
                <w:sz w:val="18"/>
                <w:szCs w:val="18"/>
              </w:rPr>
              <w:t xml:space="preserve"> 3.00 p.m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0C62" w:rsidRPr="007C2E2C" w:rsidRDefault="00080C62" w:rsidP="00F33A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.09.2023</w:t>
            </w:r>
            <w:r w:rsidRPr="007C2E2C">
              <w:rPr>
                <w:rFonts w:ascii="Arial" w:hAnsi="Arial" w:cs="Arial"/>
                <w:sz w:val="18"/>
                <w:szCs w:val="18"/>
              </w:rPr>
              <w:t xml:space="preserve"> after 3.30 p.m.</w:t>
            </w:r>
          </w:p>
        </w:tc>
      </w:tr>
      <w:tr w:rsidR="00080C62" w:rsidRPr="009B0F53" w:rsidTr="009B0F53">
        <w:trPr>
          <w:trHeight w:val="206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0C62" w:rsidRPr="009B0F53" w:rsidRDefault="00080C62" w:rsidP="009B0F53">
            <w:pPr>
              <w:ind w:left="19"/>
              <w:jc w:val="center"/>
              <w:rPr>
                <w:rFonts w:ascii="Arial" w:hAnsi="Arial" w:cs="Arial"/>
                <w:sz w:val="18"/>
                <w:szCs w:val="18"/>
                <w:lang w:eastAsia="en-IN"/>
              </w:rPr>
            </w:pPr>
          </w:p>
        </w:tc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C62" w:rsidRPr="009B0F53" w:rsidRDefault="00080C62" w:rsidP="00961FBE">
            <w:pPr>
              <w:ind w:right="-17"/>
              <w:jc w:val="both"/>
              <w:rPr>
                <w:rFonts w:ascii="Arial" w:hAnsi="Arial" w:cs="Arial"/>
                <w:sz w:val="18"/>
                <w:szCs w:val="18"/>
                <w:lang w:val="en-IN"/>
              </w:rPr>
            </w:pPr>
            <w:r>
              <w:rPr>
                <w:rFonts w:ascii="Arial" w:hAnsi="Arial" w:cs="Arial"/>
                <w:sz w:val="18"/>
                <w:szCs w:val="18"/>
              </w:rPr>
              <w:t>EMD</w:t>
            </w:r>
            <w:r w:rsidRPr="009B0F53">
              <w:rPr>
                <w:rFonts w:ascii="Arial" w:hAnsi="Arial" w:cs="Arial"/>
                <w:sz w:val="18"/>
                <w:szCs w:val="18"/>
              </w:rPr>
              <w:t xml:space="preserve"> by </w:t>
            </w:r>
            <w:r>
              <w:rPr>
                <w:rFonts w:ascii="Arial" w:hAnsi="Arial" w:cs="Arial"/>
                <w:sz w:val="18"/>
                <w:szCs w:val="18"/>
              </w:rPr>
              <w:t>online transfer only through tender</w:t>
            </w:r>
            <w:r w:rsidRPr="009B0F53">
              <w:rPr>
                <w:rFonts w:ascii="Arial" w:hAnsi="Arial" w:cs="Arial"/>
                <w:sz w:val="18"/>
                <w:szCs w:val="18"/>
              </w:rPr>
              <w:t xml:space="preserve"> Portal. The tenderer shall submit scanned copy of online transaction statement towards EMD as part of Tender document.</w:t>
            </w:r>
          </w:p>
        </w:tc>
      </w:tr>
      <w:tr w:rsidR="00080C62" w:rsidRPr="009B0F53" w:rsidTr="009B0F53">
        <w:trPr>
          <w:trHeight w:val="287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0C62" w:rsidRPr="009B0F53" w:rsidRDefault="00080C62" w:rsidP="009B0F53">
            <w:pPr>
              <w:ind w:left="19"/>
              <w:jc w:val="center"/>
              <w:rPr>
                <w:rFonts w:ascii="Arial" w:hAnsi="Arial" w:cs="Arial"/>
                <w:sz w:val="18"/>
                <w:szCs w:val="18"/>
                <w:lang w:eastAsia="en-IN"/>
              </w:rPr>
            </w:pPr>
          </w:p>
        </w:tc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C62" w:rsidRPr="009B0F53" w:rsidRDefault="00080C62" w:rsidP="005206C3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9B0F53">
              <w:rPr>
                <w:rFonts w:ascii="Arial" w:hAnsi="Arial" w:cs="Arial"/>
                <w:sz w:val="18"/>
                <w:szCs w:val="18"/>
              </w:rPr>
              <w:t xml:space="preserve">Availability of tender documents and e-bid submission is permitted </w:t>
            </w:r>
            <w:r w:rsidRPr="009B0F53">
              <w:rPr>
                <w:rFonts w:ascii="Arial" w:hAnsi="Arial" w:cs="Arial"/>
                <w:sz w:val="18"/>
                <w:szCs w:val="18"/>
                <w:lang w:val="en-IN"/>
              </w:rPr>
              <w:t>through tender portal / website:</w:t>
            </w:r>
            <w:hyperlink r:id="rId9" w:history="1">
              <w:r w:rsidRPr="009B0F53"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www.tntenders.gov.in</w:t>
              </w:r>
            </w:hyperlink>
            <w:r w:rsidRPr="009B0F53">
              <w:rPr>
                <w:rFonts w:ascii="Arial" w:hAnsi="Arial" w:cs="Arial"/>
                <w:sz w:val="18"/>
                <w:szCs w:val="18"/>
              </w:rPr>
              <w:t xml:space="preserve"> For all other details refer tender schedule in the website</w:t>
            </w:r>
            <w:r>
              <w:rPr>
                <w:rFonts w:ascii="Arial" w:hAnsi="Arial" w:cs="Arial"/>
                <w:sz w:val="18"/>
                <w:szCs w:val="18"/>
              </w:rPr>
              <w:t xml:space="preserve"> from</w:t>
            </w:r>
            <w:r w:rsidRPr="009B0F53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04.08.2023. </w:t>
            </w:r>
          </w:p>
        </w:tc>
      </w:tr>
    </w:tbl>
    <w:p w:rsidR="0048692F" w:rsidRPr="009B0F53" w:rsidRDefault="0048692F" w:rsidP="00D537A2">
      <w:pPr>
        <w:spacing w:line="276" w:lineRule="auto"/>
        <w:ind w:left="5700" w:right="-61"/>
        <w:jc w:val="center"/>
        <w:rPr>
          <w:rFonts w:ascii="Arial" w:hAnsi="Arial" w:cs="Arial"/>
          <w:sz w:val="18"/>
          <w:szCs w:val="18"/>
          <w:lang w:val="en-IN"/>
        </w:rPr>
      </w:pPr>
    </w:p>
    <w:p w:rsidR="00B93172" w:rsidRDefault="00B93172" w:rsidP="00D537A2">
      <w:pPr>
        <w:spacing w:line="276" w:lineRule="auto"/>
        <w:ind w:left="5700" w:right="-61"/>
        <w:jc w:val="center"/>
        <w:rPr>
          <w:rFonts w:ascii="Arial" w:hAnsi="Arial" w:cs="Arial"/>
          <w:sz w:val="18"/>
          <w:szCs w:val="18"/>
          <w:lang w:val="en-IN"/>
        </w:rPr>
      </w:pPr>
    </w:p>
    <w:p w:rsidR="00DB32E4" w:rsidRDefault="00DB32E4" w:rsidP="00D537A2">
      <w:pPr>
        <w:spacing w:line="276" w:lineRule="auto"/>
        <w:ind w:left="5700" w:right="-61"/>
        <w:jc w:val="center"/>
        <w:rPr>
          <w:rFonts w:ascii="Arial" w:hAnsi="Arial" w:cs="Arial"/>
          <w:sz w:val="18"/>
          <w:szCs w:val="18"/>
          <w:lang w:val="en-IN"/>
        </w:rPr>
      </w:pPr>
    </w:p>
    <w:p w:rsidR="00DB32E4" w:rsidRPr="009B0F53" w:rsidRDefault="00DB32E4" w:rsidP="00D537A2">
      <w:pPr>
        <w:spacing w:line="276" w:lineRule="auto"/>
        <w:ind w:left="5700" w:right="-61"/>
        <w:jc w:val="center"/>
        <w:rPr>
          <w:rFonts w:ascii="Arial" w:hAnsi="Arial" w:cs="Arial"/>
          <w:sz w:val="18"/>
          <w:szCs w:val="18"/>
          <w:lang w:val="en-IN"/>
        </w:rPr>
      </w:pPr>
    </w:p>
    <w:p w:rsidR="009003C3" w:rsidRPr="009B0F53" w:rsidRDefault="009003C3" w:rsidP="009003C3">
      <w:pPr>
        <w:ind w:left="5700" w:right="-61"/>
        <w:rPr>
          <w:rFonts w:ascii="Arial" w:hAnsi="Arial" w:cs="Arial"/>
          <w:sz w:val="18"/>
          <w:szCs w:val="18"/>
        </w:rPr>
      </w:pPr>
      <w:r w:rsidRPr="009B0F53">
        <w:rPr>
          <w:rFonts w:ascii="Arial" w:hAnsi="Arial" w:cs="Arial"/>
          <w:sz w:val="18"/>
          <w:szCs w:val="18"/>
        </w:rPr>
        <w:t xml:space="preserve">SUPERINTENDING ENGINEER </w:t>
      </w:r>
    </w:p>
    <w:p w:rsidR="009003C3" w:rsidRPr="009944E4" w:rsidRDefault="009003C3" w:rsidP="009003C3">
      <w:pPr>
        <w:ind w:left="5700" w:right="-61"/>
        <w:rPr>
          <w:rFonts w:ascii="Arial" w:hAnsi="Arial" w:cs="Arial"/>
          <w:sz w:val="18"/>
          <w:szCs w:val="18"/>
          <w:lang w:val="en-IN"/>
        </w:rPr>
      </w:pPr>
      <w:r w:rsidRPr="009B0F53">
        <w:rPr>
          <w:rFonts w:ascii="Arial" w:hAnsi="Arial" w:cs="Arial"/>
          <w:sz w:val="18"/>
          <w:szCs w:val="18"/>
        </w:rPr>
        <w:t xml:space="preserve">        (Contracts &amp; Monitoring)</w:t>
      </w:r>
    </w:p>
    <w:p w:rsidR="009003C3" w:rsidRDefault="009003C3" w:rsidP="00D537A2">
      <w:pPr>
        <w:spacing w:line="276" w:lineRule="auto"/>
        <w:ind w:left="5700" w:right="-61"/>
        <w:jc w:val="center"/>
        <w:rPr>
          <w:rFonts w:ascii="Arial" w:hAnsi="Arial"/>
          <w:sz w:val="18"/>
          <w:szCs w:val="18"/>
        </w:rPr>
      </w:pPr>
    </w:p>
    <w:p w:rsidR="00B72BCA" w:rsidRDefault="00B72BCA" w:rsidP="00D537A2">
      <w:pPr>
        <w:spacing w:line="276" w:lineRule="auto"/>
        <w:ind w:left="5700" w:right="-61"/>
        <w:jc w:val="center"/>
        <w:rPr>
          <w:rFonts w:ascii="Arial" w:hAnsi="Arial"/>
          <w:sz w:val="18"/>
          <w:szCs w:val="18"/>
        </w:rPr>
      </w:pPr>
    </w:p>
    <w:p w:rsidR="00B72BCA" w:rsidRDefault="00B72BCA" w:rsidP="00D537A2">
      <w:pPr>
        <w:spacing w:line="276" w:lineRule="auto"/>
        <w:ind w:left="5700" w:right="-61"/>
        <w:jc w:val="center"/>
        <w:rPr>
          <w:rFonts w:ascii="Arial" w:hAnsi="Arial"/>
          <w:sz w:val="18"/>
          <w:szCs w:val="18"/>
        </w:rPr>
      </w:pPr>
    </w:p>
    <w:p w:rsidR="00B72BCA" w:rsidRDefault="00B72BCA" w:rsidP="00D537A2">
      <w:pPr>
        <w:spacing w:line="276" w:lineRule="auto"/>
        <w:ind w:left="5700" w:right="-61"/>
        <w:jc w:val="center"/>
        <w:rPr>
          <w:rFonts w:ascii="Arial" w:hAnsi="Arial"/>
          <w:sz w:val="18"/>
          <w:szCs w:val="18"/>
        </w:rPr>
      </w:pPr>
      <w:bookmarkStart w:id="0" w:name="_GoBack"/>
      <w:bookmarkEnd w:id="0"/>
    </w:p>
    <w:p w:rsidR="00B72BCA" w:rsidRDefault="00B72BCA" w:rsidP="00D537A2">
      <w:pPr>
        <w:spacing w:line="276" w:lineRule="auto"/>
        <w:ind w:left="5700" w:right="-61"/>
        <w:jc w:val="center"/>
        <w:rPr>
          <w:rFonts w:ascii="Arial" w:hAnsi="Arial"/>
          <w:sz w:val="18"/>
          <w:szCs w:val="18"/>
        </w:rPr>
      </w:pPr>
    </w:p>
    <w:p w:rsidR="00B72BCA" w:rsidRDefault="00B72BCA" w:rsidP="00D537A2">
      <w:pPr>
        <w:spacing w:line="276" w:lineRule="auto"/>
        <w:ind w:left="5700" w:right="-61"/>
        <w:jc w:val="center"/>
        <w:rPr>
          <w:rFonts w:ascii="Arial" w:hAnsi="Arial"/>
          <w:sz w:val="18"/>
          <w:szCs w:val="18"/>
        </w:rPr>
      </w:pPr>
    </w:p>
    <w:p w:rsidR="005549F6" w:rsidRDefault="005549F6" w:rsidP="003C7DA7">
      <w:pPr>
        <w:jc w:val="right"/>
        <w:rPr>
          <w:rFonts w:ascii="TAU-Marutham" w:hAnsi="TAU-Marutham" w:cs="TAU-Marutham"/>
          <w:sz w:val="22"/>
          <w:szCs w:val="22"/>
        </w:rPr>
      </w:pPr>
    </w:p>
    <w:sectPr w:rsidR="005549F6" w:rsidSect="009E4BE1">
      <w:pgSz w:w="11909" w:h="16834" w:code="9"/>
      <w:pgMar w:top="993" w:right="1199" w:bottom="432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5F1B" w:rsidRDefault="00D25F1B">
      <w:r>
        <w:separator/>
      </w:r>
    </w:p>
  </w:endnote>
  <w:endnote w:type="continuationSeparator" w:id="0">
    <w:p w:rsidR="00D25F1B" w:rsidRDefault="00D25F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NAVIL-Avvaiyar">
    <w:charset w:val="00"/>
    <w:family w:val="auto"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U-Marutham">
    <w:altName w:val="Arial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5F1B" w:rsidRDefault="00D25F1B">
      <w:r>
        <w:separator/>
      </w:r>
    </w:p>
  </w:footnote>
  <w:footnote w:type="continuationSeparator" w:id="0">
    <w:p w:rsidR="00D25F1B" w:rsidRDefault="00D25F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45212"/>
    <w:multiLevelType w:val="hybridMultilevel"/>
    <w:tmpl w:val="11E28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9362C5"/>
    <w:multiLevelType w:val="multilevel"/>
    <w:tmpl w:val="101E9892"/>
    <w:lvl w:ilvl="0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C17DD6"/>
    <w:multiLevelType w:val="multilevel"/>
    <w:tmpl w:val="52D4F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C740141"/>
    <w:multiLevelType w:val="hybridMultilevel"/>
    <w:tmpl w:val="CDF6CE62"/>
    <w:lvl w:ilvl="0" w:tplc="04090001">
      <w:start w:val="8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DDA0A36"/>
    <w:multiLevelType w:val="hybridMultilevel"/>
    <w:tmpl w:val="48BA9082"/>
    <w:lvl w:ilvl="0" w:tplc="E17867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697D25"/>
    <w:multiLevelType w:val="hybridMultilevel"/>
    <w:tmpl w:val="9D7AE778"/>
    <w:lvl w:ilvl="0" w:tplc="85D2342A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5B335A"/>
    <w:multiLevelType w:val="hybridMultilevel"/>
    <w:tmpl w:val="5F82818A"/>
    <w:lvl w:ilvl="0" w:tplc="E2C088B8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454951"/>
    <w:multiLevelType w:val="hybridMultilevel"/>
    <w:tmpl w:val="72C8F4D8"/>
    <w:lvl w:ilvl="0" w:tplc="F2A8D0C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>
    <w:nsid w:val="157C62A0"/>
    <w:multiLevelType w:val="multilevel"/>
    <w:tmpl w:val="B652D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5A8033A"/>
    <w:multiLevelType w:val="hybridMultilevel"/>
    <w:tmpl w:val="93EE8BF0"/>
    <w:lvl w:ilvl="0" w:tplc="DC3ECF70">
      <w:start w:val="1"/>
      <w:numFmt w:val="decimal"/>
      <w:lvlText w:val="(%1)"/>
      <w:lvlJc w:val="left"/>
      <w:pPr>
        <w:ind w:left="720" w:hanging="360"/>
      </w:pPr>
      <w:rPr>
        <w:rFonts w:cs="Arial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474E1E"/>
    <w:multiLevelType w:val="hybridMultilevel"/>
    <w:tmpl w:val="D52A636C"/>
    <w:lvl w:ilvl="0" w:tplc="67743CF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6106AE"/>
    <w:multiLevelType w:val="hybridMultilevel"/>
    <w:tmpl w:val="723499AA"/>
    <w:lvl w:ilvl="0" w:tplc="0F0CC6A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VANAVIL-Avvaiyar" w:hAnsi="VANAVIL-Avvaiyar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76458B1"/>
    <w:multiLevelType w:val="hybridMultilevel"/>
    <w:tmpl w:val="F2CC2F5C"/>
    <w:lvl w:ilvl="0" w:tplc="4F2A7F58">
      <w:start w:val="1"/>
      <w:numFmt w:val="decimal"/>
      <w:lvlText w:val="(%1)"/>
      <w:lvlJc w:val="left"/>
      <w:pPr>
        <w:ind w:left="720" w:hanging="360"/>
      </w:pPr>
      <w:rPr>
        <w:rFonts w:cs="Arial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4657F1"/>
    <w:multiLevelType w:val="multilevel"/>
    <w:tmpl w:val="D8526D94"/>
    <w:lvl w:ilvl="0">
      <w:start w:val="1"/>
      <w:numFmt w:val="decimal"/>
      <w:lvlText w:val="%1."/>
      <w:lvlJc w:val="left"/>
      <w:pPr>
        <w:ind w:left="540" w:hanging="360"/>
      </w:pPr>
    </w:lvl>
    <w:lvl w:ilvl="1">
      <w:start w:val="6"/>
      <w:numFmt w:val="decimalZero"/>
      <w:isLgl/>
      <w:lvlText w:val="%1.%2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2">
      <w:start w:val="2016"/>
      <w:numFmt w:val="decimal"/>
      <w:isLgl/>
      <w:lvlText w:val="%1.%2.%3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980" w:hanging="1800"/>
      </w:pPr>
      <w:rPr>
        <w:rFonts w:ascii="Arial" w:hAnsi="Arial" w:cs="Arial" w:hint="default"/>
        <w:sz w:val="20"/>
      </w:rPr>
    </w:lvl>
  </w:abstractNum>
  <w:abstractNum w:abstractNumId="14">
    <w:nsid w:val="2BA816A9"/>
    <w:multiLevelType w:val="hybridMultilevel"/>
    <w:tmpl w:val="AC444D02"/>
    <w:lvl w:ilvl="0" w:tplc="FE0CDB3C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8A8F01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F691C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820C8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C01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7340A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D9E55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74E6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40801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CC5426D"/>
    <w:multiLevelType w:val="hybridMultilevel"/>
    <w:tmpl w:val="3DA087CE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2D4A28E9"/>
    <w:multiLevelType w:val="multilevel"/>
    <w:tmpl w:val="0596C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2E757D6E"/>
    <w:multiLevelType w:val="multilevel"/>
    <w:tmpl w:val="D8526D94"/>
    <w:lvl w:ilvl="0">
      <w:start w:val="1"/>
      <w:numFmt w:val="decimal"/>
      <w:lvlText w:val="%1."/>
      <w:lvlJc w:val="left"/>
      <w:pPr>
        <w:ind w:left="540" w:hanging="360"/>
      </w:pPr>
    </w:lvl>
    <w:lvl w:ilvl="1">
      <w:start w:val="6"/>
      <w:numFmt w:val="decimalZero"/>
      <w:isLgl/>
      <w:lvlText w:val="%1.%2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2">
      <w:start w:val="2016"/>
      <w:numFmt w:val="decimal"/>
      <w:isLgl/>
      <w:lvlText w:val="%1.%2.%3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980" w:hanging="1800"/>
      </w:pPr>
      <w:rPr>
        <w:rFonts w:ascii="Arial" w:hAnsi="Arial" w:cs="Arial" w:hint="default"/>
        <w:sz w:val="20"/>
      </w:rPr>
    </w:lvl>
  </w:abstractNum>
  <w:abstractNum w:abstractNumId="18">
    <w:nsid w:val="30F723C1"/>
    <w:multiLevelType w:val="hybridMultilevel"/>
    <w:tmpl w:val="48BA9082"/>
    <w:lvl w:ilvl="0" w:tplc="E17867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DD1678"/>
    <w:multiLevelType w:val="multilevel"/>
    <w:tmpl w:val="3DA087C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34B67301"/>
    <w:multiLevelType w:val="hybridMultilevel"/>
    <w:tmpl w:val="56380FE6"/>
    <w:lvl w:ilvl="0" w:tplc="7AF69A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36966288"/>
    <w:multiLevelType w:val="hybridMultilevel"/>
    <w:tmpl w:val="9C2E2F50"/>
    <w:lvl w:ilvl="0" w:tplc="2EE2049E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B350D2F"/>
    <w:multiLevelType w:val="hybridMultilevel"/>
    <w:tmpl w:val="15F49254"/>
    <w:lvl w:ilvl="0" w:tplc="0D6674F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>
    <w:nsid w:val="3FF31741"/>
    <w:multiLevelType w:val="hybridMultilevel"/>
    <w:tmpl w:val="08C4C484"/>
    <w:lvl w:ilvl="0" w:tplc="924E26C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>
    <w:nsid w:val="415D5164"/>
    <w:multiLevelType w:val="hybridMultilevel"/>
    <w:tmpl w:val="8982CBDA"/>
    <w:lvl w:ilvl="0" w:tplc="F1143198">
      <w:start w:val="1"/>
      <w:numFmt w:val="decimal"/>
      <w:lvlText w:val="%1."/>
      <w:lvlJc w:val="left"/>
      <w:pPr>
        <w:ind w:left="39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5">
    <w:nsid w:val="43613482"/>
    <w:multiLevelType w:val="multilevel"/>
    <w:tmpl w:val="B652D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46A6B1D"/>
    <w:multiLevelType w:val="hybridMultilevel"/>
    <w:tmpl w:val="0FD47A46"/>
    <w:lvl w:ilvl="0" w:tplc="2FBCA678">
      <w:start w:val="1"/>
      <w:numFmt w:val="lowerRoman"/>
      <w:lvlText w:val="%1."/>
      <w:lvlJc w:val="righ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8133FB7"/>
    <w:multiLevelType w:val="hybridMultilevel"/>
    <w:tmpl w:val="B652D7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4A130604"/>
    <w:multiLevelType w:val="hybridMultilevel"/>
    <w:tmpl w:val="116CCDCC"/>
    <w:lvl w:ilvl="0" w:tplc="FDB818B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6A4C450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E08A4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07AB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3EA5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1BA376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82A8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E003E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52A6B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4B3F7CD6"/>
    <w:multiLevelType w:val="hybridMultilevel"/>
    <w:tmpl w:val="04AEC660"/>
    <w:lvl w:ilvl="0" w:tplc="D1E25F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627ED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C18BB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7A83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B287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246C5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0BEDE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D43F2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C8874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4BCC1582"/>
    <w:multiLevelType w:val="hybridMultilevel"/>
    <w:tmpl w:val="3D58DD04"/>
    <w:lvl w:ilvl="0" w:tplc="DF86BC8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EDC225E"/>
    <w:multiLevelType w:val="hybridMultilevel"/>
    <w:tmpl w:val="48BA9082"/>
    <w:lvl w:ilvl="0" w:tplc="E17867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FC1584D"/>
    <w:multiLevelType w:val="multilevel"/>
    <w:tmpl w:val="A20E85A0"/>
    <w:lvl w:ilvl="0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50842AE1"/>
    <w:multiLevelType w:val="hybridMultilevel"/>
    <w:tmpl w:val="60CE534E"/>
    <w:lvl w:ilvl="0" w:tplc="17B27D96">
      <w:start w:val="1"/>
      <w:numFmt w:val="decimal"/>
      <w:lvlText w:val="%1."/>
      <w:lvlJc w:val="left"/>
      <w:pPr>
        <w:ind w:left="720" w:hanging="360"/>
      </w:pPr>
      <w:rPr>
        <w:rFonts w:ascii="VANAVIL-Avvaiyar" w:hAnsi="VANAVIL-Avvaiyar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0EE7E8D"/>
    <w:multiLevelType w:val="hybridMultilevel"/>
    <w:tmpl w:val="ADDA228E"/>
    <w:lvl w:ilvl="0" w:tplc="8DB4B5AA">
      <w:start w:val="7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6"/>
        </w:tabs>
        <w:ind w:left="10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6"/>
        </w:tabs>
        <w:ind w:left="18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6"/>
        </w:tabs>
        <w:ind w:left="25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6"/>
        </w:tabs>
        <w:ind w:left="32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6"/>
        </w:tabs>
        <w:ind w:left="39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6"/>
        </w:tabs>
        <w:ind w:left="46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6"/>
        </w:tabs>
        <w:ind w:left="54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6"/>
        </w:tabs>
        <w:ind w:left="6126" w:hanging="180"/>
      </w:pPr>
    </w:lvl>
  </w:abstractNum>
  <w:abstractNum w:abstractNumId="35">
    <w:nsid w:val="57982BD4"/>
    <w:multiLevelType w:val="hybridMultilevel"/>
    <w:tmpl w:val="7BB2C52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588525DF"/>
    <w:multiLevelType w:val="hybridMultilevel"/>
    <w:tmpl w:val="470E75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594B5634"/>
    <w:multiLevelType w:val="hybridMultilevel"/>
    <w:tmpl w:val="101E9892"/>
    <w:lvl w:ilvl="0" w:tplc="2EE2049E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5B8374F4"/>
    <w:multiLevelType w:val="hybridMultilevel"/>
    <w:tmpl w:val="0596C9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5CF3133A"/>
    <w:multiLevelType w:val="hybridMultilevel"/>
    <w:tmpl w:val="A20E85A0"/>
    <w:lvl w:ilvl="0" w:tplc="2EE2049E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66E94A83"/>
    <w:multiLevelType w:val="hybridMultilevel"/>
    <w:tmpl w:val="2780B324"/>
    <w:lvl w:ilvl="0" w:tplc="AA6CA388">
      <w:start w:val="1"/>
      <w:numFmt w:val="lowerRoman"/>
      <w:lvlText w:val="(%1)"/>
      <w:lvlJc w:val="left"/>
      <w:pPr>
        <w:tabs>
          <w:tab w:val="num" w:pos="1725"/>
        </w:tabs>
        <w:ind w:left="1725" w:hanging="10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1">
    <w:nsid w:val="67F31B76"/>
    <w:multiLevelType w:val="hybridMultilevel"/>
    <w:tmpl w:val="11E28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8C10A79"/>
    <w:multiLevelType w:val="multilevel"/>
    <w:tmpl w:val="38DE2A00"/>
    <w:lvl w:ilvl="0">
      <w:start w:val="4"/>
      <w:numFmt w:val="decimal"/>
      <w:lvlText w:val="%1......㖠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3">
    <w:nsid w:val="695769B0"/>
    <w:multiLevelType w:val="multilevel"/>
    <w:tmpl w:val="A20E85A0"/>
    <w:lvl w:ilvl="0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722A0537"/>
    <w:multiLevelType w:val="hybridMultilevel"/>
    <w:tmpl w:val="73E0CA42"/>
    <w:lvl w:ilvl="0" w:tplc="FA9CC4D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8F5132E"/>
    <w:multiLevelType w:val="hybridMultilevel"/>
    <w:tmpl w:val="5058D09C"/>
    <w:lvl w:ilvl="0" w:tplc="BE18555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>
    <w:nsid w:val="7AFD10E6"/>
    <w:multiLevelType w:val="hybridMultilevel"/>
    <w:tmpl w:val="80CC952A"/>
    <w:lvl w:ilvl="0" w:tplc="01B03932">
      <w:start w:val="1"/>
      <w:numFmt w:val="lowerRoman"/>
      <w:lvlText w:val="%1."/>
      <w:lvlJc w:val="left"/>
      <w:pPr>
        <w:ind w:left="1080" w:hanging="7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F27B33"/>
    <w:multiLevelType w:val="hybridMultilevel"/>
    <w:tmpl w:val="4E1ABE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29"/>
  </w:num>
  <w:num w:numId="3">
    <w:abstractNumId w:val="14"/>
  </w:num>
  <w:num w:numId="4">
    <w:abstractNumId w:val="34"/>
  </w:num>
  <w:num w:numId="5">
    <w:abstractNumId w:val="23"/>
  </w:num>
  <w:num w:numId="6">
    <w:abstractNumId w:val="22"/>
  </w:num>
  <w:num w:numId="7">
    <w:abstractNumId w:val="45"/>
  </w:num>
  <w:num w:numId="8">
    <w:abstractNumId w:val="42"/>
  </w:num>
  <w:num w:numId="9">
    <w:abstractNumId w:val="37"/>
  </w:num>
  <w:num w:numId="10">
    <w:abstractNumId w:val="1"/>
  </w:num>
  <w:num w:numId="11">
    <w:abstractNumId w:val="39"/>
  </w:num>
  <w:num w:numId="12">
    <w:abstractNumId w:val="15"/>
  </w:num>
  <w:num w:numId="13">
    <w:abstractNumId w:val="19"/>
  </w:num>
  <w:num w:numId="14">
    <w:abstractNumId w:val="21"/>
  </w:num>
  <w:num w:numId="15">
    <w:abstractNumId w:val="20"/>
  </w:num>
  <w:num w:numId="16">
    <w:abstractNumId w:val="11"/>
  </w:num>
  <w:num w:numId="17">
    <w:abstractNumId w:val="27"/>
  </w:num>
  <w:num w:numId="18">
    <w:abstractNumId w:val="2"/>
  </w:num>
  <w:num w:numId="19">
    <w:abstractNumId w:val="36"/>
  </w:num>
  <w:num w:numId="20">
    <w:abstractNumId w:val="8"/>
  </w:num>
  <w:num w:numId="21">
    <w:abstractNumId w:val="38"/>
  </w:num>
  <w:num w:numId="22">
    <w:abstractNumId w:val="47"/>
  </w:num>
  <w:num w:numId="23">
    <w:abstractNumId w:val="30"/>
  </w:num>
  <w:num w:numId="24">
    <w:abstractNumId w:val="40"/>
  </w:num>
  <w:num w:numId="25">
    <w:abstractNumId w:val="25"/>
  </w:num>
  <w:num w:numId="26">
    <w:abstractNumId w:val="3"/>
  </w:num>
  <w:num w:numId="27">
    <w:abstractNumId w:val="43"/>
  </w:num>
  <w:num w:numId="28">
    <w:abstractNumId w:val="32"/>
  </w:num>
  <w:num w:numId="29">
    <w:abstractNumId w:val="16"/>
  </w:num>
  <w:num w:numId="30">
    <w:abstractNumId w:val="44"/>
  </w:num>
  <w:num w:numId="31">
    <w:abstractNumId w:val="13"/>
  </w:num>
  <w:num w:numId="32">
    <w:abstractNumId w:val="33"/>
  </w:num>
  <w:num w:numId="33">
    <w:abstractNumId w:val="17"/>
  </w:num>
  <w:num w:numId="34">
    <w:abstractNumId w:val="18"/>
  </w:num>
  <w:num w:numId="35">
    <w:abstractNumId w:val="4"/>
  </w:num>
  <w:num w:numId="36">
    <w:abstractNumId w:val="31"/>
  </w:num>
  <w:num w:numId="37">
    <w:abstractNumId w:val="7"/>
  </w:num>
  <w:num w:numId="38">
    <w:abstractNumId w:val="26"/>
  </w:num>
  <w:num w:numId="39">
    <w:abstractNumId w:val="24"/>
  </w:num>
  <w:num w:numId="40">
    <w:abstractNumId w:val="46"/>
  </w:num>
  <w:num w:numId="41">
    <w:abstractNumId w:val="6"/>
  </w:num>
  <w:num w:numId="42">
    <w:abstractNumId w:val="5"/>
  </w:num>
  <w:num w:numId="43">
    <w:abstractNumId w:val="10"/>
  </w:num>
  <w:num w:numId="44">
    <w:abstractNumId w:val="35"/>
  </w:num>
  <w:num w:numId="45">
    <w:abstractNumId w:val="12"/>
  </w:num>
  <w:num w:numId="46">
    <w:abstractNumId w:val="9"/>
  </w:num>
  <w:num w:numId="47">
    <w:abstractNumId w:val="0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zcyNTUxMTYyMDNU0lEKTi0uzszPAykwrgUAYw0c9SwAAAA="/>
  </w:docVars>
  <w:rsids>
    <w:rsidRoot w:val="00136003"/>
    <w:rsid w:val="000009CA"/>
    <w:rsid w:val="00000A91"/>
    <w:rsid w:val="00000C1F"/>
    <w:rsid w:val="00000EDA"/>
    <w:rsid w:val="00001460"/>
    <w:rsid w:val="000032E6"/>
    <w:rsid w:val="00003628"/>
    <w:rsid w:val="000038CA"/>
    <w:rsid w:val="00004060"/>
    <w:rsid w:val="00004878"/>
    <w:rsid w:val="00004A17"/>
    <w:rsid w:val="000051EB"/>
    <w:rsid w:val="00005249"/>
    <w:rsid w:val="0000568E"/>
    <w:rsid w:val="0000598B"/>
    <w:rsid w:val="00006290"/>
    <w:rsid w:val="0000630F"/>
    <w:rsid w:val="000063C7"/>
    <w:rsid w:val="000075A4"/>
    <w:rsid w:val="000077D6"/>
    <w:rsid w:val="00011A84"/>
    <w:rsid w:val="00012402"/>
    <w:rsid w:val="000127FE"/>
    <w:rsid w:val="00012BEA"/>
    <w:rsid w:val="00013B3B"/>
    <w:rsid w:val="00013DD0"/>
    <w:rsid w:val="000140D6"/>
    <w:rsid w:val="00014395"/>
    <w:rsid w:val="0001468D"/>
    <w:rsid w:val="000146A9"/>
    <w:rsid w:val="0001598B"/>
    <w:rsid w:val="00015A65"/>
    <w:rsid w:val="00015E5E"/>
    <w:rsid w:val="00016075"/>
    <w:rsid w:val="000175C6"/>
    <w:rsid w:val="00017C4B"/>
    <w:rsid w:val="00020E55"/>
    <w:rsid w:val="00021081"/>
    <w:rsid w:val="00021793"/>
    <w:rsid w:val="00021AD6"/>
    <w:rsid w:val="0002233D"/>
    <w:rsid w:val="0002366D"/>
    <w:rsid w:val="00023679"/>
    <w:rsid w:val="00023CC7"/>
    <w:rsid w:val="00023D67"/>
    <w:rsid w:val="000249FF"/>
    <w:rsid w:val="00024C9A"/>
    <w:rsid w:val="00024D47"/>
    <w:rsid w:val="00024FC1"/>
    <w:rsid w:val="00025EB6"/>
    <w:rsid w:val="00026435"/>
    <w:rsid w:val="00026AD2"/>
    <w:rsid w:val="00027030"/>
    <w:rsid w:val="000271EA"/>
    <w:rsid w:val="000309CE"/>
    <w:rsid w:val="00032C38"/>
    <w:rsid w:val="00033CA9"/>
    <w:rsid w:val="00033FAA"/>
    <w:rsid w:val="0003455D"/>
    <w:rsid w:val="0003455F"/>
    <w:rsid w:val="000349CA"/>
    <w:rsid w:val="000353A0"/>
    <w:rsid w:val="000356BB"/>
    <w:rsid w:val="000359CE"/>
    <w:rsid w:val="00035A05"/>
    <w:rsid w:val="00036607"/>
    <w:rsid w:val="0003696A"/>
    <w:rsid w:val="00036FDB"/>
    <w:rsid w:val="00036FE5"/>
    <w:rsid w:val="00037699"/>
    <w:rsid w:val="00037F5A"/>
    <w:rsid w:val="00040B30"/>
    <w:rsid w:val="00040F05"/>
    <w:rsid w:val="00041216"/>
    <w:rsid w:val="00041596"/>
    <w:rsid w:val="00041A42"/>
    <w:rsid w:val="00041E2B"/>
    <w:rsid w:val="0004255A"/>
    <w:rsid w:val="00042B21"/>
    <w:rsid w:val="00043765"/>
    <w:rsid w:val="00043772"/>
    <w:rsid w:val="000437AA"/>
    <w:rsid w:val="00043BFB"/>
    <w:rsid w:val="000445D0"/>
    <w:rsid w:val="00045527"/>
    <w:rsid w:val="00047216"/>
    <w:rsid w:val="000476B7"/>
    <w:rsid w:val="000477C9"/>
    <w:rsid w:val="00047855"/>
    <w:rsid w:val="00047FCA"/>
    <w:rsid w:val="00047FD6"/>
    <w:rsid w:val="00050036"/>
    <w:rsid w:val="000501CC"/>
    <w:rsid w:val="00050653"/>
    <w:rsid w:val="000508DB"/>
    <w:rsid w:val="0005152B"/>
    <w:rsid w:val="0005168F"/>
    <w:rsid w:val="00051A77"/>
    <w:rsid w:val="00051E92"/>
    <w:rsid w:val="00051EFB"/>
    <w:rsid w:val="00052735"/>
    <w:rsid w:val="00052752"/>
    <w:rsid w:val="00052C06"/>
    <w:rsid w:val="00052EBF"/>
    <w:rsid w:val="00053879"/>
    <w:rsid w:val="00053C84"/>
    <w:rsid w:val="00054F6B"/>
    <w:rsid w:val="0005504A"/>
    <w:rsid w:val="0005525C"/>
    <w:rsid w:val="00055BD0"/>
    <w:rsid w:val="00055DED"/>
    <w:rsid w:val="000560CA"/>
    <w:rsid w:val="000564AF"/>
    <w:rsid w:val="000564CB"/>
    <w:rsid w:val="00056605"/>
    <w:rsid w:val="00056908"/>
    <w:rsid w:val="00057177"/>
    <w:rsid w:val="000602B7"/>
    <w:rsid w:val="00060FFA"/>
    <w:rsid w:val="000613D4"/>
    <w:rsid w:val="00062669"/>
    <w:rsid w:val="000629ED"/>
    <w:rsid w:val="00062C5E"/>
    <w:rsid w:val="000630B1"/>
    <w:rsid w:val="000630EF"/>
    <w:rsid w:val="000632AF"/>
    <w:rsid w:val="00063BBD"/>
    <w:rsid w:val="00063C59"/>
    <w:rsid w:val="00063DCE"/>
    <w:rsid w:val="0006494A"/>
    <w:rsid w:val="00064CF2"/>
    <w:rsid w:val="000654E6"/>
    <w:rsid w:val="000655CA"/>
    <w:rsid w:val="00065A7E"/>
    <w:rsid w:val="00065CAD"/>
    <w:rsid w:val="00065D3E"/>
    <w:rsid w:val="000670A9"/>
    <w:rsid w:val="00067162"/>
    <w:rsid w:val="00067BAD"/>
    <w:rsid w:val="00071BDC"/>
    <w:rsid w:val="00072127"/>
    <w:rsid w:val="00072757"/>
    <w:rsid w:val="00072A73"/>
    <w:rsid w:val="000730C5"/>
    <w:rsid w:val="0007350B"/>
    <w:rsid w:val="00074336"/>
    <w:rsid w:val="0007496B"/>
    <w:rsid w:val="000749B1"/>
    <w:rsid w:val="00074AA9"/>
    <w:rsid w:val="00074D7B"/>
    <w:rsid w:val="00074E16"/>
    <w:rsid w:val="00074E40"/>
    <w:rsid w:val="00074EF2"/>
    <w:rsid w:val="000750AE"/>
    <w:rsid w:val="00075A6E"/>
    <w:rsid w:val="00075BFB"/>
    <w:rsid w:val="00076752"/>
    <w:rsid w:val="0007747C"/>
    <w:rsid w:val="000774AD"/>
    <w:rsid w:val="00077722"/>
    <w:rsid w:val="00080316"/>
    <w:rsid w:val="00080B23"/>
    <w:rsid w:val="00080C62"/>
    <w:rsid w:val="00081985"/>
    <w:rsid w:val="0008284F"/>
    <w:rsid w:val="00082A98"/>
    <w:rsid w:val="000830B6"/>
    <w:rsid w:val="000833A9"/>
    <w:rsid w:val="00083514"/>
    <w:rsid w:val="00085701"/>
    <w:rsid w:val="00085779"/>
    <w:rsid w:val="00085823"/>
    <w:rsid w:val="000860AA"/>
    <w:rsid w:val="00086300"/>
    <w:rsid w:val="00086543"/>
    <w:rsid w:val="00086F54"/>
    <w:rsid w:val="000873AF"/>
    <w:rsid w:val="00087EDD"/>
    <w:rsid w:val="000900CA"/>
    <w:rsid w:val="000904B4"/>
    <w:rsid w:val="00090BA1"/>
    <w:rsid w:val="00091261"/>
    <w:rsid w:val="000915E0"/>
    <w:rsid w:val="0009160C"/>
    <w:rsid w:val="0009179D"/>
    <w:rsid w:val="000918C4"/>
    <w:rsid w:val="00091A83"/>
    <w:rsid w:val="00091ADA"/>
    <w:rsid w:val="0009264F"/>
    <w:rsid w:val="00093915"/>
    <w:rsid w:val="00093BC5"/>
    <w:rsid w:val="00093C25"/>
    <w:rsid w:val="00094081"/>
    <w:rsid w:val="0009427E"/>
    <w:rsid w:val="00094C69"/>
    <w:rsid w:val="00094C80"/>
    <w:rsid w:val="00094D5E"/>
    <w:rsid w:val="00095E17"/>
    <w:rsid w:val="000967DC"/>
    <w:rsid w:val="00097186"/>
    <w:rsid w:val="0009735F"/>
    <w:rsid w:val="0009795E"/>
    <w:rsid w:val="00097D76"/>
    <w:rsid w:val="000A0065"/>
    <w:rsid w:val="000A0273"/>
    <w:rsid w:val="000A0418"/>
    <w:rsid w:val="000A06C9"/>
    <w:rsid w:val="000A06E5"/>
    <w:rsid w:val="000A0E63"/>
    <w:rsid w:val="000A123E"/>
    <w:rsid w:val="000A1EC8"/>
    <w:rsid w:val="000A3629"/>
    <w:rsid w:val="000A363E"/>
    <w:rsid w:val="000A37DA"/>
    <w:rsid w:val="000A42ED"/>
    <w:rsid w:val="000A4E1C"/>
    <w:rsid w:val="000A51C4"/>
    <w:rsid w:val="000A51EF"/>
    <w:rsid w:val="000A6AC1"/>
    <w:rsid w:val="000A6B31"/>
    <w:rsid w:val="000A7004"/>
    <w:rsid w:val="000A7565"/>
    <w:rsid w:val="000A7AE8"/>
    <w:rsid w:val="000B0C7C"/>
    <w:rsid w:val="000B1152"/>
    <w:rsid w:val="000B18A3"/>
    <w:rsid w:val="000B1ED2"/>
    <w:rsid w:val="000B252A"/>
    <w:rsid w:val="000B26B3"/>
    <w:rsid w:val="000B2771"/>
    <w:rsid w:val="000B296B"/>
    <w:rsid w:val="000B2DED"/>
    <w:rsid w:val="000B2E72"/>
    <w:rsid w:val="000B3475"/>
    <w:rsid w:val="000B4016"/>
    <w:rsid w:val="000B446B"/>
    <w:rsid w:val="000B46D8"/>
    <w:rsid w:val="000B5183"/>
    <w:rsid w:val="000B53CB"/>
    <w:rsid w:val="000B54FC"/>
    <w:rsid w:val="000B5666"/>
    <w:rsid w:val="000B59FA"/>
    <w:rsid w:val="000B6133"/>
    <w:rsid w:val="000B6BC6"/>
    <w:rsid w:val="000B79AD"/>
    <w:rsid w:val="000B7BA8"/>
    <w:rsid w:val="000C01DA"/>
    <w:rsid w:val="000C0556"/>
    <w:rsid w:val="000C1136"/>
    <w:rsid w:val="000C15C1"/>
    <w:rsid w:val="000C1BFE"/>
    <w:rsid w:val="000C20C0"/>
    <w:rsid w:val="000C2204"/>
    <w:rsid w:val="000C3497"/>
    <w:rsid w:val="000C4123"/>
    <w:rsid w:val="000C444D"/>
    <w:rsid w:val="000C46AE"/>
    <w:rsid w:val="000C4D0B"/>
    <w:rsid w:val="000C5874"/>
    <w:rsid w:val="000C5D37"/>
    <w:rsid w:val="000C5E5D"/>
    <w:rsid w:val="000C74EF"/>
    <w:rsid w:val="000C7D30"/>
    <w:rsid w:val="000D024F"/>
    <w:rsid w:val="000D02E7"/>
    <w:rsid w:val="000D074F"/>
    <w:rsid w:val="000D0C2F"/>
    <w:rsid w:val="000D0D4C"/>
    <w:rsid w:val="000D0F70"/>
    <w:rsid w:val="000D12F0"/>
    <w:rsid w:val="000D13A3"/>
    <w:rsid w:val="000D1BA6"/>
    <w:rsid w:val="000D1EEA"/>
    <w:rsid w:val="000D2072"/>
    <w:rsid w:val="000D209B"/>
    <w:rsid w:val="000D2992"/>
    <w:rsid w:val="000D345F"/>
    <w:rsid w:val="000D3AE1"/>
    <w:rsid w:val="000D43C3"/>
    <w:rsid w:val="000D45D8"/>
    <w:rsid w:val="000D460B"/>
    <w:rsid w:val="000D46B7"/>
    <w:rsid w:val="000D4AB9"/>
    <w:rsid w:val="000D4FCA"/>
    <w:rsid w:val="000D5A3E"/>
    <w:rsid w:val="000D5EA7"/>
    <w:rsid w:val="000D621B"/>
    <w:rsid w:val="000D6346"/>
    <w:rsid w:val="000D775F"/>
    <w:rsid w:val="000D790D"/>
    <w:rsid w:val="000D7A2C"/>
    <w:rsid w:val="000E07C8"/>
    <w:rsid w:val="000E08DB"/>
    <w:rsid w:val="000E0E78"/>
    <w:rsid w:val="000E0ED7"/>
    <w:rsid w:val="000E18B4"/>
    <w:rsid w:val="000E2034"/>
    <w:rsid w:val="000E2E4B"/>
    <w:rsid w:val="000E3591"/>
    <w:rsid w:val="000E3741"/>
    <w:rsid w:val="000E3972"/>
    <w:rsid w:val="000E3F71"/>
    <w:rsid w:val="000E4A3C"/>
    <w:rsid w:val="000E50F6"/>
    <w:rsid w:val="000E5ED0"/>
    <w:rsid w:val="000E69AA"/>
    <w:rsid w:val="000E7590"/>
    <w:rsid w:val="000E7CBD"/>
    <w:rsid w:val="000E7F1B"/>
    <w:rsid w:val="000E7F27"/>
    <w:rsid w:val="000F087C"/>
    <w:rsid w:val="000F0C5B"/>
    <w:rsid w:val="000F11B0"/>
    <w:rsid w:val="000F12B6"/>
    <w:rsid w:val="000F1D23"/>
    <w:rsid w:val="000F1D42"/>
    <w:rsid w:val="000F3A8C"/>
    <w:rsid w:val="000F3B0C"/>
    <w:rsid w:val="000F3CF7"/>
    <w:rsid w:val="000F3D28"/>
    <w:rsid w:val="000F3FA4"/>
    <w:rsid w:val="000F42CC"/>
    <w:rsid w:val="000F4E98"/>
    <w:rsid w:val="000F6A82"/>
    <w:rsid w:val="000F7572"/>
    <w:rsid w:val="000F7591"/>
    <w:rsid w:val="000F76D2"/>
    <w:rsid w:val="000F7949"/>
    <w:rsid w:val="000F7F3A"/>
    <w:rsid w:val="00100E92"/>
    <w:rsid w:val="00101A0E"/>
    <w:rsid w:val="00101BC3"/>
    <w:rsid w:val="00102BE2"/>
    <w:rsid w:val="00103DD6"/>
    <w:rsid w:val="0010420E"/>
    <w:rsid w:val="00104A8D"/>
    <w:rsid w:val="00104BC7"/>
    <w:rsid w:val="00104C44"/>
    <w:rsid w:val="00104FC6"/>
    <w:rsid w:val="00105115"/>
    <w:rsid w:val="00105328"/>
    <w:rsid w:val="00105661"/>
    <w:rsid w:val="001056E7"/>
    <w:rsid w:val="00105887"/>
    <w:rsid w:val="001058FA"/>
    <w:rsid w:val="00105C99"/>
    <w:rsid w:val="00106020"/>
    <w:rsid w:val="001067E7"/>
    <w:rsid w:val="001069BE"/>
    <w:rsid w:val="00106C4C"/>
    <w:rsid w:val="00106D4D"/>
    <w:rsid w:val="00110B7E"/>
    <w:rsid w:val="00110D48"/>
    <w:rsid w:val="00110F93"/>
    <w:rsid w:val="00111376"/>
    <w:rsid w:val="0011197D"/>
    <w:rsid w:val="00111ECC"/>
    <w:rsid w:val="00112297"/>
    <w:rsid w:val="00112367"/>
    <w:rsid w:val="00112D13"/>
    <w:rsid w:val="0011321F"/>
    <w:rsid w:val="001132EE"/>
    <w:rsid w:val="001135A6"/>
    <w:rsid w:val="001136A1"/>
    <w:rsid w:val="00113E87"/>
    <w:rsid w:val="00113FE5"/>
    <w:rsid w:val="00114D20"/>
    <w:rsid w:val="00115154"/>
    <w:rsid w:val="00115AED"/>
    <w:rsid w:val="00116941"/>
    <w:rsid w:val="00116C27"/>
    <w:rsid w:val="00116EA1"/>
    <w:rsid w:val="00116F7D"/>
    <w:rsid w:val="001170E3"/>
    <w:rsid w:val="0012052B"/>
    <w:rsid w:val="0012095F"/>
    <w:rsid w:val="00120E75"/>
    <w:rsid w:val="00121729"/>
    <w:rsid w:val="00121F0F"/>
    <w:rsid w:val="001221AD"/>
    <w:rsid w:val="001226AA"/>
    <w:rsid w:val="00122A99"/>
    <w:rsid w:val="001238EB"/>
    <w:rsid w:val="00124661"/>
    <w:rsid w:val="00125032"/>
    <w:rsid w:val="00125130"/>
    <w:rsid w:val="001254C3"/>
    <w:rsid w:val="0012584D"/>
    <w:rsid w:val="001259F9"/>
    <w:rsid w:val="00125EA7"/>
    <w:rsid w:val="001261BC"/>
    <w:rsid w:val="00126694"/>
    <w:rsid w:val="00127492"/>
    <w:rsid w:val="0012754A"/>
    <w:rsid w:val="001275A2"/>
    <w:rsid w:val="00127E20"/>
    <w:rsid w:val="00130672"/>
    <w:rsid w:val="00131187"/>
    <w:rsid w:val="00132103"/>
    <w:rsid w:val="0013285C"/>
    <w:rsid w:val="001331BF"/>
    <w:rsid w:val="001339E7"/>
    <w:rsid w:val="00133B84"/>
    <w:rsid w:val="00134291"/>
    <w:rsid w:val="00135619"/>
    <w:rsid w:val="00135B37"/>
    <w:rsid w:val="00136003"/>
    <w:rsid w:val="0013605A"/>
    <w:rsid w:val="001363E1"/>
    <w:rsid w:val="0013660B"/>
    <w:rsid w:val="00136620"/>
    <w:rsid w:val="0013666F"/>
    <w:rsid w:val="00136692"/>
    <w:rsid w:val="00136A54"/>
    <w:rsid w:val="00136C2F"/>
    <w:rsid w:val="00136F7D"/>
    <w:rsid w:val="001372BE"/>
    <w:rsid w:val="00137647"/>
    <w:rsid w:val="001379C4"/>
    <w:rsid w:val="00137B65"/>
    <w:rsid w:val="00137CDB"/>
    <w:rsid w:val="001402ED"/>
    <w:rsid w:val="0014093B"/>
    <w:rsid w:val="00140BF5"/>
    <w:rsid w:val="001424F2"/>
    <w:rsid w:val="001433FD"/>
    <w:rsid w:val="00145431"/>
    <w:rsid w:val="00146CE6"/>
    <w:rsid w:val="0014751F"/>
    <w:rsid w:val="001478BB"/>
    <w:rsid w:val="00147975"/>
    <w:rsid w:val="00147FED"/>
    <w:rsid w:val="0015072F"/>
    <w:rsid w:val="00150ADB"/>
    <w:rsid w:val="00150C99"/>
    <w:rsid w:val="00150FE8"/>
    <w:rsid w:val="00151421"/>
    <w:rsid w:val="001514B4"/>
    <w:rsid w:val="00151A74"/>
    <w:rsid w:val="00151F4B"/>
    <w:rsid w:val="001527A3"/>
    <w:rsid w:val="00152F1A"/>
    <w:rsid w:val="00152FF2"/>
    <w:rsid w:val="00153336"/>
    <w:rsid w:val="001533E3"/>
    <w:rsid w:val="00153B0E"/>
    <w:rsid w:val="00153C86"/>
    <w:rsid w:val="001540EB"/>
    <w:rsid w:val="00154119"/>
    <w:rsid w:val="001544D1"/>
    <w:rsid w:val="0015496D"/>
    <w:rsid w:val="00154B32"/>
    <w:rsid w:val="00155494"/>
    <w:rsid w:val="00155C59"/>
    <w:rsid w:val="001561C2"/>
    <w:rsid w:val="00156353"/>
    <w:rsid w:val="00156BE8"/>
    <w:rsid w:val="00157632"/>
    <w:rsid w:val="00157A4F"/>
    <w:rsid w:val="001603FD"/>
    <w:rsid w:val="00160617"/>
    <w:rsid w:val="00160D76"/>
    <w:rsid w:val="00161407"/>
    <w:rsid w:val="001619F0"/>
    <w:rsid w:val="00161A09"/>
    <w:rsid w:val="00163016"/>
    <w:rsid w:val="001630BF"/>
    <w:rsid w:val="00163B7F"/>
    <w:rsid w:val="00163BB2"/>
    <w:rsid w:val="00163D15"/>
    <w:rsid w:val="00163F16"/>
    <w:rsid w:val="00164C44"/>
    <w:rsid w:val="00165EBD"/>
    <w:rsid w:val="00165F5F"/>
    <w:rsid w:val="00166DE7"/>
    <w:rsid w:val="00166F07"/>
    <w:rsid w:val="00167089"/>
    <w:rsid w:val="001672EF"/>
    <w:rsid w:val="001673C1"/>
    <w:rsid w:val="00167993"/>
    <w:rsid w:val="00167E3F"/>
    <w:rsid w:val="00170092"/>
    <w:rsid w:val="00170398"/>
    <w:rsid w:val="0017051E"/>
    <w:rsid w:val="00170649"/>
    <w:rsid w:val="001706D3"/>
    <w:rsid w:val="0017090E"/>
    <w:rsid w:val="00170AB1"/>
    <w:rsid w:val="001712F6"/>
    <w:rsid w:val="00171922"/>
    <w:rsid w:val="00171F24"/>
    <w:rsid w:val="00172021"/>
    <w:rsid w:val="00172F4F"/>
    <w:rsid w:val="001741FF"/>
    <w:rsid w:val="001746D2"/>
    <w:rsid w:val="00174C06"/>
    <w:rsid w:val="00174EF8"/>
    <w:rsid w:val="001751C7"/>
    <w:rsid w:val="001751F5"/>
    <w:rsid w:val="001752BF"/>
    <w:rsid w:val="0017586E"/>
    <w:rsid w:val="00175CA1"/>
    <w:rsid w:val="00175CAF"/>
    <w:rsid w:val="00175CDD"/>
    <w:rsid w:val="00175DE5"/>
    <w:rsid w:val="00175F64"/>
    <w:rsid w:val="001762B2"/>
    <w:rsid w:val="0017657F"/>
    <w:rsid w:val="001767EC"/>
    <w:rsid w:val="00176B98"/>
    <w:rsid w:val="00176C28"/>
    <w:rsid w:val="00176E30"/>
    <w:rsid w:val="001775B8"/>
    <w:rsid w:val="0017765B"/>
    <w:rsid w:val="0018075F"/>
    <w:rsid w:val="00180859"/>
    <w:rsid w:val="00181F17"/>
    <w:rsid w:val="00181F3C"/>
    <w:rsid w:val="001821E1"/>
    <w:rsid w:val="0018228A"/>
    <w:rsid w:val="001825E9"/>
    <w:rsid w:val="00182CC9"/>
    <w:rsid w:val="001837B3"/>
    <w:rsid w:val="00183F70"/>
    <w:rsid w:val="00184199"/>
    <w:rsid w:val="00184800"/>
    <w:rsid w:val="001849FA"/>
    <w:rsid w:val="00186221"/>
    <w:rsid w:val="001872AB"/>
    <w:rsid w:val="001876F1"/>
    <w:rsid w:val="00187DF0"/>
    <w:rsid w:val="00187FDE"/>
    <w:rsid w:val="0019001C"/>
    <w:rsid w:val="00190ABA"/>
    <w:rsid w:val="00190E74"/>
    <w:rsid w:val="00191038"/>
    <w:rsid w:val="001919CB"/>
    <w:rsid w:val="00191CA0"/>
    <w:rsid w:val="00191EE3"/>
    <w:rsid w:val="00192985"/>
    <w:rsid w:val="00193031"/>
    <w:rsid w:val="00193B1F"/>
    <w:rsid w:val="00194119"/>
    <w:rsid w:val="001941A9"/>
    <w:rsid w:val="001943CD"/>
    <w:rsid w:val="00194D51"/>
    <w:rsid w:val="00194E72"/>
    <w:rsid w:val="0019522E"/>
    <w:rsid w:val="0019554E"/>
    <w:rsid w:val="001956CA"/>
    <w:rsid w:val="00195869"/>
    <w:rsid w:val="00195FE8"/>
    <w:rsid w:val="001966ED"/>
    <w:rsid w:val="00197427"/>
    <w:rsid w:val="001977A6"/>
    <w:rsid w:val="001978A9"/>
    <w:rsid w:val="001979CF"/>
    <w:rsid w:val="001A0411"/>
    <w:rsid w:val="001A0556"/>
    <w:rsid w:val="001A1214"/>
    <w:rsid w:val="001A1353"/>
    <w:rsid w:val="001A1378"/>
    <w:rsid w:val="001A24B6"/>
    <w:rsid w:val="001A262F"/>
    <w:rsid w:val="001A265E"/>
    <w:rsid w:val="001A32DE"/>
    <w:rsid w:val="001A400A"/>
    <w:rsid w:val="001A45C5"/>
    <w:rsid w:val="001A45FF"/>
    <w:rsid w:val="001A4A5F"/>
    <w:rsid w:val="001A4B00"/>
    <w:rsid w:val="001A506B"/>
    <w:rsid w:val="001A51CC"/>
    <w:rsid w:val="001A590C"/>
    <w:rsid w:val="001A63AA"/>
    <w:rsid w:val="001A6892"/>
    <w:rsid w:val="001A6A41"/>
    <w:rsid w:val="001A6D73"/>
    <w:rsid w:val="001A7752"/>
    <w:rsid w:val="001A786C"/>
    <w:rsid w:val="001A7A0C"/>
    <w:rsid w:val="001A7A19"/>
    <w:rsid w:val="001A7C01"/>
    <w:rsid w:val="001B02D7"/>
    <w:rsid w:val="001B05E2"/>
    <w:rsid w:val="001B212A"/>
    <w:rsid w:val="001B21FC"/>
    <w:rsid w:val="001B2690"/>
    <w:rsid w:val="001B26AA"/>
    <w:rsid w:val="001B3D74"/>
    <w:rsid w:val="001B4A0B"/>
    <w:rsid w:val="001B51AF"/>
    <w:rsid w:val="001B5FA7"/>
    <w:rsid w:val="001B62C9"/>
    <w:rsid w:val="001B669E"/>
    <w:rsid w:val="001B6EA7"/>
    <w:rsid w:val="001B6ED6"/>
    <w:rsid w:val="001B76AA"/>
    <w:rsid w:val="001B76FE"/>
    <w:rsid w:val="001C03DE"/>
    <w:rsid w:val="001C0F3C"/>
    <w:rsid w:val="001C15B8"/>
    <w:rsid w:val="001C19CD"/>
    <w:rsid w:val="001C1D1A"/>
    <w:rsid w:val="001C1E46"/>
    <w:rsid w:val="001C212E"/>
    <w:rsid w:val="001C2240"/>
    <w:rsid w:val="001C3160"/>
    <w:rsid w:val="001C3426"/>
    <w:rsid w:val="001C373A"/>
    <w:rsid w:val="001C373B"/>
    <w:rsid w:val="001C385A"/>
    <w:rsid w:val="001C3C54"/>
    <w:rsid w:val="001C4022"/>
    <w:rsid w:val="001C48AD"/>
    <w:rsid w:val="001C4BAD"/>
    <w:rsid w:val="001C51FB"/>
    <w:rsid w:val="001C5A64"/>
    <w:rsid w:val="001C5C91"/>
    <w:rsid w:val="001C68C4"/>
    <w:rsid w:val="001C6A83"/>
    <w:rsid w:val="001C6AA6"/>
    <w:rsid w:val="001C6E33"/>
    <w:rsid w:val="001C791F"/>
    <w:rsid w:val="001C7C8A"/>
    <w:rsid w:val="001C7FD3"/>
    <w:rsid w:val="001D0277"/>
    <w:rsid w:val="001D045D"/>
    <w:rsid w:val="001D11C2"/>
    <w:rsid w:val="001D1A9D"/>
    <w:rsid w:val="001D1FAC"/>
    <w:rsid w:val="001D294E"/>
    <w:rsid w:val="001D2CEC"/>
    <w:rsid w:val="001D2FC8"/>
    <w:rsid w:val="001D3144"/>
    <w:rsid w:val="001D3913"/>
    <w:rsid w:val="001D4C9D"/>
    <w:rsid w:val="001D5DC3"/>
    <w:rsid w:val="001D62B6"/>
    <w:rsid w:val="001D6567"/>
    <w:rsid w:val="001D6640"/>
    <w:rsid w:val="001D66D8"/>
    <w:rsid w:val="001D769E"/>
    <w:rsid w:val="001D7E9F"/>
    <w:rsid w:val="001D7F5C"/>
    <w:rsid w:val="001E01A5"/>
    <w:rsid w:val="001E021E"/>
    <w:rsid w:val="001E044E"/>
    <w:rsid w:val="001E0584"/>
    <w:rsid w:val="001E0611"/>
    <w:rsid w:val="001E086B"/>
    <w:rsid w:val="001E097C"/>
    <w:rsid w:val="001E11AA"/>
    <w:rsid w:val="001E142E"/>
    <w:rsid w:val="001E1D0B"/>
    <w:rsid w:val="001E1F1E"/>
    <w:rsid w:val="001E2425"/>
    <w:rsid w:val="001E275A"/>
    <w:rsid w:val="001E2E3C"/>
    <w:rsid w:val="001E2FEE"/>
    <w:rsid w:val="001E342E"/>
    <w:rsid w:val="001E3599"/>
    <w:rsid w:val="001E465B"/>
    <w:rsid w:val="001E4974"/>
    <w:rsid w:val="001E4ED7"/>
    <w:rsid w:val="001E5B15"/>
    <w:rsid w:val="001E662A"/>
    <w:rsid w:val="001E6E59"/>
    <w:rsid w:val="001E6E5E"/>
    <w:rsid w:val="001E7FDE"/>
    <w:rsid w:val="001F019F"/>
    <w:rsid w:val="001F0496"/>
    <w:rsid w:val="001F1615"/>
    <w:rsid w:val="001F1CD9"/>
    <w:rsid w:val="001F21C7"/>
    <w:rsid w:val="001F24CA"/>
    <w:rsid w:val="001F2506"/>
    <w:rsid w:val="001F2839"/>
    <w:rsid w:val="001F3B2E"/>
    <w:rsid w:val="001F3CCA"/>
    <w:rsid w:val="001F4100"/>
    <w:rsid w:val="001F4927"/>
    <w:rsid w:val="001F4993"/>
    <w:rsid w:val="001F57B4"/>
    <w:rsid w:val="001F5BD6"/>
    <w:rsid w:val="001F6185"/>
    <w:rsid w:val="001F681B"/>
    <w:rsid w:val="001F6B91"/>
    <w:rsid w:val="001F6C69"/>
    <w:rsid w:val="001F6FB1"/>
    <w:rsid w:val="001F7730"/>
    <w:rsid w:val="001F7872"/>
    <w:rsid w:val="001F794F"/>
    <w:rsid w:val="002003A4"/>
    <w:rsid w:val="00200CD4"/>
    <w:rsid w:val="002010E7"/>
    <w:rsid w:val="00201487"/>
    <w:rsid w:val="00201807"/>
    <w:rsid w:val="00201C36"/>
    <w:rsid w:val="00202265"/>
    <w:rsid w:val="00202C05"/>
    <w:rsid w:val="00204836"/>
    <w:rsid w:val="00204F5C"/>
    <w:rsid w:val="00205172"/>
    <w:rsid w:val="002053A1"/>
    <w:rsid w:val="00205E53"/>
    <w:rsid w:val="002065A5"/>
    <w:rsid w:val="00207AEF"/>
    <w:rsid w:val="00207F34"/>
    <w:rsid w:val="00210006"/>
    <w:rsid w:val="00210094"/>
    <w:rsid w:val="002106A4"/>
    <w:rsid w:val="00213173"/>
    <w:rsid w:val="0021331C"/>
    <w:rsid w:val="002134FC"/>
    <w:rsid w:val="00213679"/>
    <w:rsid w:val="002146DE"/>
    <w:rsid w:val="002149DD"/>
    <w:rsid w:val="0021562F"/>
    <w:rsid w:val="00215776"/>
    <w:rsid w:val="00215BA2"/>
    <w:rsid w:val="0021609A"/>
    <w:rsid w:val="00216922"/>
    <w:rsid w:val="00216AAA"/>
    <w:rsid w:val="00216B12"/>
    <w:rsid w:val="00217CB6"/>
    <w:rsid w:val="0022046A"/>
    <w:rsid w:val="002206BB"/>
    <w:rsid w:val="00220F65"/>
    <w:rsid w:val="002216D2"/>
    <w:rsid w:val="002217E7"/>
    <w:rsid w:val="00221B5E"/>
    <w:rsid w:val="00221D18"/>
    <w:rsid w:val="00221F9D"/>
    <w:rsid w:val="00221FC0"/>
    <w:rsid w:val="00222A76"/>
    <w:rsid w:val="00222C3F"/>
    <w:rsid w:val="00222CD6"/>
    <w:rsid w:val="00222F22"/>
    <w:rsid w:val="00223426"/>
    <w:rsid w:val="0022354F"/>
    <w:rsid w:val="00223575"/>
    <w:rsid w:val="00223FBC"/>
    <w:rsid w:val="0022447A"/>
    <w:rsid w:val="00224697"/>
    <w:rsid w:val="00225C44"/>
    <w:rsid w:val="00225C71"/>
    <w:rsid w:val="00226C7C"/>
    <w:rsid w:val="002277F5"/>
    <w:rsid w:val="00230441"/>
    <w:rsid w:val="002307E3"/>
    <w:rsid w:val="0023134B"/>
    <w:rsid w:val="0023180B"/>
    <w:rsid w:val="00232250"/>
    <w:rsid w:val="0023243A"/>
    <w:rsid w:val="002327DD"/>
    <w:rsid w:val="002332A0"/>
    <w:rsid w:val="00233C55"/>
    <w:rsid w:val="00233E1A"/>
    <w:rsid w:val="00233EED"/>
    <w:rsid w:val="0023400D"/>
    <w:rsid w:val="00234172"/>
    <w:rsid w:val="00234365"/>
    <w:rsid w:val="002344CA"/>
    <w:rsid w:val="00235811"/>
    <w:rsid w:val="00236527"/>
    <w:rsid w:val="002369A4"/>
    <w:rsid w:val="00236D25"/>
    <w:rsid w:val="002374B6"/>
    <w:rsid w:val="00237AEA"/>
    <w:rsid w:val="00240077"/>
    <w:rsid w:val="002402B8"/>
    <w:rsid w:val="00240CA7"/>
    <w:rsid w:val="00240EA7"/>
    <w:rsid w:val="002411AE"/>
    <w:rsid w:val="002419B0"/>
    <w:rsid w:val="00241AF0"/>
    <w:rsid w:val="00241B76"/>
    <w:rsid w:val="002420C3"/>
    <w:rsid w:val="00242381"/>
    <w:rsid w:val="00242475"/>
    <w:rsid w:val="00242A58"/>
    <w:rsid w:val="00242E50"/>
    <w:rsid w:val="0024315E"/>
    <w:rsid w:val="0024337E"/>
    <w:rsid w:val="00243428"/>
    <w:rsid w:val="0024403E"/>
    <w:rsid w:val="00244934"/>
    <w:rsid w:val="00244A6E"/>
    <w:rsid w:val="00244E2D"/>
    <w:rsid w:val="002451B3"/>
    <w:rsid w:val="002451D8"/>
    <w:rsid w:val="002459BB"/>
    <w:rsid w:val="0024600E"/>
    <w:rsid w:val="00246B88"/>
    <w:rsid w:val="0024733C"/>
    <w:rsid w:val="0024745B"/>
    <w:rsid w:val="00247740"/>
    <w:rsid w:val="00247E5A"/>
    <w:rsid w:val="002510EC"/>
    <w:rsid w:val="002518A5"/>
    <w:rsid w:val="0025294D"/>
    <w:rsid w:val="002538FD"/>
    <w:rsid w:val="00254483"/>
    <w:rsid w:val="002547B0"/>
    <w:rsid w:val="00255CC8"/>
    <w:rsid w:val="00256B73"/>
    <w:rsid w:val="00256C15"/>
    <w:rsid w:val="00256C3A"/>
    <w:rsid w:val="00256D90"/>
    <w:rsid w:val="002570EE"/>
    <w:rsid w:val="002571B1"/>
    <w:rsid w:val="002574DD"/>
    <w:rsid w:val="002579D6"/>
    <w:rsid w:val="00257BB9"/>
    <w:rsid w:val="00257BC2"/>
    <w:rsid w:val="00260516"/>
    <w:rsid w:val="00260F58"/>
    <w:rsid w:val="00260F87"/>
    <w:rsid w:val="00261E3B"/>
    <w:rsid w:val="0026281A"/>
    <w:rsid w:val="0026405B"/>
    <w:rsid w:val="00264414"/>
    <w:rsid w:val="002651C3"/>
    <w:rsid w:val="0026535C"/>
    <w:rsid w:val="002657D4"/>
    <w:rsid w:val="0026656B"/>
    <w:rsid w:val="002665F0"/>
    <w:rsid w:val="0026767A"/>
    <w:rsid w:val="00267FE0"/>
    <w:rsid w:val="00267FE1"/>
    <w:rsid w:val="002701A2"/>
    <w:rsid w:val="002702B7"/>
    <w:rsid w:val="002703E5"/>
    <w:rsid w:val="0027074F"/>
    <w:rsid w:val="002708BF"/>
    <w:rsid w:val="00270DA4"/>
    <w:rsid w:val="0027133D"/>
    <w:rsid w:val="0027187E"/>
    <w:rsid w:val="002729E9"/>
    <w:rsid w:val="00272B52"/>
    <w:rsid w:val="00272D5E"/>
    <w:rsid w:val="00273EFC"/>
    <w:rsid w:val="002746B1"/>
    <w:rsid w:val="00274B56"/>
    <w:rsid w:val="00275131"/>
    <w:rsid w:val="00275302"/>
    <w:rsid w:val="00275692"/>
    <w:rsid w:val="00275D88"/>
    <w:rsid w:val="002760D5"/>
    <w:rsid w:val="00276421"/>
    <w:rsid w:val="00276C66"/>
    <w:rsid w:val="00277918"/>
    <w:rsid w:val="00277CE4"/>
    <w:rsid w:val="002802D3"/>
    <w:rsid w:val="00280331"/>
    <w:rsid w:val="002803BC"/>
    <w:rsid w:val="00280E62"/>
    <w:rsid w:val="00281796"/>
    <w:rsid w:val="00282546"/>
    <w:rsid w:val="00282550"/>
    <w:rsid w:val="0028273C"/>
    <w:rsid w:val="00282892"/>
    <w:rsid w:val="00283869"/>
    <w:rsid w:val="00283E2B"/>
    <w:rsid w:val="00283E50"/>
    <w:rsid w:val="002840FB"/>
    <w:rsid w:val="00284AEB"/>
    <w:rsid w:val="00285107"/>
    <w:rsid w:val="00285F72"/>
    <w:rsid w:val="002860EE"/>
    <w:rsid w:val="0028641A"/>
    <w:rsid w:val="0028650C"/>
    <w:rsid w:val="00286B03"/>
    <w:rsid w:val="00286CEB"/>
    <w:rsid w:val="00286D11"/>
    <w:rsid w:val="00287DF1"/>
    <w:rsid w:val="0029004E"/>
    <w:rsid w:val="002908B1"/>
    <w:rsid w:val="00290D42"/>
    <w:rsid w:val="00290E14"/>
    <w:rsid w:val="00290FF6"/>
    <w:rsid w:val="00291C12"/>
    <w:rsid w:val="00292C98"/>
    <w:rsid w:val="002931FA"/>
    <w:rsid w:val="00293253"/>
    <w:rsid w:val="002936F4"/>
    <w:rsid w:val="00293ACA"/>
    <w:rsid w:val="0029405F"/>
    <w:rsid w:val="002949E1"/>
    <w:rsid w:val="00294D24"/>
    <w:rsid w:val="0029522D"/>
    <w:rsid w:val="002952BE"/>
    <w:rsid w:val="002952C1"/>
    <w:rsid w:val="002968E4"/>
    <w:rsid w:val="0029704E"/>
    <w:rsid w:val="00297711"/>
    <w:rsid w:val="00297748"/>
    <w:rsid w:val="00297D09"/>
    <w:rsid w:val="00297D95"/>
    <w:rsid w:val="00297F44"/>
    <w:rsid w:val="002A19E9"/>
    <w:rsid w:val="002A1EE8"/>
    <w:rsid w:val="002A2551"/>
    <w:rsid w:val="002A2CCF"/>
    <w:rsid w:val="002A36D3"/>
    <w:rsid w:val="002A41CC"/>
    <w:rsid w:val="002A47F3"/>
    <w:rsid w:val="002A4885"/>
    <w:rsid w:val="002A52CA"/>
    <w:rsid w:val="002A536E"/>
    <w:rsid w:val="002A55E6"/>
    <w:rsid w:val="002A5BCC"/>
    <w:rsid w:val="002A656C"/>
    <w:rsid w:val="002A6A3A"/>
    <w:rsid w:val="002A6B43"/>
    <w:rsid w:val="002A6C1C"/>
    <w:rsid w:val="002A7831"/>
    <w:rsid w:val="002A7B2B"/>
    <w:rsid w:val="002B04E0"/>
    <w:rsid w:val="002B0A10"/>
    <w:rsid w:val="002B1643"/>
    <w:rsid w:val="002B223D"/>
    <w:rsid w:val="002B3397"/>
    <w:rsid w:val="002B3CBD"/>
    <w:rsid w:val="002B3EB6"/>
    <w:rsid w:val="002B47A0"/>
    <w:rsid w:val="002B5184"/>
    <w:rsid w:val="002B54B8"/>
    <w:rsid w:val="002B5DF5"/>
    <w:rsid w:val="002B63FF"/>
    <w:rsid w:val="002B6BEC"/>
    <w:rsid w:val="002B6C3B"/>
    <w:rsid w:val="002B731E"/>
    <w:rsid w:val="002B7ED2"/>
    <w:rsid w:val="002C0121"/>
    <w:rsid w:val="002C0194"/>
    <w:rsid w:val="002C031C"/>
    <w:rsid w:val="002C053E"/>
    <w:rsid w:val="002C0868"/>
    <w:rsid w:val="002C0EA0"/>
    <w:rsid w:val="002C0F4D"/>
    <w:rsid w:val="002C1507"/>
    <w:rsid w:val="002C177F"/>
    <w:rsid w:val="002C1879"/>
    <w:rsid w:val="002C336D"/>
    <w:rsid w:val="002C338D"/>
    <w:rsid w:val="002C3573"/>
    <w:rsid w:val="002C3B96"/>
    <w:rsid w:val="002C40F8"/>
    <w:rsid w:val="002C471D"/>
    <w:rsid w:val="002C4A26"/>
    <w:rsid w:val="002C4C7F"/>
    <w:rsid w:val="002C5670"/>
    <w:rsid w:val="002C5866"/>
    <w:rsid w:val="002C5893"/>
    <w:rsid w:val="002C5E1D"/>
    <w:rsid w:val="002C61AF"/>
    <w:rsid w:val="002C6359"/>
    <w:rsid w:val="002C653E"/>
    <w:rsid w:val="002C7428"/>
    <w:rsid w:val="002C7B19"/>
    <w:rsid w:val="002C7B73"/>
    <w:rsid w:val="002C7DD7"/>
    <w:rsid w:val="002D110C"/>
    <w:rsid w:val="002D12E9"/>
    <w:rsid w:val="002D159B"/>
    <w:rsid w:val="002D244A"/>
    <w:rsid w:val="002D2488"/>
    <w:rsid w:val="002D3274"/>
    <w:rsid w:val="002D3FEC"/>
    <w:rsid w:val="002D4523"/>
    <w:rsid w:val="002D4E76"/>
    <w:rsid w:val="002D54FE"/>
    <w:rsid w:val="002D5A04"/>
    <w:rsid w:val="002D5B45"/>
    <w:rsid w:val="002D5EED"/>
    <w:rsid w:val="002D638A"/>
    <w:rsid w:val="002D67B9"/>
    <w:rsid w:val="002D69F8"/>
    <w:rsid w:val="002D6C7B"/>
    <w:rsid w:val="002D71CA"/>
    <w:rsid w:val="002D7210"/>
    <w:rsid w:val="002D7642"/>
    <w:rsid w:val="002D7829"/>
    <w:rsid w:val="002E0471"/>
    <w:rsid w:val="002E051B"/>
    <w:rsid w:val="002E10B3"/>
    <w:rsid w:val="002E12D6"/>
    <w:rsid w:val="002E136F"/>
    <w:rsid w:val="002E18D2"/>
    <w:rsid w:val="002E1DFF"/>
    <w:rsid w:val="002E2BEE"/>
    <w:rsid w:val="002E310E"/>
    <w:rsid w:val="002E3C81"/>
    <w:rsid w:val="002E3E22"/>
    <w:rsid w:val="002E48AA"/>
    <w:rsid w:val="002E4CEF"/>
    <w:rsid w:val="002E4DE8"/>
    <w:rsid w:val="002E5494"/>
    <w:rsid w:val="002E56E3"/>
    <w:rsid w:val="002E6200"/>
    <w:rsid w:val="002E6340"/>
    <w:rsid w:val="002E65DA"/>
    <w:rsid w:val="002E6A14"/>
    <w:rsid w:val="002E6F04"/>
    <w:rsid w:val="002E754B"/>
    <w:rsid w:val="002E75BB"/>
    <w:rsid w:val="002E7AEB"/>
    <w:rsid w:val="002E7BBE"/>
    <w:rsid w:val="002E7E86"/>
    <w:rsid w:val="002E7F24"/>
    <w:rsid w:val="002F0150"/>
    <w:rsid w:val="002F045B"/>
    <w:rsid w:val="002F079D"/>
    <w:rsid w:val="002F0AF0"/>
    <w:rsid w:val="002F0E4B"/>
    <w:rsid w:val="002F17DF"/>
    <w:rsid w:val="002F24CC"/>
    <w:rsid w:val="002F2B2E"/>
    <w:rsid w:val="002F2BD4"/>
    <w:rsid w:val="002F3759"/>
    <w:rsid w:val="002F4031"/>
    <w:rsid w:val="002F40A0"/>
    <w:rsid w:val="002F4940"/>
    <w:rsid w:val="002F4A72"/>
    <w:rsid w:val="002F4CA0"/>
    <w:rsid w:val="002F4CAB"/>
    <w:rsid w:val="002F5200"/>
    <w:rsid w:val="002F583F"/>
    <w:rsid w:val="002F58D2"/>
    <w:rsid w:val="002F5C89"/>
    <w:rsid w:val="002F5D68"/>
    <w:rsid w:val="002F5DC5"/>
    <w:rsid w:val="002F61B6"/>
    <w:rsid w:val="002F6B4D"/>
    <w:rsid w:val="002F6C46"/>
    <w:rsid w:val="002F7AF8"/>
    <w:rsid w:val="002F7CDC"/>
    <w:rsid w:val="002F7DA2"/>
    <w:rsid w:val="00300AFA"/>
    <w:rsid w:val="00300EAD"/>
    <w:rsid w:val="00300F54"/>
    <w:rsid w:val="00301BEA"/>
    <w:rsid w:val="00301C73"/>
    <w:rsid w:val="00302461"/>
    <w:rsid w:val="00302A89"/>
    <w:rsid w:val="00302B14"/>
    <w:rsid w:val="00302C4A"/>
    <w:rsid w:val="00302F5D"/>
    <w:rsid w:val="00303483"/>
    <w:rsid w:val="00303FB0"/>
    <w:rsid w:val="00304327"/>
    <w:rsid w:val="00304536"/>
    <w:rsid w:val="00304C4E"/>
    <w:rsid w:val="00304E85"/>
    <w:rsid w:val="0030562E"/>
    <w:rsid w:val="00305B74"/>
    <w:rsid w:val="00305BD6"/>
    <w:rsid w:val="00305CAA"/>
    <w:rsid w:val="00305EE0"/>
    <w:rsid w:val="0030634B"/>
    <w:rsid w:val="0030640E"/>
    <w:rsid w:val="003069C6"/>
    <w:rsid w:val="00306C2B"/>
    <w:rsid w:val="00306C46"/>
    <w:rsid w:val="003075E3"/>
    <w:rsid w:val="0030762E"/>
    <w:rsid w:val="003078B7"/>
    <w:rsid w:val="00307FAA"/>
    <w:rsid w:val="0031096B"/>
    <w:rsid w:val="00310BFD"/>
    <w:rsid w:val="00310E5C"/>
    <w:rsid w:val="0031126B"/>
    <w:rsid w:val="003114FE"/>
    <w:rsid w:val="0031196F"/>
    <w:rsid w:val="00313237"/>
    <w:rsid w:val="003133C9"/>
    <w:rsid w:val="003136F0"/>
    <w:rsid w:val="00313E6C"/>
    <w:rsid w:val="003140D4"/>
    <w:rsid w:val="003142DD"/>
    <w:rsid w:val="003146EA"/>
    <w:rsid w:val="003147A4"/>
    <w:rsid w:val="00314BDF"/>
    <w:rsid w:val="00315074"/>
    <w:rsid w:val="00315662"/>
    <w:rsid w:val="00316050"/>
    <w:rsid w:val="003168FF"/>
    <w:rsid w:val="00316A69"/>
    <w:rsid w:val="00317A84"/>
    <w:rsid w:val="00317F8F"/>
    <w:rsid w:val="003200E8"/>
    <w:rsid w:val="003205AA"/>
    <w:rsid w:val="00321183"/>
    <w:rsid w:val="00322248"/>
    <w:rsid w:val="00322AF4"/>
    <w:rsid w:val="00322F38"/>
    <w:rsid w:val="00323038"/>
    <w:rsid w:val="0032402C"/>
    <w:rsid w:val="00324066"/>
    <w:rsid w:val="003240EB"/>
    <w:rsid w:val="003244F4"/>
    <w:rsid w:val="00325F00"/>
    <w:rsid w:val="003260D1"/>
    <w:rsid w:val="00326CCA"/>
    <w:rsid w:val="0032726E"/>
    <w:rsid w:val="003279B3"/>
    <w:rsid w:val="0033070B"/>
    <w:rsid w:val="003307C3"/>
    <w:rsid w:val="00330897"/>
    <w:rsid w:val="0033114C"/>
    <w:rsid w:val="0033136F"/>
    <w:rsid w:val="00331FE7"/>
    <w:rsid w:val="003327CD"/>
    <w:rsid w:val="00332D07"/>
    <w:rsid w:val="00332D97"/>
    <w:rsid w:val="0033348E"/>
    <w:rsid w:val="00333DBE"/>
    <w:rsid w:val="00334432"/>
    <w:rsid w:val="00334935"/>
    <w:rsid w:val="00334D15"/>
    <w:rsid w:val="00335847"/>
    <w:rsid w:val="00335B88"/>
    <w:rsid w:val="00336181"/>
    <w:rsid w:val="00336666"/>
    <w:rsid w:val="00336984"/>
    <w:rsid w:val="003373E4"/>
    <w:rsid w:val="003375D9"/>
    <w:rsid w:val="00337BD9"/>
    <w:rsid w:val="00340CFE"/>
    <w:rsid w:val="00340F1E"/>
    <w:rsid w:val="00341217"/>
    <w:rsid w:val="003425F9"/>
    <w:rsid w:val="00342718"/>
    <w:rsid w:val="003428AE"/>
    <w:rsid w:val="0034300B"/>
    <w:rsid w:val="003444CE"/>
    <w:rsid w:val="00345069"/>
    <w:rsid w:val="00345647"/>
    <w:rsid w:val="00345872"/>
    <w:rsid w:val="0034605D"/>
    <w:rsid w:val="003464F1"/>
    <w:rsid w:val="00346C61"/>
    <w:rsid w:val="00347655"/>
    <w:rsid w:val="0034765F"/>
    <w:rsid w:val="003479B3"/>
    <w:rsid w:val="00347A27"/>
    <w:rsid w:val="00350237"/>
    <w:rsid w:val="003518C5"/>
    <w:rsid w:val="00351913"/>
    <w:rsid w:val="00351B25"/>
    <w:rsid w:val="0035295C"/>
    <w:rsid w:val="00352C1F"/>
    <w:rsid w:val="00352DD6"/>
    <w:rsid w:val="00353270"/>
    <w:rsid w:val="00353B84"/>
    <w:rsid w:val="00353EAF"/>
    <w:rsid w:val="00354515"/>
    <w:rsid w:val="00354D5F"/>
    <w:rsid w:val="00354D70"/>
    <w:rsid w:val="00354F07"/>
    <w:rsid w:val="00355861"/>
    <w:rsid w:val="0035589C"/>
    <w:rsid w:val="00355B80"/>
    <w:rsid w:val="0035612A"/>
    <w:rsid w:val="003569F8"/>
    <w:rsid w:val="00357047"/>
    <w:rsid w:val="00357BFF"/>
    <w:rsid w:val="003602FC"/>
    <w:rsid w:val="003616DA"/>
    <w:rsid w:val="00361E9F"/>
    <w:rsid w:val="00362312"/>
    <w:rsid w:val="00362723"/>
    <w:rsid w:val="00362A2C"/>
    <w:rsid w:val="00362C82"/>
    <w:rsid w:val="00362DF1"/>
    <w:rsid w:val="00362FBA"/>
    <w:rsid w:val="00363C50"/>
    <w:rsid w:val="00364298"/>
    <w:rsid w:val="003644E8"/>
    <w:rsid w:val="00364588"/>
    <w:rsid w:val="00365EE8"/>
    <w:rsid w:val="00365F16"/>
    <w:rsid w:val="00366501"/>
    <w:rsid w:val="003667BD"/>
    <w:rsid w:val="00367000"/>
    <w:rsid w:val="00367283"/>
    <w:rsid w:val="003674A3"/>
    <w:rsid w:val="003674A8"/>
    <w:rsid w:val="00367E52"/>
    <w:rsid w:val="00367FC4"/>
    <w:rsid w:val="00370A1D"/>
    <w:rsid w:val="00370A3C"/>
    <w:rsid w:val="00370DF6"/>
    <w:rsid w:val="003717B0"/>
    <w:rsid w:val="00371962"/>
    <w:rsid w:val="003719EC"/>
    <w:rsid w:val="00373359"/>
    <w:rsid w:val="00373B3E"/>
    <w:rsid w:val="00373C8A"/>
    <w:rsid w:val="00374197"/>
    <w:rsid w:val="003746F1"/>
    <w:rsid w:val="00374BA3"/>
    <w:rsid w:val="0037524B"/>
    <w:rsid w:val="003754BD"/>
    <w:rsid w:val="00375ABC"/>
    <w:rsid w:val="003761BD"/>
    <w:rsid w:val="0037654E"/>
    <w:rsid w:val="00376A9B"/>
    <w:rsid w:val="003774A4"/>
    <w:rsid w:val="003778AE"/>
    <w:rsid w:val="0038004F"/>
    <w:rsid w:val="003805CE"/>
    <w:rsid w:val="003808A2"/>
    <w:rsid w:val="003808F5"/>
    <w:rsid w:val="00380FC1"/>
    <w:rsid w:val="003817BB"/>
    <w:rsid w:val="0038212A"/>
    <w:rsid w:val="00382819"/>
    <w:rsid w:val="00383442"/>
    <w:rsid w:val="003837FE"/>
    <w:rsid w:val="00383847"/>
    <w:rsid w:val="00383998"/>
    <w:rsid w:val="00384670"/>
    <w:rsid w:val="0038583A"/>
    <w:rsid w:val="0038612C"/>
    <w:rsid w:val="00386636"/>
    <w:rsid w:val="003905EB"/>
    <w:rsid w:val="00390D59"/>
    <w:rsid w:val="00390F9D"/>
    <w:rsid w:val="003912B1"/>
    <w:rsid w:val="00391CDC"/>
    <w:rsid w:val="00391D0C"/>
    <w:rsid w:val="00392177"/>
    <w:rsid w:val="00393439"/>
    <w:rsid w:val="003938A0"/>
    <w:rsid w:val="0039478A"/>
    <w:rsid w:val="00394DE3"/>
    <w:rsid w:val="003953E0"/>
    <w:rsid w:val="00395BF1"/>
    <w:rsid w:val="003963F1"/>
    <w:rsid w:val="0039656C"/>
    <w:rsid w:val="00396CF7"/>
    <w:rsid w:val="00397BD8"/>
    <w:rsid w:val="00397E08"/>
    <w:rsid w:val="003A00AC"/>
    <w:rsid w:val="003A07C9"/>
    <w:rsid w:val="003A10ED"/>
    <w:rsid w:val="003A1398"/>
    <w:rsid w:val="003A1557"/>
    <w:rsid w:val="003A1E35"/>
    <w:rsid w:val="003A2DA4"/>
    <w:rsid w:val="003A3686"/>
    <w:rsid w:val="003A3E5A"/>
    <w:rsid w:val="003A3E88"/>
    <w:rsid w:val="003A3F0E"/>
    <w:rsid w:val="003A4ADF"/>
    <w:rsid w:val="003A4B1D"/>
    <w:rsid w:val="003A4C3F"/>
    <w:rsid w:val="003A4EF5"/>
    <w:rsid w:val="003A4F64"/>
    <w:rsid w:val="003A501C"/>
    <w:rsid w:val="003A5197"/>
    <w:rsid w:val="003A53D5"/>
    <w:rsid w:val="003A557C"/>
    <w:rsid w:val="003A691D"/>
    <w:rsid w:val="003A716B"/>
    <w:rsid w:val="003A75E8"/>
    <w:rsid w:val="003A7EEE"/>
    <w:rsid w:val="003B0B85"/>
    <w:rsid w:val="003B0CBC"/>
    <w:rsid w:val="003B0D35"/>
    <w:rsid w:val="003B103B"/>
    <w:rsid w:val="003B1403"/>
    <w:rsid w:val="003B14A9"/>
    <w:rsid w:val="003B15AF"/>
    <w:rsid w:val="003B2D8C"/>
    <w:rsid w:val="003B2E06"/>
    <w:rsid w:val="003B34A9"/>
    <w:rsid w:val="003B38C1"/>
    <w:rsid w:val="003B3DB7"/>
    <w:rsid w:val="003B424E"/>
    <w:rsid w:val="003B4752"/>
    <w:rsid w:val="003B4DB7"/>
    <w:rsid w:val="003B730F"/>
    <w:rsid w:val="003B74B4"/>
    <w:rsid w:val="003B7EBE"/>
    <w:rsid w:val="003B7F09"/>
    <w:rsid w:val="003C0234"/>
    <w:rsid w:val="003C06CD"/>
    <w:rsid w:val="003C12E5"/>
    <w:rsid w:val="003C12F7"/>
    <w:rsid w:val="003C1A30"/>
    <w:rsid w:val="003C1C34"/>
    <w:rsid w:val="003C1EF3"/>
    <w:rsid w:val="003C20AB"/>
    <w:rsid w:val="003C22F3"/>
    <w:rsid w:val="003C26F2"/>
    <w:rsid w:val="003C2EAD"/>
    <w:rsid w:val="003C349F"/>
    <w:rsid w:val="003C36DE"/>
    <w:rsid w:val="003C3FE9"/>
    <w:rsid w:val="003C400C"/>
    <w:rsid w:val="003C419D"/>
    <w:rsid w:val="003C43D6"/>
    <w:rsid w:val="003C45F3"/>
    <w:rsid w:val="003C4712"/>
    <w:rsid w:val="003C5358"/>
    <w:rsid w:val="003C57C4"/>
    <w:rsid w:val="003C6BE8"/>
    <w:rsid w:val="003C6D45"/>
    <w:rsid w:val="003C780B"/>
    <w:rsid w:val="003C7DA7"/>
    <w:rsid w:val="003C7E18"/>
    <w:rsid w:val="003D0666"/>
    <w:rsid w:val="003D07FF"/>
    <w:rsid w:val="003D0A20"/>
    <w:rsid w:val="003D0E66"/>
    <w:rsid w:val="003D13DF"/>
    <w:rsid w:val="003D14B3"/>
    <w:rsid w:val="003D1A55"/>
    <w:rsid w:val="003D1C29"/>
    <w:rsid w:val="003D29AF"/>
    <w:rsid w:val="003D317A"/>
    <w:rsid w:val="003D4979"/>
    <w:rsid w:val="003D4992"/>
    <w:rsid w:val="003D4F71"/>
    <w:rsid w:val="003D55AF"/>
    <w:rsid w:val="003D6C45"/>
    <w:rsid w:val="003D6E7B"/>
    <w:rsid w:val="003D7B3E"/>
    <w:rsid w:val="003E01AE"/>
    <w:rsid w:val="003E049E"/>
    <w:rsid w:val="003E19B9"/>
    <w:rsid w:val="003E25A7"/>
    <w:rsid w:val="003E2651"/>
    <w:rsid w:val="003E374C"/>
    <w:rsid w:val="003E3AA4"/>
    <w:rsid w:val="003E4857"/>
    <w:rsid w:val="003E496E"/>
    <w:rsid w:val="003E51A7"/>
    <w:rsid w:val="003E5CBD"/>
    <w:rsid w:val="003E632F"/>
    <w:rsid w:val="003E74F3"/>
    <w:rsid w:val="003E796A"/>
    <w:rsid w:val="003E7C28"/>
    <w:rsid w:val="003F020A"/>
    <w:rsid w:val="003F02CC"/>
    <w:rsid w:val="003F1CB4"/>
    <w:rsid w:val="003F1F6F"/>
    <w:rsid w:val="003F247C"/>
    <w:rsid w:val="003F35C7"/>
    <w:rsid w:val="003F397B"/>
    <w:rsid w:val="003F423D"/>
    <w:rsid w:val="003F4357"/>
    <w:rsid w:val="003F4ED7"/>
    <w:rsid w:val="003F53F1"/>
    <w:rsid w:val="003F5440"/>
    <w:rsid w:val="003F59BB"/>
    <w:rsid w:val="003F6517"/>
    <w:rsid w:val="003F659F"/>
    <w:rsid w:val="003F6681"/>
    <w:rsid w:val="003F671E"/>
    <w:rsid w:val="003F6D40"/>
    <w:rsid w:val="003F7257"/>
    <w:rsid w:val="003F7329"/>
    <w:rsid w:val="003F7B2B"/>
    <w:rsid w:val="003F7DF8"/>
    <w:rsid w:val="00400843"/>
    <w:rsid w:val="00400847"/>
    <w:rsid w:val="00401109"/>
    <w:rsid w:val="0040130F"/>
    <w:rsid w:val="00401E00"/>
    <w:rsid w:val="00402923"/>
    <w:rsid w:val="00402D95"/>
    <w:rsid w:val="00402EB6"/>
    <w:rsid w:val="004038FD"/>
    <w:rsid w:val="0040425F"/>
    <w:rsid w:val="004049B8"/>
    <w:rsid w:val="004051F7"/>
    <w:rsid w:val="00405D0A"/>
    <w:rsid w:val="0040618F"/>
    <w:rsid w:val="00406B98"/>
    <w:rsid w:val="00406E59"/>
    <w:rsid w:val="00406F3E"/>
    <w:rsid w:val="00406FC8"/>
    <w:rsid w:val="00407807"/>
    <w:rsid w:val="004078C5"/>
    <w:rsid w:val="00407E21"/>
    <w:rsid w:val="00410D36"/>
    <w:rsid w:val="00410F51"/>
    <w:rsid w:val="004112F5"/>
    <w:rsid w:val="00411557"/>
    <w:rsid w:val="0041161F"/>
    <w:rsid w:val="00411649"/>
    <w:rsid w:val="004118C4"/>
    <w:rsid w:val="00411973"/>
    <w:rsid w:val="00411C84"/>
    <w:rsid w:val="004133B0"/>
    <w:rsid w:val="00414CA1"/>
    <w:rsid w:val="00414DDE"/>
    <w:rsid w:val="00415087"/>
    <w:rsid w:val="004155DB"/>
    <w:rsid w:val="00415A83"/>
    <w:rsid w:val="00415B39"/>
    <w:rsid w:val="00416302"/>
    <w:rsid w:val="00416AF4"/>
    <w:rsid w:val="00416BF2"/>
    <w:rsid w:val="0041730A"/>
    <w:rsid w:val="0041770B"/>
    <w:rsid w:val="004200BF"/>
    <w:rsid w:val="00421955"/>
    <w:rsid w:val="004223C1"/>
    <w:rsid w:val="00422544"/>
    <w:rsid w:val="00422D0D"/>
    <w:rsid w:val="00423256"/>
    <w:rsid w:val="004234EA"/>
    <w:rsid w:val="00423763"/>
    <w:rsid w:val="00424766"/>
    <w:rsid w:val="0042485A"/>
    <w:rsid w:val="00424A00"/>
    <w:rsid w:val="00424C0C"/>
    <w:rsid w:val="00424E88"/>
    <w:rsid w:val="004251F1"/>
    <w:rsid w:val="004252C9"/>
    <w:rsid w:val="00425414"/>
    <w:rsid w:val="00425847"/>
    <w:rsid w:val="00425A7D"/>
    <w:rsid w:val="00425C84"/>
    <w:rsid w:val="004265B1"/>
    <w:rsid w:val="0042693C"/>
    <w:rsid w:val="00426BC1"/>
    <w:rsid w:val="0043003F"/>
    <w:rsid w:val="004303E7"/>
    <w:rsid w:val="0043072D"/>
    <w:rsid w:val="00431527"/>
    <w:rsid w:val="004317E0"/>
    <w:rsid w:val="00431CEC"/>
    <w:rsid w:val="00433298"/>
    <w:rsid w:val="00433650"/>
    <w:rsid w:val="004336B9"/>
    <w:rsid w:val="0043374C"/>
    <w:rsid w:val="00433AD8"/>
    <w:rsid w:val="00434777"/>
    <w:rsid w:val="00434A66"/>
    <w:rsid w:val="00434FC8"/>
    <w:rsid w:val="004354DD"/>
    <w:rsid w:val="00435B9A"/>
    <w:rsid w:val="00436100"/>
    <w:rsid w:val="00436167"/>
    <w:rsid w:val="00436661"/>
    <w:rsid w:val="0043668F"/>
    <w:rsid w:val="00436A12"/>
    <w:rsid w:val="00436F23"/>
    <w:rsid w:val="00436FAD"/>
    <w:rsid w:val="00437415"/>
    <w:rsid w:val="00437F23"/>
    <w:rsid w:val="0044019D"/>
    <w:rsid w:val="004406E2"/>
    <w:rsid w:val="004416B9"/>
    <w:rsid w:val="00441C56"/>
    <w:rsid w:val="0044215D"/>
    <w:rsid w:val="00442411"/>
    <w:rsid w:val="00442DC3"/>
    <w:rsid w:val="00443215"/>
    <w:rsid w:val="00443A19"/>
    <w:rsid w:val="00444247"/>
    <w:rsid w:val="004446B3"/>
    <w:rsid w:val="004447CC"/>
    <w:rsid w:val="00444BF7"/>
    <w:rsid w:val="0044561E"/>
    <w:rsid w:val="004459E4"/>
    <w:rsid w:val="00445AE5"/>
    <w:rsid w:val="00445C40"/>
    <w:rsid w:val="00445F56"/>
    <w:rsid w:val="00447238"/>
    <w:rsid w:val="00447D2D"/>
    <w:rsid w:val="00447E61"/>
    <w:rsid w:val="00447EAF"/>
    <w:rsid w:val="00450249"/>
    <w:rsid w:val="00450567"/>
    <w:rsid w:val="004505EB"/>
    <w:rsid w:val="00450CFA"/>
    <w:rsid w:val="00450E83"/>
    <w:rsid w:val="00450E9B"/>
    <w:rsid w:val="00450EEE"/>
    <w:rsid w:val="00451053"/>
    <w:rsid w:val="00451188"/>
    <w:rsid w:val="0045203B"/>
    <w:rsid w:val="00452527"/>
    <w:rsid w:val="004525FB"/>
    <w:rsid w:val="00453359"/>
    <w:rsid w:val="004533A6"/>
    <w:rsid w:val="004535DC"/>
    <w:rsid w:val="004537A5"/>
    <w:rsid w:val="0045384F"/>
    <w:rsid w:val="00453C69"/>
    <w:rsid w:val="00454333"/>
    <w:rsid w:val="00454E78"/>
    <w:rsid w:val="0045516A"/>
    <w:rsid w:val="0045579E"/>
    <w:rsid w:val="00455837"/>
    <w:rsid w:val="00455A7C"/>
    <w:rsid w:val="004566B9"/>
    <w:rsid w:val="00456BB9"/>
    <w:rsid w:val="00456EC0"/>
    <w:rsid w:val="0045718E"/>
    <w:rsid w:val="0045761B"/>
    <w:rsid w:val="00457959"/>
    <w:rsid w:val="00457F3C"/>
    <w:rsid w:val="004600B1"/>
    <w:rsid w:val="00460849"/>
    <w:rsid w:val="00460946"/>
    <w:rsid w:val="00461343"/>
    <w:rsid w:val="00461974"/>
    <w:rsid w:val="00461984"/>
    <w:rsid w:val="00461C1F"/>
    <w:rsid w:val="00461E58"/>
    <w:rsid w:val="00461F71"/>
    <w:rsid w:val="00462687"/>
    <w:rsid w:val="004628E7"/>
    <w:rsid w:val="00462A20"/>
    <w:rsid w:val="00462AD3"/>
    <w:rsid w:val="00462C5B"/>
    <w:rsid w:val="0046378C"/>
    <w:rsid w:val="00463852"/>
    <w:rsid w:val="00463880"/>
    <w:rsid w:val="00463E03"/>
    <w:rsid w:val="00464CE6"/>
    <w:rsid w:val="00464D6B"/>
    <w:rsid w:val="00465465"/>
    <w:rsid w:val="00465B2E"/>
    <w:rsid w:val="00466208"/>
    <w:rsid w:val="004667F1"/>
    <w:rsid w:val="004670F5"/>
    <w:rsid w:val="00470045"/>
    <w:rsid w:val="00470B91"/>
    <w:rsid w:val="00470F0C"/>
    <w:rsid w:val="004716B5"/>
    <w:rsid w:val="00471B58"/>
    <w:rsid w:val="00471DEF"/>
    <w:rsid w:val="00472817"/>
    <w:rsid w:val="0047287C"/>
    <w:rsid w:val="00473394"/>
    <w:rsid w:val="00473C9E"/>
    <w:rsid w:val="00474952"/>
    <w:rsid w:val="00475AFB"/>
    <w:rsid w:val="00475EAE"/>
    <w:rsid w:val="00476E05"/>
    <w:rsid w:val="00480154"/>
    <w:rsid w:val="004801CD"/>
    <w:rsid w:val="004804A5"/>
    <w:rsid w:val="004810A8"/>
    <w:rsid w:val="00481272"/>
    <w:rsid w:val="00481794"/>
    <w:rsid w:val="00481BDF"/>
    <w:rsid w:val="0048236F"/>
    <w:rsid w:val="004836A3"/>
    <w:rsid w:val="00483DFE"/>
    <w:rsid w:val="00483F65"/>
    <w:rsid w:val="00484251"/>
    <w:rsid w:val="0048444A"/>
    <w:rsid w:val="00484666"/>
    <w:rsid w:val="004846A8"/>
    <w:rsid w:val="00484783"/>
    <w:rsid w:val="00484C47"/>
    <w:rsid w:val="00485104"/>
    <w:rsid w:val="0048571C"/>
    <w:rsid w:val="00485B19"/>
    <w:rsid w:val="00486117"/>
    <w:rsid w:val="00486475"/>
    <w:rsid w:val="00486588"/>
    <w:rsid w:val="004868D5"/>
    <w:rsid w:val="0048692F"/>
    <w:rsid w:val="004876CC"/>
    <w:rsid w:val="00487939"/>
    <w:rsid w:val="00487C22"/>
    <w:rsid w:val="00487D96"/>
    <w:rsid w:val="004905A6"/>
    <w:rsid w:val="00490A34"/>
    <w:rsid w:val="00490F5E"/>
    <w:rsid w:val="004917D2"/>
    <w:rsid w:val="00491967"/>
    <w:rsid w:val="00491B9E"/>
    <w:rsid w:val="00491E33"/>
    <w:rsid w:val="004922C9"/>
    <w:rsid w:val="0049250A"/>
    <w:rsid w:val="004936EE"/>
    <w:rsid w:val="004937B3"/>
    <w:rsid w:val="00493D62"/>
    <w:rsid w:val="00493D85"/>
    <w:rsid w:val="00494043"/>
    <w:rsid w:val="004948A8"/>
    <w:rsid w:val="00494CCD"/>
    <w:rsid w:val="00497246"/>
    <w:rsid w:val="00497945"/>
    <w:rsid w:val="00497D97"/>
    <w:rsid w:val="00497E74"/>
    <w:rsid w:val="004A072A"/>
    <w:rsid w:val="004A0B53"/>
    <w:rsid w:val="004A0DA2"/>
    <w:rsid w:val="004A0F17"/>
    <w:rsid w:val="004A1794"/>
    <w:rsid w:val="004A22AF"/>
    <w:rsid w:val="004A2904"/>
    <w:rsid w:val="004A2D7C"/>
    <w:rsid w:val="004A35C9"/>
    <w:rsid w:val="004A3639"/>
    <w:rsid w:val="004A3B38"/>
    <w:rsid w:val="004A4689"/>
    <w:rsid w:val="004A57BB"/>
    <w:rsid w:val="004A5C48"/>
    <w:rsid w:val="004A6DA2"/>
    <w:rsid w:val="004A7D8C"/>
    <w:rsid w:val="004A7E7A"/>
    <w:rsid w:val="004B03A8"/>
    <w:rsid w:val="004B0569"/>
    <w:rsid w:val="004B070F"/>
    <w:rsid w:val="004B0A39"/>
    <w:rsid w:val="004B0B0B"/>
    <w:rsid w:val="004B1276"/>
    <w:rsid w:val="004B1B01"/>
    <w:rsid w:val="004B1BC3"/>
    <w:rsid w:val="004B1C24"/>
    <w:rsid w:val="004B1D5D"/>
    <w:rsid w:val="004B1D89"/>
    <w:rsid w:val="004B2956"/>
    <w:rsid w:val="004B2AA1"/>
    <w:rsid w:val="004B2C28"/>
    <w:rsid w:val="004B3093"/>
    <w:rsid w:val="004B4088"/>
    <w:rsid w:val="004B4AA5"/>
    <w:rsid w:val="004B4C83"/>
    <w:rsid w:val="004B5480"/>
    <w:rsid w:val="004B57C1"/>
    <w:rsid w:val="004B5925"/>
    <w:rsid w:val="004B5B88"/>
    <w:rsid w:val="004B5C7A"/>
    <w:rsid w:val="004B6E6D"/>
    <w:rsid w:val="004B6F6A"/>
    <w:rsid w:val="004B7231"/>
    <w:rsid w:val="004B73AD"/>
    <w:rsid w:val="004B77E0"/>
    <w:rsid w:val="004B7CEF"/>
    <w:rsid w:val="004C035A"/>
    <w:rsid w:val="004C0E01"/>
    <w:rsid w:val="004C1231"/>
    <w:rsid w:val="004C1305"/>
    <w:rsid w:val="004C1636"/>
    <w:rsid w:val="004C1907"/>
    <w:rsid w:val="004C1ABD"/>
    <w:rsid w:val="004C2AF6"/>
    <w:rsid w:val="004C329F"/>
    <w:rsid w:val="004C3431"/>
    <w:rsid w:val="004C3598"/>
    <w:rsid w:val="004C3737"/>
    <w:rsid w:val="004C3C4D"/>
    <w:rsid w:val="004C4764"/>
    <w:rsid w:val="004C48F9"/>
    <w:rsid w:val="004C4AE9"/>
    <w:rsid w:val="004C587E"/>
    <w:rsid w:val="004C60FD"/>
    <w:rsid w:val="004C614B"/>
    <w:rsid w:val="004C6391"/>
    <w:rsid w:val="004C67D8"/>
    <w:rsid w:val="004C7503"/>
    <w:rsid w:val="004C7B32"/>
    <w:rsid w:val="004C7B71"/>
    <w:rsid w:val="004C7B7B"/>
    <w:rsid w:val="004D1375"/>
    <w:rsid w:val="004D1E6D"/>
    <w:rsid w:val="004D1F7C"/>
    <w:rsid w:val="004D2181"/>
    <w:rsid w:val="004D2848"/>
    <w:rsid w:val="004D3199"/>
    <w:rsid w:val="004D34C0"/>
    <w:rsid w:val="004D3CF8"/>
    <w:rsid w:val="004D4412"/>
    <w:rsid w:val="004D45D3"/>
    <w:rsid w:val="004D4868"/>
    <w:rsid w:val="004D4F6D"/>
    <w:rsid w:val="004D59AA"/>
    <w:rsid w:val="004D5A73"/>
    <w:rsid w:val="004D6236"/>
    <w:rsid w:val="004D66D7"/>
    <w:rsid w:val="004D66E0"/>
    <w:rsid w:val="004D69B2"/>
    <w:rsid w:val="004D6F75"/>
    <w:rsid w:val="004D715C"/>
    <w:rsid w:val="004D751D"/>
    <w:rsid w:val="004D76CC"/>
    <w:rsid w:val="004D7C7E"/>
    <w:rsid w:val="004E01B0"/>
    <w:rsid w:val="004E0413"/>
    <w:rsid w:val="004E05F1"/>
    <w:rsid w:val="004E0AE6"/>
    <w:rsid w:val="004E117C"/>
    <w:rsid w:val="004E14CF"/>
    <w:rsid w:val="004E1C2C"/>
    <w:rsid w:val="004E212F"/>
    <w:rsid w:val="004E2E52"/>
    <w:rsid w:val="004E41E1"/>
    <w:rsid w:val="004E441D"/>
    <w:rsid w:val="004E44B7"/>
    <w:rsid w:val="004E4562"/>
    <w:rsid w:val="004E47AA"/>
    <w:rsid w:val="004E4804"/>
    <w:rsid w:val="004E4BC7"/>
    <w:rsid w:val="004E4C07"/>
    <w:rsid w:val="004E5405"/>
    <w:rsid w:val="004E59C2"/>
    <w:rsid w:val="004E5B18"/>
    <w:rsid w:val="004E65E8"/>
    <w:rsid w:val="004E6C9F"/>
    <w:rsid w:val="004E78D6"/>
    <w:rsid w:val="004E7F81"/>
    <w:rsid w:val="004F058A"/>
    <w:rsid w:val="004F09B0"/>
    <w:rsid w:val="004F12F6"/>
    <w:rsid w:val="004F19F6"/>
    <w:rsid w:val="004F1BF2"/>
    <w:rsid w:val="004F1E4F"/>
    <w:rsid w:val="004F2442"/>
    <w:rsid w:val="004F257B"/>
    <w:rsid w:val="004F2A92"/>
    <w:rsid w:val="004F4473"/>
    <w:rsid w:val="004F44FD"/>
    <w:rsid w:val="004F4515"/>
    <w:rsid w:val="004F47F4"/>
    <w:rsid w:val="004F4841"/>
    <w:rsid w:val="004F51B5"/>
    <w:rsid w:val="004F64E4"/>
    <w:rsid w:val="004F6F74"/>
    <w:rsid w:val="004F7138"/>
    <w:rsid w:val="004F7574"/>
    <w:rsid w:val="004F7CEC"/>
    <w:rsid w:val="0050109F"/>
    <w:rsid w:val="00501317"/>
    <w:rsid w:val="005014D7"/>
    <w:rsid w:val="0050174C"/>
    <w:rsid w:val="00501A0A"/>
    <w:rsid w:val="00501BF0"/>
    <w:rsid w:val="0050280E"/>
    <w:rsid w:val="00502D30"/>
    <w:rsid w:val="005035F3"/>
    <w:rsid w:val="0050385A"/>
    <w:rsid w:val="005038E1"/>
    <w:rsid w:val="0050446B"/>
    <w:rsid w:val="005045FF"/>
    <w:rsid w:val="00504C29"/>
    <w:rsid w:val="00504C61"/>
    <w:rsid w:val="00504F02"/>
    <w:rsid w:val="00505CFC"/>
    <w:rsid w:val="00505D86"/>
    <w:rsid w:val="00506A52"/>
    <w:rsid w:val="005072CB"/>
    <w:rsid w:val="0050766C"/>
    <w:rsid w:val="00507AB1"/>
    <w:rsid w:val="00510FB1"/>
    <w:rsid w:val="0051196D"/>
    <w:rsid w:val="0051201E"/>
    <w:rsid w:val="005126D0"/>
    <w:rsid w:val="005128BB"/>
    <w:rsid w:val="0051303D"/>
    <w:rsid w:val="00513520"/>
    <w:rsid w:val="00513951"/>
    <w:rsid w:val="00513A27"/>
    <w:rsid w:val="005140EF"/>
    <w:rsid w:val="00514639"/>
    <w:rsid w:val="00514F96"/>
    <w:rsid w:val="00515462"/>
    <w:rsid w:val="00517803"/>
    <w:rsid w:val="005206C3"/>
    <w:rsid w:val="0052072E"/>
    <w:rsid w:val="005209EB"/>
    <w:rsid w:val="00520DB5"/>
    <w:rsid w:val="00520E19"/>
    <w:rsid w:val="00521268"/>
    <w:rsid w:val="00521C71"/>
    <w:rsid w:val="00521D0A"/>
    <w:rsid w:val="00521D14"/>
    <w:rsid w:val="005225F3"/>
    <w:rsid w:val="00522EF7"/>
    <w:rsid w:val="0052390A"/>
    <w:rsid w:val="00523C9D"/>
    <w:rsid w:val="00523D99"/>
    <w:rsid w:val="0052443E"/>
    <w:rsid w:val="005247F7"/>
    <w:rsid w:val="00524BA7"/>
    <w:rsid w:val="00525627"/>
    <w:rsid w:val="00525C35"/>
    <w:rsid w:val="0052601C"/>
    <w:rsid w:val="0052625A"/>
    <w:rsid w:val="00526920"/>
    <w:rsid w:val="00526C5E"/>
    <w:rsid w:val="00526D11"/>
    <w:rsid w:val="0052702C"/>
    <w:rsid w:val="0053038D"/>
    <w:rsid w:val="00530643"/>
    <w:rsid w:val="00530902"/>
    <w:rsid w:val="00530DC8"/>
    <w:rsid w:val="00530F22"/>
    <w:rsid w:val="00530F55"/>
    <w:rsid w:val="00531AD3"/>
    <w:rsid w:val="00531FA9"/>
    <w:rsid w:val="00532156"/>
    <w:rsid w:val="005325E0"/>
    <w:rsid w:val="00532F61"/>
    <w:rsid w:val="00533D4A"/>
    <w:rsid w:val="00534096"/>
    <w:rsid w:val="005344F7"/>
    <w:rsid w:val="00534976"/>
    <w:rsid w:val="00534D58"/>
    <w:rsid w:val="00534FE0"/>
    <w:rsid w:val="00535740"/>
    <w:rsid w:val="005370B0"/>
    <w:rsid w:val="005370B7"/>
    <w:rsid w:val="00537624"/>
    <w:rsid w:val="005403DC"/>
    <w:rsid w:val="005404E2"/>
    <w:rsid w:val="00540CAF"/>
    <w:rsid w:val="00540E37"/>
    <w:rsid w:val="005411B7"/>
    <w:rsid w:val="005435C1"/>
    <w:rsid w:val="00543809"/>
    <w:rsid w:val="00543C33"/>
    <w:rsid w:val="00545031"/>
    <w:rsid w:val="005451D0"/>
    <w:rsid w:val="00546410"/>
    <w:rsid w:val="0054656D"/>
    <w:rsid w:val="0054686A"/>
    <w:rsid w:val="00547611"/>
    <w:rsid w:val="00547AAB"/>
    <w:rsid w:val="005502C1"/>
    <w:rsid w:val="0055104B"/>
    <w:rsid w:val="005520FB"/>
    <w:rsid w:val="005522DD"/>
    <w:rsid w:val="00552303"/>
    <w:rsid w:val="00552815"/>
    <w:rsid w:val="0055323C"/>
    <w:rsid w:val="005536E7"/>
    <w:rsid w:val="00554166"/>
    <w:rsid w:val="005543AE"/>
    <w:rsid w:val="0055449A"/>
    <w:rsid w:val="005546AF"/>
    <w:rsid w:val="005549F6"/>
    <w:rsid w:val="00555390"/>
    <w:rsid w:val="005554A3"/>
    <w:rsid w:val="00555A58"/>
    <w:rsid w:val="00555FFC"/>
    <w:rsid w:val="00556348"/>
    <w:rsid w:val="0055673C"/>
    <w:rsid w:val="005576B5"/>
    <w:rsid w:val="00557770"/>
    <w:rsid w:val="005578DF"/>
    <w:rsid w:val="0056010E"/>
    <w:rsid w:val="005604FF"/>
    <w:rsid w:val="0056079E"/>
    <w:rsid w:val="0056096B"/>
    <w:rsid w:val="00560FD4"/>
    <w:rsid w:val="0056123B"/>
    <w:rsid w:val="005613A4"/>
    <w:rsid w:val="005614A7"/>
    <w:rsid w:val="0056241B"/>
    <w:rsid w:val="005624E8"/>
    <w:rsid w:val="005626F4"/>
    <w:rsid w:val="00563066"/>
    <w:rsid w:val="00563068"/>
    <w:rsid w:val="0056331F"/>
    <w:rsid w:val="00563D0B"/>
    <w:rsid w:val="0056410A"/>
    <w:rsid w:val="00564D50"/>
    <w:rsid w:val="00565010"/>
    <w:rsid w:val="005650B9"/>
    <w:rsid w:val="0056535D"/>
    <w:rsid w:val="00565955"/>
    <w:rsid w:val="005662EC"/>
    <w:rsid w:val="0056631D"/>
    <w:rsid w:val="00566B8F"/>
    <w:rsid w:val="005670D9"/>
    <w:rsid w:val="00567BCA"/>
    <w:rsid w:val="0057056E"/>
    <w:rsid w:val="00570A58"/>
    <w:rsid w:val="00570F37"/>
    <w:rsid w:val="00570FB4"/>
    <w:rsid w:val="00571727"/>
    <w:rsid w:val="00571DAA"/>
    <w:rsid w:val="005727D7"/>
    <w:rsid w:val="00572D0E"/>
    <w:rsid w:val="00572DDE"/>
    <w:rsid w:val="00572FC1"/>
    <w:rsid w:val="00573A64"/>
    <w:rsid w:val="00573AA3"/>
    <w:rsid w:val="00573BE8"/>
    <w:rsid w:val="00573EA3"/>
    <w:rsid w:val="005742CA"/>
    <w:rsid w:val="00574441"/>
    <w:rsid w:val="00574E02"/>
    <w:rsid w:val="005752F6"/>
    <w:rsid w:val="00575347"/>
    <w:rsid w:val="00575436"/>
    <w:rsid w:val="00575477"/>
    <w:rsid w:val="00575574"/>
    <w:rsid w:val="005757CB"/>
    <w:rsid w:val="0057683E"/>
    <w:rsid w:val="00576FEB"/>
    <w:rsid w:val="005774EA"/>
    <w:rsid w:val="00577D66"/>
    <w:rsid w:val="00577DA8"/>
    <w:rsid w:val="005803AD"/>
    <w:rsid w:val="00580C16"/>
    <w:rsid w:val="00581159"/>
    <w:rsid w:val="00581655"/>
    <w:rsid w:val="00583721"/>
    <w:rsid w:val="0058393C"/>
    <w:rsid w:val="00584394"/>
    <w:rsid w:val="0058444C"/>
    <w:rsid w:val="00584CFB"/>
    <w:rsid w:val="00584D1C"/>
    <w:rsid w:val="0058581F"/>
    <w:rsid w:val="00585A3B"/>
    <w:rsid w:val="00585FB7"/>
    <w:rsid w:val="005867C0"/>
    <w:rsid w:val="00586C6C"/>
    <w:rsid w:val="00587100"/>
    <w:rsid w:val="00587125"/>
    <w:rsid w:val="005874B9"/>
    <w:rsid w:val="005875C7"/>
    <w:rsid w:val="0058787C"/>
    <w:rsid w:val="00587B3B"/>
    <w:rsid w:val="00587E5F"/>
    <w:rsid w:val="005908FD"/>
    <w:rsid w:val="00590D87"/>
    <w:rsid w:val="005923BC"/>
    <w:rsid w:val="00592FF8"/>
    <w:rsid w:val="005931E8"/>
    <w:rsid w:val="00593698"/>
    <w:rsid w:val="005936E2"/>
    <w:rsid w:val="0059376B"/>
    <w:rsid w:val="00593C9E"/>
    <w:rsid w:val="00594978"/>
    <w:rsid w:val="00594C8B"/>
    <w:rsid w:val="00595339"/>
    <w:rsid w:val="00595855"/>
    <w:rsid w:val="005969C7"/>
    <w:rsid w:val="00596BE8"/>
    <w:rsid w:val="005A094F"/>
    <w:rsid w:val="005A09C4"/>
    <w:rsid w:val="005A18E1"/>
    <w:rsid w:val="005A2058"/>
    <w:rsid w:val="005A33D3"/>
    <w:rsid w:val="005A49D4"/>
    <w:rsid w:val="005A4A11"/>
    <w:rsid w:val="005A4D69"/>
    <w:rsid w:val="005A506A"/>
    <w:rsid w:val="005A51A5"/>
    <w:rsid w:val="005A5469"/>
    <w:rsid w:val="005A56B3"/>
    <w:rsid w:val="005A5809"/>
    <w:rsid w:val="005A7119"/>
    <w:rsid w:val="005A71AF"/>
    <w:rsid w:val="005A7C04"/>
    <w:rsid w:val="005A7DB5"/>
    <w:rsid w:val="005B01DC"/>
    <w:rsid w:val="005B0255"/>
    <w:rsid w:val="005B0298"/>
    <w:rsid w:val="005B0543"/>
    <w:rsid w:val="005B0631"/>
    <w:rsid w:val="005B07B4"/>
    <w:rsid w:val="005B0B8C"/>
    <w:rsid w:val="005B0E27"/>
    <w:rsid w:val="005B1812"/>
    <w:rsid w:val="005B1A2D"/>
    <w:rsid w:val="005B1F59"/>
    <w:rsid w:val="005B2038"/>
    <w:rsid w:val="005B2C84"/>
    <w:rsid w:val="005B2D42"/>
    <w:rsid w:val="005B3D6B"/>
    <w:rsid w:val="005B3DB1"/>
    <w:rsid w:val="005B3E47"/>
    <w:rsid w:val="005B41A6"/>
    <w:rsid w:val="005B466C"/>
    <w:rsid w:val="005B4F6A"/>
    <w:rsid w:val="005B53E4"/>
    <w:rsid w:val="005B589D"/>
    <w:rsid w:val="005B59D7"/>
    <w:rsid w:val="005B5A12"/>
    <w:rsid w:val="005B5B2F"/>
    <w:rsid w:val="005B6330"/>
    <w:rsid w:val="005B65EC"/>
    <w:rsid w:val="005B668F"/>
    <w:rsid w:val="005B6B78"/>
    <w:rsid w:val="005C0179"/>
    <w:rsid w:val="005C06B1"/>
    <w:rsid w:val="005C07B6"/>
    <w:rsid w:val="005C1385"/>
    <w:rsid w:val="005C16A8"/>
    <w:rsid w:val="005C1979"/>
    <w:rsid w:val="005C2376"/>
    <w:rsid w:val="005C2939"/>
    <w:rsid w:val="005C3A0E"/>
    <w:rsid w:val="005C3ADD"/>
    <w:rsid w:val="005C3C93"/>
    <w:rsid w:val="005C3D8E"/>
    <w:rsid w:val="005C401E"/>
    <w:rsid w:val="005C4080"/>
    <w:rsid w:val="005C4848"/>
    <w:rsid w:val="005C4F4A"/>
    <w:rsid w:val="005C51F6"/>
    <w:rsid w:val="005C53AE"/>
    <w:rsid w:val="005C551F"/>
    <w:rsid w:val="005C561F"/>
    <w:rsid w:val="005C6999"/>
    <w:rsid w:val="005D006B"/>
    <w:rsid w:val="005D028E"/>
    <w:rsid w:val="005D0D6E"/>
    <w:rsid w:val="005D0EE7"/>
    <w:rsid w:val="005D0F6A"/>
    <w:rsid w:val="005D1357"/>
    <w:rsid w:val="005D18A6"/>
    <w:rsid w:val="005D2054"/>
    <w:rsid w:val="005D2594"/>
    <w:rsid w:val="005D2FD3"/>
    <w:rsid w:val="005D3357"/>
    <w:rsid w:val="005D424A"/>
    <w:rsid w:val="005D4CC6"/>
    <w:rsid w:val="005D4E54"/>
    <w:rsid w:val="005D51E9"/>
    <w:rsid w:val="005D60F9"/>
    <w:rsid w:val="005D63B1"/>
    <w:rsid w:val="005D63F0"/>
    <w:rsid w:val="005D681A"/>
    <w:rsid w:val="005D6EA8"/>
    <w:rsid w:val="005D70DC"/>
    <w:rsid w:val="005D7A0A"/>
    <w:rsid w:val="005D7E66"/>
    <w:rsid w:val="005E0277"/>
    <w:rsid w:val="005E031A"/>
    <w:rsid w:val="005E0407"/>
    <w:rsid w:val="005E073C"/>
    <w:rsid w:val="005E0F64"/>
    <w:rsid w:val="005E163D"/>
    <w:rsid w:val="005E21A0"/>
    <w:rsid w:val="005E2511"/>
    <w:rsid w:val="005E2A2A"/>
    <w:rsid w:val="005E3BFF"/>
    <w:rsid w:val="005E3CE2"/>
    <w:rsid w:val="005E3D35"/>
    <w:rsid w:val="005E4268"/>
    <w:rsid w:val="005E426D"/>
    <w:rsid w:val="005E4918"/>
    <w:rsid w:val="005E4963"/>
    <w:rsid w:val="005E5E9B"/>
    <w:rsid w:val="005E5EFF"/>
    <w:rsid w:val="005E5F57"/>
    <w:rsid w:val="005E6934"/>
    <w:rsid w:val="005E6F8A"/>
    <w:rsid w:val="005E7725"/>
    <w:rsid w:val="005E7B7D"/>
    <w:rsid w:val="005F00CA"/>
    <w:rsid w:val="005F03EE"/>
    <w:rsid w:val="005F069B"/>
    <w:rsid w:val="005F0886"/>
    <w:rsid w:val="005F093F"/>
    <w:rsid w:val="005F0A6C"/>
    <w:rsid w:val="005F16FB"/>
    <w:rsid w:val="005F185B"/>
    <w:rsid w:val="005F19A0"/>
    <w:rsid w:val="005F1F1E"/>
    <w:rsid w:val="005F2206"/>
    <w:rsid w:val="005F2514"/>
    <w:rsid w:val="005F2A1A"/>
    <w:rsid w:val="005F3683"/>
    <w:rsid w:val="005F385B"/>
    <w:rsid w:val="005F3F30"/>
    <w:rsid w:val="005F4009"/>
    <w:rsid w:val="005F4C4E"/>
    <w:rsid w:val="005F4DF5"/>
    <w:rsid w:val="005F5396"/>
    <w:rsid w:val="005F5BAD"/>
    <w:rsid w:val="005F5E1F"/>
    <w:rsid w:val="005F5EE4"/>
    <w:rsid w:val="005F6305"/>
    <w:rsid w:val="005F66A0"/>
    <w:rsid w:val="005F713F"/>
    <w:rsid w:val="005F7F90"/>
    <w:rsid w:val="0060011A"/>
    <w:rsid w:val="0060072C"/>
    <w:rsid w:val="006008B7"/>
    <w:rsid w:val="00600A5C"/>
    <w:rsid w:val="00600AC5"/>
    <w:rsid w:val="00600FF9"/>
    <w:rsid w:val="0060292F"/>
    <w:rsid w:val="00602CB3"/>
    <w:rsid w:val="0060422A"/>
    <w:rsid w:val="006046F4"/>
    <w:rsid w:val="00604844"/>
    <w:rsid w:val="006048E4"/>
    <w:rsid w:val="00605034"/>
    <w:rsid w:val="0060510A"/>
    <w:rsid w:val="006060DA"/>
    <w:rsid w:val="0060683E"/>
    <w:rsid w:val="00606A22"/>
    <w:rsid w:val="00607C2B"/>
    <w:rsid w:val="0061017C"/>
    <w:rsid w:val="00610E1E"/>
    <w:rsid w:val="00610FE6"/>
    <w:rsid w:val="0061151E"/>
    <w:rsid w:val="00611D73"/>
    <w:rsid w:val="00612110"/>
    <w:rsid w:val="0061214E"/>
    <w:rsid w:val="006126F1"/>
    <w:rsid w:val="00612FFF"/>
    <w:rsid w:val="0061358E"/>
    <w:rsid w:val="006135B3"/>
    <w:rsid w:val="00613EA2"/>
    <w:rsid w:val="0061412C"/>
    <w:rsid w:val="00614CD7"/>
    <w:rsid w:val="00614F5B"/>
    <w:rsid w:val="00615306"/>
    <w:rsid w:val="00615590"/>
    <w:rsid w:val="006157D8"/>
    <w:rsid w:val="00615C0A"/>
    <w:rsid w:val="006161B0"/>
    <w:rsid w:val="00616278"/>
    <w:rsid w:val="0061627C"/>
    <w:rsid w:val="00616DA3"/>
    <w:rsid w:val="00616E19"/>
    <w:rsid w:val="00617B30"/>
    <w:rsid w:val="00617BF6"/>
    <w:rsid w:val="00620388"/>
    <w:rsid w:val="006206FB"/>
    <w:rsid w:val="00620918"/>
    <w:rsid w:val="006217CD"/>
    <w:rsid w:val="00621895"/>
    <w:rsid w:val="00621E60"/>
    <w:rsid w:val="006224AE"/>
    <w:rsid w:val="00622676"/>
    <w:rsid w:val="0062391E"/>
    <w:rsid w:val="00623CBB"/>
    <w:rsid w:val="0062436F"/>
    <w:rsid w:val="006251CF"/>
    <w:rsid w:val="00625C9A"/>
    <w:rsid w:val="00625C9F"/>
    <w:rsid w:val="0062626E"/>
    <w:rsid w:val="00630071"/>
    <w:rsid w:val="00630259"/>
    <w:rsid w:val="00630602"/>
    <w:rsid w:val="0063075C"/>
    <w:rsid w:val="00630C0D"/>
    <w:rsid w:val="00630F91"/>
    <w:rsid w:val="006312FD"/>
    <w:rsid w:val="006315ED"/>
    <w:rsid w:val="00631D9D"/>
    <w:rsid w:val="0063219F"/>
    <w:rsid w:val="0063310F"/>
    <w:rsid w:val="00633389"/>
    <w:rsid w:val="0063534D"/>
    <w:rsid w:val="00636375"/>
    <w:rsid w:val="006367C8"/>
    <w:rsid w:val="00636BC3"/>
    <w:rsid w:val="00637441"/>
    <w:rsid w:val="006405DF"/>
    <w:rsid w:val="00640637"/>
    <w:rsid w:val="00641366"/>
    <w:rsid w:val="006415DE"/>
    <w:rsid w:val="006417DF"/>
    <w:rsid w:val="0064197D"/>
    <w:rsid w:val="00641C3C"/>
    <w:rsid w:val="00642089"/>
    <w:rsid w:val="0064222D"/>
    <w:rsid w:val="0064323A"/>
    <w:rsid w:val="006442E8"/>
    <w:rsid w:val="00644D5E"/>
    <w:rsid w:val="006451C3"/>
    <w:rsid w:val="006453A2"/>
    <w:rsid w:val="006458FC"/>
    <w:rsid w:val="00646717"/>
    <w:rsid w:val="0064701C"/>
    <w:rsid w:val="00647158"/>
    <w:rsid w:val="006473D3"/>
    <w:rsid w:val="006476B0"/>
    <w:rsid w:val="006479D6"/>
    <w:rsid w:val="006479F2"/>
    <w:rsid w:val="00647CAC"/>
    <w:rsid w:val="00647CDA"/>
    <w:rsid w:val="00647E09"/>
    <w:rsid w:val="00647EAD"/>
    <w:rsid w:val="00651291"/>
    <w:rsid w:val="00651399"/>
    <w:rsid w:val="00651931"/>
    <w:rsid w:val="00651F97"/>
    <w:rsid w:val="006522A5"/>
    <w:rsid w:val="006524D2"/>
    <w:rsid w:val="00652510"/>
    <w:rsid w:val="00652AFC"/>
    <w:rsid w:val="00653275"/>
    <w:rsid w:val="006533D1"/>
    <w:rsid w:val="006538B7"/>
    <w:rsid w:val="00655E7D"/>
    <w:rsid w:val="00656477"/>
    <w:rsid w:val="00656FC5"/>
    <w:rsid w:val="00657405"/>
    <w:rsid w:val="00657540"/>
    <w:rsid w:val="0065773F"/>
    <w:rsid w:val="00657928"/>
    <w:rsid w:val="00657A69"/>
    <w:rsid w:val="0066008A"/>
    <w:rsid w:val="00660698"/>
    <w:rsid w:val="00660F4A"/>
    <w:rsid w:val="00661032"/>
    <w:rsid w:val="00661A49"/>
    <w:rsid w:val="006623D6"/>
    <w:rsid w:val="006629D2"/>
    <w:rsid w:val="00662BE5"/>
    <w:rsid w:val="00663308"/>
    <w:rsid w:val="00663BA1"/>
    <w:rsid w:val="0066503D"/>
    <w:rsid w:val="0066510B"/>
    <w:rsid w:val="00665F86"/>
    <w:rsid w:val="00666647"/>
    <w:rsid w:val="006677FC"/>
    <w:rsid w:val="00667F4A"/>
    <w:rsid w:val="0067018F"/>
    <w:rsid w:val="00670344"/>
    <w:rsid w:val="006703C7"/>
    <w:rsid w:val="0067168D"/>
    <w:rsid w:val="00671B85"/>
    <w:rsid w:val="00672B3E"/>
    <w:rsid w:val="006739F1"/>
    <w:rsid w:val="00673D3E"/>
    <w:rsid w:val="0067440A"/>
    <w:rsid w:val="00674481"/>
    <w:rsid w:val="00674565"/>
    <w:rsid w:val="00674816"/>
    <w:rsid w:val="00675200"/>
    <w:rsid w:val="006753A2"/>
    <w:rsid w:val="00675DCF"/>
    <w:rsid w:val="0067612D"/>
    <w:rsid w:val="0067612E"/>
    <w:rsid w:val="0067680B"/>
    <w:rsid w:val="006768EF"/>
    <w:rsid w:val="00677561"/>
    <w:rsid w:val="00680015"/>
    <w:rsid w:val="0068082D"/>
    <w:rsid w:val="00680AE3"/>
    <w:rsid w:val="006810AF"/>
    <w:rsid w:val="00681181"/>
    <w:rsid w:val="00682111"/>
    <w:rsid w:val="00682786"/>
    <w:rsid w:val="00682F16"/>
    <w:rsid w:val="006839D2"/>
    <w:rsid w:val="00683A87"/>
    <w:rsid w:val="00683D3B"/>
    <w:rsid w:val="00684193"/>
    <w:rsid w:val="00684946"/>
    <w:rsid w:val="00684C23"/>
    <w:rsid w:val="00685130"/>
    <w:rsid w:val="006855A6"/>
    <w:rsid w:val="00687162"/>
    <w:rsid w:val="0068738B"/>
    <w:rsid w:val="006905AF"/>
    <w:rsid w:val="006905FE"/>
    <w:rsid w:val="00692BFD"/>
    <w:rsid w:val="0069395F"/>
    <w:rsid w:val="0069476E"/>
    <w:rsid w:val="00694E40"/>
    <w:rsid w:val="006950B6"/>
    <w:rsid w:val="00695529"/>
    <w:rsid w:val="00695675"/>
    <w:rsid w:val="00696976"/>
    <w:rsid w:val="00696D68"/>
    <w:rsid w:val="00697A04"/>
    <w:rsid w:val="00697C37"/>
    <w:rsid w:val="006A004A"/>
    <w:rsid w:val="006A080A"/>
    <w:rsid w:val="006A0C35"/>
    <w:rsid w:val="006A22D1"/>
    <w:rsid w:val="006A2E13"/>
    <w:rsid w:val="006A2E99"/>
    <w:rsid w:val="006A39D0"/>
    <w:rsid w:val="006A4210"/>
    <w:rsid w:val="006A45D7"/>
    <w:rsid w:val="006A4CCC"/>
    <w:rsid w:val="006A5029"/>
    <w:rsid w:val="006A5038"/>
    <w:rsid w:val="006A54C5"/>
    <w:rsid w:val="006A55D9"/>
    <w:rsid w:val="006A597A"/>
    <w:rsid w:val="006A5D29"/>
    <w:rsid w:val="006A63F3"/>
    <w:rsid w:val="006A6770"/>
    <w:rsid w:val="006A6819"/>
    <w:rsid w:val="006A696A"/>
    <w:rsid w:val="006A6DC0"/>
    <w:rsid w:val="006A6DD5"/>
    <w:rsid w:val="006A7016"/>
    <w:rsid w:val="006A74EC"/>
    <w:rsid w:val="006A7701"/>
    <w:rsid w:val="006B13F1"/>
    <w:rsid w:val="006B1E49"/>
    <w:rsid w:val="006B2127"/>
    <w:rsid w:val="006B24D8"/>
    <w:rsid w:val="006B2791"/>
    <w:rsid w:val="006B2D70"/>
    <w:rsid w:val="006B2D86"/>
    <w:rsid w:val="006B338D"/>
    <w:rsid w:val="006B35D5"/>
    <w:rsid w:val="006B3FE5"/>
    <w:rsid w:val="006B403F"/>
    <w:rsid w:val="006B47D1"/>
    <w:rsid w:val="006B58D8"/>
    <w:rsid w:val="006B594C"/>
    <w:rsid w:val="006B67AD"/>
    <w:rsid w:val="006B6A37"/>
    <w:rsid w:val="006B7E95"/>
    <w:rsid w:val="006B7FC3"/>
    <w:rsid w:val="006C017C"/>
    <w:rsid w:val="006C02EA"/>
    <w:rsid w:val="006C1C62"/>
    <w:rsid w:val="006C1D27"/>
    <w:rsid w:val="006C1E8E"/>
    <w:rsid w:val="006C21B0"/>
    <w:rsid w:val="006C22A0"/>
    <w:rsid w:val="006C2317"/>
    <w:rsid w:val="006C24EE"/>
    <w:rsid w:val="006C2B50"/>
    <w:rsid w:val="006C2E2F"/>
    <w:rsid w:val="006C3A71"/>
    <w:rsid w:val="006C516E"/>
    <w:rsid w:val="006C5427"/>
    <w:rsid w:val="006C56CD"/>
    <w:rsid w:val="006C5E24"/>
    <w:rsid w:val="006C64C4"/>
    <w:rsid w:val="006C70E8"/>
    <w:rsid w:val="006D041F"/>
    <w:rsid w:val="006D0A4C"/>
    <w:rsid w:val="006D0D0F"/>
    <w:rsid w:val="006D1E35"/>
    <w:rsid w:val="006D2448"/>
    <w:rsid w:val="006D311B"/>
    <w:rsid w:val="006D32DB"/>
    <w:rsid w:val="006D3CEE"/>
    <w:rsid w:val="006D4287"/>
    <w:rsid w:val="006D4A4D"/>
    <w:rsid w:val="006D4FCF"/>
    <w:rsid w:val="006D53F5"/>
    <w:rsid w:val="006D56D0"/>
    <w:rsid w:val="006D5ABA"/>
    <w:rsid w:val="006D6534"/>
    <w:rsid w:val="006D6548"/>
    <w:rsid w:val="006D6A2F"/>
    <w:rsid w:val="006D6F42"/>
    <w:rsid w:val="006D771C"/>
    <w:rsid w:val="006E00A9"/>
    <w:rsid w:val="006E047D"/>
    <w:rsid w:val="006E0569"/>
    <w:rsid w:val="006E07B0"/>
    <w:rsid w:val="006E0AFD"/>
    <w:rsid w:val="006E0C31"/>
    <w:rsid w:val="006E1434"/>
    <w:rsid w:val="006E1C2D"/>
    <w:rsid w:val="006E2162"/>
    <w:rsid w:val="006E267C"/>
    <w:rsid w:val="006E28FC"/>
    <w:rsid w:val="006E2953"/>
    <w:rsid w:val="006E2C3B"/>
    <w:rsid w:val="006E2E6B"/>
    <w:rsid w:val="006E3782"/>
    <w:rsid w:val="006E39A0"/>
    <w:rsid w:val="006E4712"/>
    <w:rsid w:val="006E4B9B"/>
    <w:rsid w:val="006E4FE2"/>
    <w:rsid w:val="006E5343"/>
    <w:rsid w:val="006E5F28"/>
    <w:rsid w:val="006E644C"/>
    <w:rsid w:val="006E6C59"/>
    <w:rsid w:val="006E71FE"/>
    <w:rsid w:val="006F0469"/>
    <w:rsid w:val="006F046E"/>
    <w:rsid w:val="006F05FB"/>
    <w:rsid w:val="006F0A8B"/>
    <w:rsid w:val="006F119E"/>
    <w:rsid w:val="006F1B41"/>
    <w:rsid w:val="006F1B42"/>
    <w:rsid w:val="006F1CA5"/>
    <w:rsid w:val="006F32A0"/>
    <w:rsid w:val="006F35A6"/>
    <w:rsid w:val="006F3FE1"/>
    <w:rsid w:val="006F44D0"/>
    <w:rsid w:val="006F49BB"/>
    <w:rsid w:val="006F5A71"/>
    <w:rsid w:val="006F7404"/>
    <w:rsid w:val="006F74DA"/>
    <w:rsid w:val="006F78E1"/>
    <w:rsid w:val="00700FC2"/>
    <w:rsid w:val="00701127"/>
    <w:rsid w:val="00702E0B"/>
    <w:rsid w:val="007030D2"/>
    <w:rsid w:val="00703273"/>
    <w:rsid w:val="007032E9"/>
    <w:rsid w:val="00703441"/>
    <w:rsid w:val="0070362F"/>
    <w:rsid w:val="00703FA1"/>
    <w:rsid w:val="007045CC"/>
    <w:rsid w:val="00704F32"/>
    <w:rsid w:val="00705144"/>
    <w:rsid w:val="0070518E"/>
    <w:rsid w:val="007055B0"/>
    <w:rsid w:val="00705A4C"/>
    <w:rsid w:val="00705FFF"/>
    <w:rsid w:val="007062ED"/>
    <w:rsid w:val="007066A1"/>
    <w:rsid w:val="00706827"/>
    <w:rsid w:val="00707747"/>
    <w:rsid w:val="0071068D"/>
    <w:rsid w:val="007106B9"/>
    <w:rsid w:val="00710776"/>
    <w:rsid w:val="0071152B"/>
    <w:rsid w:val="00711D41"/>
    <w:rsid w:val="00712591"/>
    <w:rsid w:val="00712898"/>
    <w:rsid w:val="007130A7"/>
    <w:rsid w:val="00713A0B"/>
    <w:rsid w:val="0071404C"/>
    <w:rsid w:val="007140BC"/>
    <w:rsid w:val="007141C3"/>
    <w:rsid w:val="007144A6"/>
    <w:rsid w:val="007144EF"/>
    <w:rsid w:val="00714EB5"/>
    <w:rsid w:val="007152EE"/>
    <w:rsid w:val="00715853"/>
    <w:rsid w:val="007159D6"/>
    <w:rsid w:val="00715C64"/>
    <w:rsid w:val="0071639E"/>
    <w:rsid w:val="007171B7"/>
    <w:rsid w:val="007179DD"/>
    <w:rsid w:val="00717F14"/>
    <w:rsid w:val="007209A6"/>
    <w:rsid w:val="00721F34"/>
    <w:rsid w:val="007227BB"/>
    <w:rsid w:val="0072388F"/>
    <w:rsid w:val="00723BAC"/>
    <w:rsid w:val="00724CCA"/>
    <w:rsid w:val="00725804"/>
    <w:rsid w:val="007258FA"/>
    <w:rsid w:val="00725927"/>
    <w:rsid w:val="00725B54"/>
    <w:rsid w:val="00725F5B"/>
    <w:rsid w:val="00725FCD"/>
    <w:rsid w:val="007268E9"/>
    <w:rsid w:val="00726D5B"/>
    <w:rsid w:val="007308DF"/>
    <w:rsid w:val="00731242"/>
    <w:rsid w:val="00731952"/>
    <w:rsid w:val="00731B9B"/>
    <w:rsid w:val="00732159"/>
    <w:rsid w:val="0073219D"/>
    <w:rsid w:val="00732BA6"/>
    <w:rsid w:val="00733F52"/>
    <w:rsid w:val="0073446F"/>
    <w:rsid w:val="00734939"/>
    <w:rsid w:val="007351CE"/>
    <w:rsid w:val="007352DE"/>
    <w:rsid w:val="00735334"/>
    <w:rsid w:val="00735EBC"/>
    <w:rsid w:val="0073630F"/>
    <w:rsid w:val="0073676E"/>
    <w:rsid w:val="0073698F"/>
    <w:rsid w:val="00737BCD"/>
    <w:rsid w:val="0074060E"/>
    <w:rsid w:val="007410D8"/>
    <w:rsid w:val="007414B7"/>
    <w:rsid w:val="00741E22"/>
    <w:rsid w:val="007420E2"/>
    <w:rsid w:val="00742789"/>
    <w:rsid w:val="00742E43"/>
    <w:rsid w:val="00742ECC"/>
    <w:rsid w:val="007430C7"/>
    <w:rsid w:val="0074341E"/>
    <w:rsid w:val="0074392D"/>
    <w:rsid w:val="007439F3"/>
    <w:rsid w:val="007441AA"/>
    <w:rsid w:val="0074449F"/>
    <w:rsid w:val="007454B3"/>
    <w:rsid w:val="007459A6"/>
    <w:rsid w:val="0074608F"/>
    <w:rsid w:val="007460E7"/>
    <w:rsid w:val="00746B6A"/>
    <w:rsid w:val="00746DBC"/>
    <w:rsid w:val="007472E2"/>
    <w:rsid w:val="0074735F"/>
    <w:rsid w:val="0074761C"/>
    <w:rsid w:val="0074790D"/>
    <w:rsid w:val="00747EF0"/>
    <w:rsid w:val="00747F30"/>
    <w:rsid w:val="00747F3B"/>
    <w:rsid w:val="0075080C"/>
    <w:rsid w:val="007508AF"/>
    <w:rsid w:val="007509B4"/>
    <w:rsid w:val="00750BE0"/>
    <w:rsid w:val="00750C65"/>
    <w:rsid w:val="007514C4"/>
    <w:rsid w:val="007515BE"/>
    <w:rsid w:val="00752903"/>
    <w:rsid w:val="00752946"/>
    <w:rsid w:val="00752E75"/>
    <w:rsid w:val="0075329C"/>
    <w:rsid w:val="0075372D"/>
    <w:rsid w:val="0075398A"/>
    <w:rsid w:val="00753BA9"/>
    <w:rsid w:val="00753C82"/>
    <w:rsid w:val="0075440C"/>
    <w:rsid w:val="007544F9"/>
    <w:rsid w:val="00754740"/>
    <w:rsid w:val="0075483F"/>
    <w:rsid w:val="00754BDC"/>
    <w:rsid w:val="0075500C"/>
    <w:rsid w:val="007553B3"/>
    <w:rsid w:val="00755612"/>
    <w:rsid w:val="007563A5"/>
    <w:rsid w:val="007564B2"/>
    <w:rsid w:val="007570B0"/>
    <w:rsid w:val="007573D5"/>
    <w:rsid w:val="00757D38"/>
    <w:rsid w:val="00760586"/>
    <w:rsid w:val="00760D33"/>
    <w:rsid w:val="00761994"/>
    <w:rsid w:val="00761D33"/>
    <w:rsid w:val="00763840"/>
    <w:rsid w:val="007653AE"/>
    <w:rsid w:val="00765521"/>
    <w:rsid w:val="00765949"/>
    <w:rsid w:val="00765C4D"/>
    <w:rsid w:val="007670C0"/>
    <w:rsid w:val="007672D0"/>
    <w:rsid w:val="007673A8"/>
    <w:rsid w:val="00767821"/>
    <w:rsid w:val="00767A83"/>
    <w:rsid w:val="00770DF3"/>
    <w:rsid w:val="00771A4D"/>
    <w:rsid w:val="00771E26"/>
    <w:rsid w:val="0077257C"/>
    <w:rsid w:val="00773093"/>
    <w:rsid w:val="007743D6"/>
    <w:rsid w:val="007746D0"/>
    <w:rsid w:val="00774ABB"/>
    <w:rsid w:val="007758EB"/>
    <w:rsid w:val="00775FEB"/>
    <w:rsid w:val="007779CE"/>
    <w:rsid w:val="00777CB7"/>
    <w:rsid w:val="007802C3"/>
    <w:rsid w:val="00780554"/>
    <w:rsid w:val="00780965"/>
    <w:rsid w:val="007811D4"/>
    <w:rsid w:val="00782453"/>
    <w:rsid w:val="00782ECD"/>
    <w:rsid w:val="0078325A"/>
    <w:rsid w:val="00783E24"/>
    <w:rsid w:val="007848C9"/>
    <w:rsid w:val="00784A58"/>
    <w:rsid w:val="0078519C"/>
    <w:rsid w:val="007860D4"/>
    <w:rsid w:val="007866F1"/>
    <w:rsid w:val="00787CD9"/>
    <w:rsid w:val="00790258"/>
    <w:rsid w:val="00791653"/>
    <w:rsid w:val="007916E6"/>
    <w:rsid w:val="00792B23"/>
    <w:rsid w:val="00793450"/>
    <w:rsid w:val="007937D1"/>
    <w:rsid w:val="007943E8"/>
    <w:rsid w:val="00794EC1"/>
    <w:rsid w:val="0079517D"/>
    <w:rsid w:val="0079567A"/>
    <w:rsid w:val="00795A1A"/>
    <w:rsid w:val="00795D66"/>
    <w:rsid w:val="00795E0E"/>
    <w:rsid w:val="0079652D"/>
    <w:rsid w:val="00796A31"/>
    <w:rsid w:val="00797048"/>
    <w:rsid w:val="007970A8"/>
    <w:rsid w:val="0079761F"/>
    <w:rsid w:val="00797A6E"/>
    <w:rsid w:val="00797AB9"/>
    <w:rsid w:val="00797CAA"/>
    <w:rsid w:val="00797ECF"/>
    <w:rsid w:val="00797F65"/>
    <w:rsid w:val="007A01D0"/>
    <w:rsid w:val="007A1725"/>
    <w:rsid w:val="007A1B5B"/>
    <w:rsid w:val="007A1BF5"/>
    <w:rsid w:val="007A1D19"/>
    <w:rsid w:val="007A21E6"/>
    <w:rsid w:val="007A2698"/>
    <w:rsid w:val="007A3B9C"/>
    <w:rsid w:val="007A3E00"/>
    <w:rsid w:val="007A4807"/>
    <w:rsid w:val="007A4901"/>
    <w:rsid w:val="007A514A"/>
    <w:rsid w:val="007A5337"/>
    <w:rsid w:val="007A5F41"/>
    <w:rsid w:val="007A7369"/>
    <w:rsid w:val="007A7A6E"/>
    <w:rsid w:val="007B0454"/>
    <w:rsid w:val="007B0574"/>
    <w:rsid w:val="007B0835"/>
    <w:rsid w:val="007B0873"/>
    <w:rsid w:val="007B08FA"/>
    <w:rsid w:val="007B0B18"/>
    <w:rsid w:val="007B13E2"/>
    <w:rsid w:val="007B14AB"/>
    <w:rsid w:val="007B19B9"/>
    <w:rsid w:val="007B1B9E"/>
    <w:rsid w:val="007B21FE"/>
    <w:rsid w:val="007B2338"/>
    <w:rsid w:val="007B2FC5"/>
    <w:rsid w:val="007B3CB7"/>
    <w:rsid w:val="007B48C4"/>
    <w:rsid w:val="007B51A9"/>
    <w:rsid w:val="007B597E"/>
    <w:rsid w:val="007B5C22"/>
    <w:rsid w:val="007B5FB0"/>
    <w:rsid w:val="007B6402"/>
    <w:rsid w:val="007B656F"/>
    <w:rsid w:val="007B6B02"/>
    <w:rsid w:val="007B6C9E"/>
    <w:rsid w:val="007B79B0"/>
    <w:rsid w:val="007B79F2"/>
    <w:rsid w:val="007C01CA"/>
    <w:rsid w:val="007C0D0F"/>
    <w:rsid w:val="007C0E42"/>
    <w:rsid w:val="007C0EA2"/>
    <w:rsid w:val="007C1EC4"/>
    <w:rsid w:val="007C2624"/>
    <w:rsid w:val="007C366E"/>
    <w:rsid w:val="007C3CAE"/>
    <w:rsid w:val="007C3E2C"/>
    <w:rsid w:val="007C435C"/>
    <w:rsid w:val="007C46F0"/>
    <w:rsid w:val="007C4D3F"/>
    <w:rsid w:val="007C56D0"/>
    <w:rsid w:val="007C5826"/>
    <w:rsid w:val="007C6021"/>
    <w:rsid w:val="007C6F1F"/>
    <w:rsid w:val="007C6FD1"/>
    <w:rsid w:val="007C7182"/>
    <w:rsid w:val="007C751E"/>
    <w:rsid w:val="007C7810"/>
    <w:rsid w:val="007C791D"/>
    <w:rsid w:val="007C797D"/>
    <w:rsid w:val="007C7A56"/>
    <w:rsid w:val="007C7DF2"/>
    <w:rsid w:val="007D0718"/>
    <w:rsid w:val="007D0AB7"/>
    <w:rsid w:val="007D0B57"/>
    <w:rsid w:val="007D1267"/>
    <w:rsid w:val="007D192F"/>
    <w:rsid w:val="007D219F"/>
    <w:rsid w:val="007D2EC6"/>
    <w:rsid w:val="007D2FCB"/>
    <w:rsid w:val="007D3005"/>
    <w:rsid w:val="007D3615"/>
    <w:rsid w:val="007D3636"/>
    <w:rsid w:val="007D36F6"/>
    <w:rsid w:val="007D48DF"/>
    <w:rsid w:val="007D4AD8"/>
    <w:rsid w:val="007D4B47"/>
    <w:rsid w:val="007D5260"/>
    <w:rsid w:val="007D64DA"/>
    <w:rsid w:val="007D7146"/>
    <w:rsid w:val="007D74BE"/>
    <w:rsid w:val="007D751D"/>
    <w:rsid w:val="007E03B6"/>
    <w:rsid w:val="007E0A01"/>
    <w:rsid w:val="007E14E9"/>
    <w:rsid w:val="007E14FC"/>
    <w:rsid w:val="007E24BD"/>
    <w:rsid w:val="007E2646"/>
    <w:rsid w:val="007E2A96"/>
    <w:rsid w:val="007E33DD"/>
    <w:rsid w:val="007E3B10"/>
    <w:rsid w:val="007E3EF8"/>
    <w:rsid w:val="007E4023"/>
    <w:rsid w:val="007E5370"/>
    <w:rsid w:val="007E615A"/>
    <w:rsid w:val="007E6761"/>
    <w:rsid w:val="007E71E1"/>
    <w:rsid w:val="007E7420"/>
    <w:rsid w:val="007E7698"/>
    <w:rsid w:val="007E76C9"/>
    <w:rsid w:val="007E7F7A"/>
    <w:rsid w:val="007F063B"/>
    <w:rsid w:val="007F1857"/>
    <w:rsid w:val="007F1B91"/>
    <w:rsid w:val="007F2044"/>
    <w:rsid w:val="007F20B4"/>
    <w:rsid w:val="007F285D"/>
    <w:rsid w:val="007F2A42"/>
    <w:rsid w:val="007F2A6E"/>
    <w:rsid w:val="007F2D73"/>
    <w:rsid w:val="007F2FDA"/>
    <w:rsid w:val="007F440E"/>
    <w:rsid w:val="007F45B4"/>
    <w:rsid w:val="007F47A4"/>
    <w:rsid w:val="007F494B"/>
    <w:rsid w:val="007F4F7B"/>
    <w:rsid w:val="007F5441"/>
    <w:rsid w:val="007F5DCE"/>
    <w:rsid w:val="007F6049"/>
    <w:rsid w:val="007F66A7"/>
    <w:rsid w:val="007F6C3D"/>
    <w:rsid w:val="007F6D4C"/>
    <w:rsid w:val="007F7648"/>
    <w:rsid w:val="007F7770"/>
    <w:rsid w:val="007F790C"/>
    <w:rsid w:val="007F7D0E"/>
    <w:rsid w:val="007F7D10"/>
    <w:rsid w:val="007F7E5D"/>
    <w:rsid w:val="0080097B"/>
    <w:rsid w:val="00801224"/>
    <w:rsid w:val="008016DB"/>
    <w:rsid w:val="00801FFB"/>
    <w:rsid w:val="00803BF5"/>
    <w:rsid w:val="008050AD"/>
    <w:rsid w:val="008050B9"/>
    <w:rsid w:val="00805328"/>
    <w:rsid w:val="00805506"/>
    <w:rsid w:val="00805A9D"/>
    <w:rsid w:val="0080611D"/>
    <w:rsid w:val="008062C4"/>
    <w:rsid w:val="00807C30"/>
    <w:rsid w:val="008106A5"/>
    <w:rsid w:val="00810B09"/>
    <w:rsid w:val="00811253"/>
    <w:rsid w:val="00811F44"/>
    <w:rsid w:val="00811FE4"/>
    <w:rsid w:val="00812005"/>
    <w:rsid w:val="00812773"/>
    <w:rsid w:val="00813047"/>
    <w:rsid w:val="0081376D"/>
    <w:rsid w:val="00813833"/>
    <w:rsid w:val="00814AC2"/>
    <w:rsid w:val="00814DA8"/>
    <w:rsid w:val="00814E96"/>
    <w:rsid w:val="008153B1"/>
    <w:rsid w:val="00815BFB"/>
    <w:rsid w:val="00816679"/>
    <w:rsid w:val="00816BA0"/>
    <w:rsid w:val="008173EE"/>
    <w:rsid w:val="008179F8"/>
    <w:rsid w:val="00817C55"/>
    <w:rsid w:val="00817C5F"/>
    <w:rsid w:val="00820DF3"/>
    <w:rsid w:val="0082181B"/>
    <w:rsid w:val="0082211A"/>
    <w:rsid w:val="008221A4"/>
    <w:rsid w:val="008228D3"/>
    <w:rsid w:val="00822D4A"/>
    <w:rsid w:val="0082331F"/>
    <w:rsid w:val="00823475"/>
    <w:rsid w:val="00823AA3"/>
    <w:rsid w:val="00823B3A"/>
    <w:rsid w:val="00823B6B"/>
    <w:rsid w:val="008240BB"/>
    <w:rsid w:val="008243B9"/>
    <w:rsid w:val="00824420"/>
    <w:rsid w:val="0082463A"/>
    <w:rsid w:val="00824D06"/>
    <w:rsid w:val="00824D98"/>
    <w:rsid w:val="00825381"/>
    <w:rsid w:val="00825462"/>
    <w:rsid w:val="00825465"/>
    <w:rsid w:val="008255FD"/>
    <w:rsid w:val="00826396"/>
    <w:rsid w:val="00826439"/>
    <w:rsid w:val="00826928"/>
    <w:rsid w:val="00826BD3"/>
    <w:rsid w:val="00827963"/>
    <w:rsid w:val="00827F3B"/>
    <w:rsid w:val="008304D5"/>
    <w:rsid w:val="008310FB"/>
    <w:rsid w:val="00831342"/>
    <w:rsid w:val="00831846"/>
    <w:rsid w:val="00831AAA"/>
    <w:rsid w:val="00831D9D"/>
    <w:rsid w:val="00831DFD"/>
    <w:rsid w:val="00831FF9"/>
    <w:rsid w:val="008323B3"/>
    <w:rsid w:val="008326AC"/>
    <w:rsid w:val="0083282A"/>
    <w:rsid w:val="00832D55"/>
    <w:rsid w:val="00833215"/>
    <w:rsid w:val="0083491A"/>
    <w:rsid w:val="00834FBE"/>
    <w:rsid w:val="00835157"/>
    <w:rsid w:val="008356A9"/>
    <w:rsid w:val="00835ACB"/>
    <w:rsid w:val="00836988"/>
    <w:rsid w:val="00836A55"/>
    <w:rsid w:val="00836C83"/>
    <w:rsid w:val="00836D51"/>
    <w:rsid w:val="008370CE"/>
    <w:rsid w:val="00837772"/>
    <w:rsid w:val="00837BBF"/>
    <w:rsid w:val="00837EF9"/>
    <w:rsid w:val="008403E2"/>
    <w:rsid w:val="008404D8"/>
    <w:rsid w:val="0084064F"/>
    <w:rsid w:val="00840BB2"/>
    <w:rsid w:val="0084298B"/>
    <w:rsid w:val="00842A74"/>
    <w:rsid w:val="008432FD"/>
    <w:rsid w:val="0084349D"/>
    <w:rsid w:val="00844192"/>
    <w:rsid w:val="008446A8"/>
    <w:rsid w:val="00844AB4"/>
    <w:rsid w:val="00844C61"/>
    <w:rsid w:val="00844F17"/>
    <w:rsid w:val="008452D0"/>
    <w:rsid w:val="00846668"/>
    <w:rsid w:val="0084690A"/>
    <w:rsid w:val="00846A0F"/>
    <w:rsid w:val="00846C7E"/>
    <w:rsid w:val="008477A5"/>
    <w:rsid w:val="0085030B"/>
    <w:rsid w:val="008503C1"/>
    <w:rsid w:val="00850BA4"/>
    <w:rsid w:val="00850EDA"/>
    <w:rsid w:val="00851562"/>
    <w:rsid w:val="0085229F"/>
    <w:rsid w:val="008523A4"/>
    <w:rsid w:val="008524C8"/>
    <w:rsid w:val="00852D25"/>
    <w:rsid w:val="00852F0E"/>
    <w:rsid w:val="008532E5"/>
    <w:rsid w:val="00853853"/>
    <w:rsid w:val="00853AD9"/>
    <w:rsid w:val="0085429E"/>
    <w:rsid w:val="00854374"/>
    <w:rsid w:val="0085478B"/>
    <w:rsid w:val="008547E5"/>
    <w:rsid w:val="008548BC"/>
    <w:rsid w:val="008548C6"/>
    <w:rsid w:val="0085498D"/>
    <w:rsid w:val="00854D6F"/>
    <w:rsid w:val="00854D72"/>
    <w:rsid w:val="00855860"/>
    <w:rsid w:val="00855C38"/>
    <w:rsid w:val="00856B9D"/>
    <w:rsid w:val="008571EE"/>
    <w:rsid w:val="00857404"/>
    <w:rsid w:val="00857738"/>
    <w:rsid w:val="0085774B"/>
    <w:rsid w:val="00857895"/>
    <w:rsid w:val="00857AB1"/>
    <w:rsid w:val="00857B12"/>
    <w:rsid w:val="008601BF"/>
    <w:rsid w:val="0086103B"/>
    <w:rsid w:val="008612F1"/>
    <w:rsid w:val="00861F4D"/>
    <w:rsid w:val="008622A1"/>
    <w:rsid w:val="00863404"/>
    <w:rsid w:val="00863C53"/>
    <w:rsid w:val="00864147"/>
    <w:rsid w:val="00864178"/>
    <w:rsid w:val="00864949"/>
    <w:rsid w:val="00864EE0"/>
    <w:rsid w:val="00865487"/>
    <w:rsid w:val="00865505"/>
    <w:rsid w:val="008658D4"/>
    <w:rsid w:val="00865A3D"/>
    <w:rsid w:val="0086651A"/>
    <w:rsid w:val="00866B86"/>
    <w:rsid w:val="008670C0"/>
    <w:rsid w:val="0086777B"/>
    <w:rsid w:val="00867F08"/>
    <w:rsid w:val="00867F0D"/>
    <w:rsid w:val="00867FD9"/>
    <w:rsid w:val="00870786"/>
    <w:rsid w:val="008707F2"/>
    <w:rsid w:val="008714A0"/>
    <w:rsid w:val="00871662"/>
    <w:rsid w:val="00871ABA"/>
    <w:rsid w:val="00871DFD"/>
    <w:rsid w:val="00872D7A"/>
    <w:rsid w:val="00873064"/>
    <w:rsid w:val="00873221"/>
    <w:rsid w:val="00873A75"/>
    <w:rsid w:val="0087434C"/>
    <w:rsid w:val="008744C3"/>
    <w:rsid w:val="0087540F"/>
    <w:rsid w:val="008775F1"/>
    <w:rsid w:val="0088040D"/>
    <w:rsid w:val="00880432"/>
    <w:rsid w:val="008804A2"/>
    <w:rsid w:val="00880538"/>
    <w:rsid w:val="008807AC"/>
    <w:rsid w:val="00880874"/>
    <w:rsid w:val="00881089"/>
    <w:rsid w:val="0088128F"/>
    <w:rsid w:val="008816A0"/>
    <w:rsid w:val="00881DC5"/>
    <w:rsid w:val="00881FBC"/>
    <w:rsid w:val="008821C6"/>
    <w:rsid w:val="00882276"/>
    <w:rsid w:val="00882855"/>
    <w:rsid w:val="00882AD2"/>
    <w:rsid w:val="00882FEC"/>
    <w:rsid w:val="008836F0"/>
    <w:rsid w:val="008840CD"/>
    <w:rsid w:val="008841D4"/>
    <w:rsid w:val="00884593"/>
    <w:rsid w:val="008845D9"/>
    <w:rsid w:val="008854E2"/>
    <w:rsid w:val="00885C33"/>
    <w:rsid w:val="00886F39"/>
    <w:rsid w:val="00887477"/>
    <w:rsid w:val="00887496"/>
    <w:rsid w:val="00887501"/>
    <w:rsid w:val="00887973"/>
    <w:rsid w:val="00887CDA"/>
    <w:rsid w:val="0089064F"/>
    <w:rsid w:val="008907C2"/>
    <w:rsid w:val="00890B82"/>
    <w:rsid w:val="00890DCC"/>
    <w:rsid w:val="00891509"/>
    <w:rsid w:val="00891A3F"/>
    <w:rsid w:val="0089217E"/>
    <w:rsid w:val="00892A79"/>
    <w:rsid w:val="008932B6"/>
    <w:rsid w:val="00893893"/>
    <w:rsid w:val="0089417E"/>
    <w:rsid w:val="008947A8"/>
    <w:rsid w:val="00894B5D"/>
    <w:rsid w:val="00894CF5"/>
    <w:rsid w:val="00895185"/>
    <w:rsid w:val="008951CF"/>
    <w:rsid w:val="0089559C"/>
    <w:rsid w:val="008956C1"/>
    <w:rsid w:val="008961B6"/>
    <w:rsid w:val="00896477"/>
    <w:rsid w:val="00896733"/>
    <w:rsid w:val="00896F57"/>
    <w:rsid w:val="00897110"/>
    <w:rsid w:val="008972D4"/>
    <w:rsid w:val="008978B1"/>
    <w:rsid w:val="008A02CD"/>
    <w:rsid w:val="008A0489"/>
    <w:rsid w:val="008A0BBD"/>
    <w:rsid w:val="008A15DA"/>
    <w:rsid w:val="008A1AEF"/>
    <w:rsid w:val="008A1CAF"/>
    <w:rsid w:val="008A1E9C"/>
    <w:rsid w:val="008A1F5A"/>
    <w:rsid w:val="008A301F"/>
    <w:rsid w:val="008A3233"/>
    <w:rsid w:val="008A3AFA"/>
    <w:rsid w:val="008A3B7F"/>
    <w:rsid w:val="008A40FA"/>
    <w:rsid w:val="008A4B82"/>
    <w:rsid w:val="008A7257"/>
    <w:rsid w:val="008A77A5"/>
    <w:rsid w:val="008B02DD"/>
    <w:rsid w:val="008B0EDB"/>
    <w:rsid w:val="008B1027"/>
    <w:rsid w:val="008B132B"/>
    <w:rsid w:val="008B154C"/>
    <w:rsid w:val="008B1F94"/>
    <w:rsid w:val="008B2386"/>
    <w:rsid w:val="008B2910"/>
    <w:rsid w:val="008B29F3"/>
    <w:rsid w:val="008B2C78"/>
    <w:rsid w:val="008B4176"/>
    <w:rsid w:val="008B423D"/>
    <w:rsid w:val="008B497E"/>
    <w:rsid w:val="008B4A03"/>
    <w:rsid w:val="008B51DD"/>
    <w:rsid w:val="008B5E46"/>
    <w:rsid w:val="008B6264"/>
    <w:rsid w:val="008B6650"/>
    <w:rsid w:val="008B6890"/>
    <w:rsid w:val="008B7020"/>
    <w:rsid w:val="008B70CB"/>
    <w:rsid w:val="008B73A1"/>
    <w:rsid w:val="008B7526"/>
    <w:rsid w:val="008B7629"/>
    <w:rsid w:val="008B7FAC"/>
    <w:rsid w:val="008B7FF3"/>
    <w:rsid w:val="008C013C"/>
    <w:rsid w:val="008C1957"/>
    <w:rsid w:val="008C1E8E"/>
    <w:rsid w:val="008C1F05"/>
    <w:rsid w:val="008C281B"/>
    <w:rsid w:val="008C3692"/>
    <w:rsid w:val="008C47DF"/>
    <w:rsid w:val="008C4F80"/>
    <w:rsid w:val="008C4FB3"/>
    <w:rsid w:val="008C565F"/>
    <w:rsid w:val="008C6244"/>
    <w:rsid w:val="008C685A"/>
    <w:rsid w:val="008C697A"/>
    <w:rsid w:val="008D051D"/>
    <w:rsid w:val="008D0841"/>
    <w:rsid w:val="008D1D36"/>
    <w:rsid w:val="008D1F87"/>
    <w:rsid w:val="008D24F5"/>
    <w:rsid w:val="008D2E7E"/>
    <w:rsid w:val="008D3967"/>
    <w:rsid w:val="008D39E8"/>
    <w:rsid w:val="008D3BD2"/>
    <w:rsid w:val="008D4319"/>
    <w:rsid w:val="008D46D2"/>
    <w:rsid w:val="008D4AEC"/>
    <w:rsid w:val="008D4CF8"/>
    <w:rsid w:val="008D4D0B"/>
    <w:rsid w:val="008D4DC5"/>
    <w:rsid w:val="008D4E3A"/>
    <w:rsid w:val="008D4E6A"/>
    <w:rsid w:val="008D516B"/>
    <w:rsid w:val="008D51DC"/>
    <w:rsid w:val="008D5536"/>
    <w:rsid w:val="008D5AF5"/>
    <w:rsid w:val="008D5C37"/>
    <w:rsid w:val="008D5F51"/>
    <w:rsid w:val="008D5FE2"/>
    <w:rsid w:val="008D60F9"/>
    <w:rsid w:val="008D6246"/>
    <w:rsid w:val="008D641B"/>
    <w:rsid w:val="008D71FA"/>
    <w:rsid w:val="008D73CF"/>
    <w:rsid w:val="008D7ED1"/>
    <w:rsid w:val="008D7FC8"/>
    <w:rsid w:val="008E0340"/>
    <w:rsid w:val="008E0671"/>
    <w:rsid w:val="008E06F3"/>
    <w:rsid w:val="008E0815"/>
    <w:rsid w:val="008E0BF2"/>
    <w:rsid w:val="008E1139"/>
    <w:rsid w:val="008E126D"/>
    <w:rsid w:val="008E1518"/>
    <w:rsid w:val="008E266D"/>
    <w:rsid w:val="008E2CB0"/>
    <w:rsid w:val="008E2D1B"/>
    <w:rsid w:val="008E330A"/>
    <w:rsid w:val="008E372F"/>
    <w:rsid w:val="008E3C92"/>
    <w:rsid w:val="008E3F57"/>
    <w:rsid w:val="008E4E64"/>
    <w:rsid w:val="008E5405"/>
    <w:rsid w:val="008E5505"/>
    <w:rsid w:val="008E56D1"/>
    <w:rsid w:val="008E5AB3"/>
    <w:rsid w:val="008E5C44"/>
    <w:rsid w:val="008E63ED"/>
    <w:rsid w:val="008E72DB"/>
    <w:rsid w:val="008E7896"/>
    <w:rsid w:val="008F00EE"/>
    <w:rsid w:val="008F0430"/>
    <w:rsid w:val="008F0636"/>
    <w:rsid w:val="008F0A61"/>
    <w:rsid w:val="008F0AB6"/>
    <w:rsid w:val="008F0DE0"/>
    <w:rsid w:val="008F1167"/>
    <w:rsid w:val="008F1461"/>
    <w:rsid w:val="008F14F4"/>
    <w:rsid w:val="008F14F9"/>
    <w:rsid w:val="008F1C5C"/>
    <w:rsid w:val="008F2262"/>
    <w:rsid w:val="008F2F47"/>
    <w:rsid w:val="008F45DE"/>
    <w:rsid w:val="008F4DE6"/>
    <w:rsid w:val="008F5AEC"/>
    <w:rsid w:val="008F5B40"/>
    <w:rsid w:val="008F5ED0"/>
    <w:rsid w:val="008F633C"/>
    <w:rsid w:val="008F68A0"/>
    <w:rsid w:val="008F6C6E"/>
    <w:rsid w:val="008F76B9"/>
    <w:rsid w:val="008F76EF"/>
    <w:rsid w:val="008F786F"/>
    <w:rsid w:val="00900015"/>
    <w:rsid w:val="009003C3"/>
    <w:rsid w:val="00900D61"/>
    <w:rsid w:val="009015B3"/>
    <w:rsid w:val="0090363E"/>
    <w:rsid w:val="00903ACA"/>
    <w:rsid w:val="009050FD"/>
    <w:rsid w:val="00905855"/>
    <w:rsid w:val="009059AE"/>
    <w:rsid w:val="00905C6A"/>
    <w:rsid w:val="00905E9B"/>
    <w:rsid w:val="00906A22"/>
    <w:rsid w:val="00906B3F"/>
    <w:rsid w:val="009075F5"/>
    <w:rsid w:val="009078D2"/>
    <w:rsid w:val="00907ED3"/>
    <w:rsid w:val="00907EE1"/>
    <w:rsid w:val="00910130"/>
    <w:rsid w:val="009105CD"/>
    <w:rsid w:val="009106FC"/>
    <w:rsid w:val="00910AC7"/>
    <w:rsid w:val="00910D1D"/>
    <w:rsid w:val="00911300"/>
    <w:rsid w:val="00912467"/>
    <w:rsid w:val="0091259D"/>
    <w:rsid w:val="00912DC5"/>
    <w:rsid w:val="00913FC9"/>
    <w:rsid w:val="0091510D"/>
    <w:rsid w:val="00915955"/>
    <w:rsid w:val="009161A3"/>
    <w:rsid w:val="0091620D"/>
    <w:rsid w:val="009165DF"/>
    <w:rsid w:val="0091678C"/>
    <w:rsid w:val="00916C74"/>
    <w:rsid w:val="00916E2F"/>
    <w:rsid w:val="0091710F"/>
    <w:rsid w:val="009174A7"/>
    <w:rsid w:val="00917ED7"/>
    <w:rsid w:val="00920A52"/>
    <w:rsid w:val="00920C39"/>
    <w:rsid w:val="00921138"/>
    <w:rsid w:val="009214A4"/>
    <w:rsid w:val="00921518"/>
    <w:rsid w:val="009221DF"/>
    <w:rsid w:val="0092223C"/>
    <w:rsid w:val="00922379"/>
    <w:rsid w:val="00922392"/>
    <w:rsid w:val="0092266F"/>
    <w:rsid w:val="009229EE"/>
    <w:rsid w:val="00923660"/>
    <w:rsid w:val="00923B0C"/>
    <w:rsid w:val="00923E2F"/>
    <w:rsid w:val="009241B1"/>
    <w:rsid w:val="00924666"/>
    <w:rsid w:val="00924A2E"/>
    <w:rsid w:val="00924DD9"/>
    <w:rsid w:val="00925544"/>
    <w:rsid w:val="009266B3"/>
    <w:rsid w:val="00926BBF"/>
    <w:rsid w:val="0092720F"/>
    <w:rsid w:val="009278BB"/>
    <w:rsid w:val="009279F4"/>
    <w:rsid w:val="00927F8F"/>
    <w:rsid w:val="00930058"/>
    <w:rsid w:val="009300CC"/>
    <w:rsid w:val="00930B79"/>
    <w:rsid w:val="009312A1"/>
    <w:rsid w:val="00931F93"/>
    <w:rsid w:val="00931FFB"/>
    <w:rsid w:val="00932294"/>
    <w:rsid w:val="009331C0"/>
    <w:rsid w:val="009336A0"/>
    <w:rsid w:val="00933774"/>
    <w:rsid w:val="009337B9"/>
    <w:rsid w:val="00934E8D"/>
    <w:rsid w:val="009356EE"/>
    <w:rsid w:val="00935B9A"/>
    <w:rsid w:val="00936631"/>
    <w:rsid w:val="00936667"/>
    <w:rsid w:val="0094017A"/>
    <w:rsid w:val="00940604"/>
    <w:rsid w:val="00940974"/>
    <w:rsid w:val="009412AF"/>
    <w:rsid w:val="00941E57"/>
    <w:rsid w:val="0094224F"/>
    <w:rsid w:val="00942ED3"/>
    <w:rsid w:val="00943CA7"/>
    <w:rsid w:val="00943D00"/>
    <w:rsid w:val="0094402A"/>
    <w:rsid w:val="00944788"/>
    <w:rsid w:val="0094577B"/>
    <w:rsid w:val="00945DB0"/>
    <w:rsid w:val="00946E8C"/>
    <w:rsid w:val="009472B2"/>
    <w:rsid w:val="0094754D"/>
    <w:rsid w:val="00947807"/>
    <w:rsid w:val="00947E33"/>
    <w:rsid w:val="00950520"/>
    <w:rsid w:val="00950A3D"/>
    <w:rsid w:val="00950BEB"/>
    <w:rsid w:val="00950DF7"/>
    <w:rsid w:val="00954B04"/>
    <w:rsid w:val="0095505A"/>
    <w:rsid w:val="00955CDF"/>
    <w:rsid w:val="009563C4"/>
    <w:rsid w:val="0095647A"/>
    <w:rsid w:val="00956E8A"/>
    <w:rsid w:val="009600D9"/>
    <w:rsid w:val="00960DBA"/>
    <w:rsid w:val="00961656"/>
    <w:rsid w:val="00961ACB"/>
    <w:rsid w:val="00961FBE"/>
    <w:rsid w:val="00962067"/>
    <w:rsid w:val="009622E2"/>
    <w:rsid w:val="00962532"/>
    <w:rsid w:val="009627DE"/>
    <w:rsid w:val="009633D5"/>
    <w:rsid w:val="009638D9"/>
    <w:rsid w:val="00963B89"/>
    <w:rsid w:val="00963D0F"/>
    <w:rsid w:val="009646E7"/>
    <w:rsid w:val="00964A13"/>
    <w:rsid w:val="00965161"/>
    <w:rsid w:val="00965762"/>
    <w:rsid w:val="00965786"/>
    <w:rsid w:val="009657C2"/>
    <w:rsid w:val="00965ACC"/>
    <w:rsid w:val="00965BA9"/>
    <w:rsid w:val="0096609D"/>
    <w:rsid w:val="00966870"/>
    <w:rsid w:val="00966C2E"/>
    <w:rsid w:val="009704FF"/>
    <w:rsid w:val="0097072D"/>
    <w:rsid w:val="00970CDB"/>
    <w:rsid w:val="0097175B"/>
    <w:rsid w:val="00971967"/>
    <w:rsid w:val="0097201E"/>
    <w:rsid w:val="00972274"/>
    <w:rsid w:val="0097244B"/>
    <w:rsid w:val="009736B7"/>
    <w:rsid w:val="00974416"/>
    <w:rsid w:val="0097449A"/>
    <w:rsid w:val="00974580"/>
    <w:rsid w:val="00974954"/>
    <w:rsid w:val="00974D67"/>
    <w:rsid w:val="0097587B"/>
    <w:rsid w:val="00975C16"/>
    <w:rsid w:val="009760F7"/>
    <w:rsid w:val="00976B41"/>
    <w:rsid w:val="00976F3E"/>
    <w:rsid w:val="00977798"/>
    <w:rsid w:val="00977E22"/>
    <w:rsid w:val="00980D09"/>
    <w:rsid w:val="00980E61"/>
    <w:rsid w:val="00981E2A"/>
    <w:rsid w:val="00981E9F"/>
    <w:rsid w:val="00982494"/>
    <w:rsid w:val="00982885"/>
    <w:rsid w:val="00982B90"/>
    <w:rsid w:val="00982F17"/>
    <w:rsid w:val="009835C7"/>
    <w:rsid w:val="00983A9D"/>
    <w:rsid w:val="00983F12"/>
    <w:rsid w:val="0098460B"/>
    <w:rsid w:val="00984E3E"/>
    <w:rsid w:val="00984E5A"/>
    <w:rsid w:val="009850A7"/>
    <w:rsid w:val="00985E96"/>
    <w:rsid w:val="00985F92"/>
    <w:rsid w:val="009868A0"/>
    <w:rsid w:val="00986A3E"/>
    <w:rsid w:val="00986A52"/>
    <w:rsid w:val="00986D9D"/>
    <w:rsid w:val="0098762D"/>
    <w:rsid w:val="009876A1"/>
    <w:rsid w:val="00987C0C"/>
    <w:rsid w:val="00990224"/>
    <w:rsid w:val="009902C4"/>
    <w:rsid w:val="00990585"/>
    <w:rsid w:val="00990DEF"/>
    <w:rsid w:val="009915F7"/>
    <w:rsid w:val="00991747"/>
    <w:rsid w:val="00991778"/>
    <w:rsid w:val="0099183C"/>
    <w:rsid w:val="0099220A"/>
    <w:rsid w:val="00992CFD"/>
    <w:rsid w:val="009935EA"/>
    <w:rsid w:val="00994311"/>
    <w:rsid w:val="009944E4"/>
    <w:rsid w:val="00994A83"/>
    <w:rsid w:val="0099519D"/>
    <w:rsid w:val="00995263"/>
    <w:rsid w:val="00995562"/>
    <w:rsid w:val="00995994"/>
    <w:rsid w:val="00995D75"/>
    <w:rsid w:val="00995FA5"/>
    <w:rsid w:val="00996168"/>
    <w:rsid w:val="00996883"/>
    <w:rsid w:val="0099702A"/>
    <w:rsid w:val="009971D6"/>
    <w:rsid w:val="0099738F"/>
    <w:rsid w:val="009A0210"/>
    <w:rsid w:val="009A11F3"/>
    <w:rsid w:val="009A16B6"/>
    <w:rsid w:val="009A1FD6"/>
    <w:rsid w:val="009A27AC"/>
    <w:rsid w:val="009A2E62"/>
    <w:rsid w:val="009A3050"/>
    <w:rsid w:val="009A30C3"/>
    <w:rsid w:val="009A35FA"/>
    <w:rsid w:val="009A3799"/>
    <w:rsid w:val="009A3F84"/>
    <w:rsid w:val="009A4564"/>
    <w:rsid w:val="009A4D45"/>
    <w:rsid w:val="009A4D46"/>
    <w:rsid w:val="009A4DCA"/>
    <w:rsid w:val="009A4EC1"/>
    <w:rsid w:val="009A5DCE"/>
    <w:rsid w:val="009A6793"/>
    <w:rsid w:val="009A72DE"/>
    <w:rsid w:val="009A7714"/>
    <w:rsid w:val="009B032E"/>
    <w:rsid w:val="009B04E5"/>
    <w:rsid w:val="009B0584"/>
    <w:rsid w:val="009B0F53"/>
    <w:rsid w:val="009B1047"/>
    <w:rsid w:val="009B195B"/>
    <w:rsid w:val="009B2774"/>
    <w:rsid w:val="009B2CFB"/>
    <w:rsid w:val="009B302F"/>
    <w:rsid w:val="009B31FE"/>
    <w:rsid w:val="009B3371"/>
    <w:rsid w:val="009B366F"/>
    <w:rsid w:val="009B373F"/>
    <w:rsid w:val="009B37BE"/>
    <w:rsid w:val="009B3EB8"/>
    <w:rsid w:val="009B4C9B"/>
    <w:rsid w:val="009B518D"/>
    <w:rsid w:val="009B5BEB"/>
    <w:rsid w:val="009B5D44"/>
    <w:rsid w:val="009B60C3"/>
    <w:rsid w:val="009B625C"/>
    <w:rsid w:val="009B66A1"/>
    <w:rsid w:val="009B6C7D"/>
    <w:rsid w:val="009B7011"/>
    <w:rsid w:val="009B787D"/>
    <w:rsid w:val="009C00F5"/>
    <w:rsid w:val="009C0108"/>
    <w:rsid w:val="009C09CF"/>
    <w:rsid w:val="009C155D"/>
    <w:rsid w:val="009C159A"/>
    <w:rsid w:val="009C1AFD"/>
    <w:rsid w:val="009C2033"/>
    <w:rsid w:val="009C2130"/>
    <w:rsid w:val="009C275A"/>
    <w:rsid w:val="009C2E80"/>
    <w:rsid w:val="009C3876"/>
    <w:rsid w:val="009C3C9E"/>
    <w:rsid w:val="009C4051"/>
    <w:rsid w:val="009C467C"/>
    <w:rsid w:val="009C4C36"/>
    <w:rsid w:val="009C4D9D"/>
    <w:rsid w:val="009C5081"/>
    <w:rsid w:val="009C55D2"/>
    <w:rsid w:val="009C5CDC"/>
    <w:rsid w:val="009C74DE"/>
    <w:rsid w:val="009C797C"/>
    <w:rsid w:val="009C7C60"/>
    <w:rsid w:val="009D0538"/>
    <w:rsid w:val="009D0DD4"/>
    <w:rsid w:val="009D1CDB"/>
    <w:rsid w:val="009D1F19"/>
    <w:rsid w:val="009D2689"/>
    <w:rsid w:val="009D325B"/>
    <w:rsid w:val="009D3272"/>
    <w:rsid w:val="009D346A"/>
    <w:rsid w:val="009D3526"/>
    <w:rsid w:val="009D40E7"/>
    <w:rsid w:val="009D42E4"/>
    <w:rsid w:val="009E05D8"/>
    <w:rsid w:val="009E117E"/>
    <w:rsid w:val="009E169A"/>
    <w:rsid w:val="009E18BE"/>
    <w:rsid w:val="009E1BEA"/>
    <w:rsid w:val="009E1C65"/>
    <w:rsid w:val="009E1CB1"/>
    <w:rsid w:val="009E1EA8"/>
    <w:rsid w:val="009E2162"/>
    <w:rsid w:val="009E2BBC"/>
    <w:rsid w:val="009E2C20"/>
    <w:rsid w:val="009E3915"/>
    <w:rsid w:val="009E3B60"/>
    <w:rsid w:val="009E41C3"/>
    <w:rsid w:val="009E44BE"/>
    <w:rsid w:val="009E4BE1"/>
    <w:rsid w:val="009E4C35"/>
    <w:rsid w:val="009E509D"/>
    <w:rsid w:val="009E55E3"/>
    <w:rsid w:val="009E5AE6"/>
    <w:rsid w:val="009E6529"/>
    <w:rsid w:val="009E6955"/>
    <w:rsid w:val="009E6CF0"/>
    <w:rsid w:val="009E7084"/>
    <w:rsid w:val="009E70AD"/>
    <w:rsid w:val="009E71DA"/>
    <w:rsid w:val="009E765C"/>
    <w:rsid w:val="009E7E1E"/>
    <w:rsid w:val="009F11D1"/>
    <w:rsid w:val="009F1945"/>
    <w:rsid w:val="009F21CE"/>
    <w:rsid w:val="009F35F6"/>
    <w:rsid w:val="009F3A22"/>
    <w:rsid w:val="009F3E12"/>
    <w:rsid w:val="009F3E41"/>
    <w:rsid w:val="009F4510"/>
    <w:rsid w:val="009F4A00"/>
    <w:rsid w:val="009F4D6B"/>
    <w:rsid w:val="009F540C"/>
    <w:rsid w:val="009F5A11"/>
    <w:rsid w:val="009F5C20"/>
    <w:rsid w:val="009F5CB6"/>
    <w:rsid w:val="009F6091"/>
    <w:rsid w:val="009F61FF"/>
    <w:rsid w:val="009F6231"/>
    <w:rsid w:val="009F63E9"/>
    <w:rsid w:val="009F64CE"/>
    <w:rsid w:val="009F68C1"/>
    <w:rsid w:val="009F6CA8"/>
    <w:rsid w:val="009F6CA9"/>
    <w:rsid w:val="009F761B"/>
    <w:rsid w:val="009F79B5"/>
    <w:rsid w:val="009F7AA3"/>
    <w:rsid w:val="00A00368"/>
    <w:rsid w:val="00A0039F"/>
    <w:rsid w:val="00A012D8"/>
    <w:rsid w:val="00A02401"/>
    <w:rsid w:val="00A02D7A"/>
    <w:rsid w:val="00A030FE"/>
    <w:rsid w:val="00A03106"/>
    <w:rsid w:val="00A03C97"/>
    <w:rsid w:val="00A03CDB"/>
    <w:rsid w:val="00A0416B"/>
    <w:rsid w:val="00A0467D"/>
    <w:rsid w:val="00A05222"/>
    <w:rsid w:val="00A05DA7"/>
    <w:rsid w:val="00A068A2"/>
    <w:rsid w:val="00A07C5A"/>
    <w:rsid w:val="00A10651"/>
    <w:rsid w:val="00A10A11"/>
    <w:rsid w:val="00A10C07"/>
    <w:rsid w:val="00A11715"/>
    <w:rsid w:val="00A11A72"/>
    <w:rsid w:val="00A122F4"/>
    <w:rsid w:val="00A124C9"/>
    <w:rsid w:val="00A12A3A"/>
    <w:rsid w:val="00A12B90"/>
    <w:rsid w:val="00A12E78"/>
    <w:rsid w:val="00A13406"/>
    <w:rsid w:val="00A13646"/>
    <w:rsid w:val="00A13862"/>
    <w:rsid w:val="00A13F4C"/>
    <w:rsid w:val="00A14646"/>
    <w:rsid w:val="00A148FE"/>
    <w:rsid w:val="00A14C68"/>
    <w:rsid w:val="00A14F6D"/>
    <w:rsid w:val="00A178ED"/>
    <w:rsid w:val="00A17DDE"/>
    <w:rsid w:val="00A20023"/>
    <w:rsid w:val="00A20174"/>
    <w:rsid w:val="00A20BF0"/>
    <w:rsid w:val="00A2112D"/>
    <w:rsid w:val="00A21956"/>
    <w:rsid w:val="00A21D00"/>
    <w:rsid w:val="00A235B3"/>
    <w:rsid w:val="00A23A37"/>
    <w:rsid w:val="00A24A56"/>
    <w:rsid w:val="00A24E9F"/>
    <w:rsid w:val="00A2503C"/>
    <w:rsid w:val="00A254A7"/>
    <w:rsid w:val="00A25832"/>
    <w:rsid w:val="00A306EF"/>
    <w:rsid w:val="00A309EE"/>
    <w:rsid w:val="00A30F30"/>
    <w:rsid w:val="00A31C5D"/>
    <w:rsid w:val="00A328A7"/>
    <w:rsid w:val="00A32AB7"/>
    <w:rsid w:val="00A332F1"/>
    <w:rsid w:val="00A33363"/>
    <w:rsid w:val="00A33664"/>
    <w:rsid w:val="00A33921"/>
    <w:rsid w:val="00A34BC3"/>
    <w:rsid w:val="00A34CC8"/>
    <w:rsid w:val="00A34D6D"/>
    <w:rsid w:val="00A354C9"/>
    <w:rsid w:val="00A35969"/>
    <w:rsid w:val="00A35ADB"/>
    <w:rsid w:val="00A36262"/>
    <w:rsid w:val="00A36781"/>
    <w:rsid w:val="00A36792"/>
    <w:rsid w:val="00A36AC9"/>
    <w:rsid w:val="00A37948"/>
    <w:rsid w:val="00A37C4C"/>
    <w:rsid w:val="00A37C54"/>
    <w:rsid w:val="00A40142"/>
    <w:rsid w:val="00A4054E"/>
    <w:rsid w:val="00A40F3F"/>
    <w:rsid w:val="00A41090"/>
    <w:rsid w:val="00A4118D"/>
    <w:rsid w:val="00A411C8"/>
    <w:rsid w:val="00A41485"/>
    <w:rsid w:val="00A42E69"/>
    <w:rsid w:val="00A4305A"/>
    <w:rsid w:val="00A43946"/>
    <w:rsid w:val="00A44C11"/>
    <w:rsid w:val="00A4541C"/>
    <w:rsid w:val="00A4542B"/>
    <w:rsid w:val="00A45658"/>
    <w:rsid w:val="00A45EBD"/>
    <w:rsid w:val="00A46146"/>
    <w:rsid w:val="00A46325"/>
    <w:rsid w:val="00A4665F"/>
    <w:rsid w:val="00A46AAE"/>
    <w:rsid w:val="00A4760A"/>
    <w:rsid w:val="00A50418"/>
    <w:rsid w:val="00A50A93"/>
    <w:rsid w:val="00A51C56"/>
    <w:rsid w:val="00A51F62"/>
    <w:rsid w:val="00A522F1"/>
    <w:rsid w:val="00A527C6"/>
    <w:rsid w:val="00A52C30"/>
    <w:rsid w:val="00A54399"/>
    <w:rsid w:val="00A54962"/>
    <w:rsid w:val="00A54A0C"/>
    <w:rsid w:val="00A552E0"/>
    <w:rsid w:val="00A55460"/>
    <w:rsid w:val="00A569F2"/>
    <w:rsid w:val="00A56E0D"/>
    <w:rsid w:val="00A573B9"/>
    <w:rsid w:val="00A57861"/>
    <w:rsid w:val="00A6052E"/>
    <w:rsid w:val="00A60699"/>
    <w:rsid w:val="00A60839"/>
    <w:rsid w:val="00A610CA"/>
    <w:rsid w:val="00A61174"/>
    <w:rsid w:val="00A6147C"/>
    <w:rsid w:val="00A614C9"/>
    <w:rsid w:val="00A61857"/>
    <w:rsid w:val="00A621EB"/>
    <w:rsid w:val="00A633A6"/>
    <w:rsid w:val="00A63418"/>
    <w:rsid w:val="00A64179"/>
    <w:rsid w:val="00A64216"/>
    <w:rsid w:val="00A64437"/>
    <w:rsid w:val="00A647E5"/>
    <w:rsid w:val="00A64A14"/>
    <w:rsid w:val="00A64B11"/>
    <w:rsid w:val="00A65013"/>
    <w:rsid w:val="00A657DB"/>
    <w:rsid w:val="00A65A60"/>
    <w:rsid w:val="00A66A61"/>
    <w:rsid w:val="00A67B79"/>
    <w:rsid w:val="00A707F3"/>
    <w:rsid w:val="00A70C79"/>
    <w:rsid w:val="00A70DA2"/>
    <w:rsid w:val="00A71F5B"/>
    <w:rsid w:val="00A7230E"/>
    <w:rsid w:val="00A73171"/>
    <w:rsid w:val="00A733D2"/>
    <w:rsid w:val="00A734BE"/>
    <w:rsid w:val="00A7405F"/>
    <w:rsid w:val="00A76079"/>
    <w:rsid w:val="00A77576"/>
    <w:rsid w:val="00A77E65"/>
    <w:rsid w:val="00A805FA"/>
    <w:rsid w:val="00A81F1A"/>
    <w:rsid w:val="00A827BD"/>
    <w:rsid w:val="00A82837"/>
    <w:rsid w:val="00A82D4A"/>
    <w:rsid w:val="00A82FF7"/>
    <w:rsid w:val="00A843D4"/>
    <w:rsid w:val="00A84B9D"/>
    <w:rsid w:val="00A84BD6"/>
    <w:rsid w:val="00A851BA"/>
    <w:rsid w:val="00A85319"/>
    <w:rsid w:val="00A85E68"/>
    <w:rsid w:val="00A868B6"/>
    <w:rsid w:val="00A86A64"/>
    <w:rsid w:val="00A86EE1"/>
    <w:rsid w:val="00A86F3B"/>
    <w:rsid w:val="00A8732F"/>
    <w:rsid w:val="00A877B2"/>
    <w:rsid w:val="00A900FC"/>
    <w:rsid w:val="00A90267"/>
    <w:rsid w:val="00A9076D"/>
    <w:rsid w:val="00A90A30"/>
    <w:rsid w:val="00A90C5B"/>
    <w:rsid w:val="00A91049"/>
    <w:rsid w:val="00A91EC3"/>
    <w:rsid w:val="00A93033"/>
    <w:rsid w:val="00A93B92"/>
    <w:rsid w:val="00A93DF9"/>
    <w:rsid w:val="00A943E0"/>
    <w:rsid w:val="00A9444A"/>
    <w:rsid w:val="00A9550D"/>
    <w:rsid w:val="00A96533"/>
    <w:rsid w:val="00A967E7"/>
    <w:rsid w:val="00A968F2"/>
    <w:rsid w:val="00A97385"/>
    <w:rsid w:val="00AA0A2D"/>
    <w:rsid w:val="00AA239D"/>
    <w:rsid w:val="00AA26AE"/>
    <w:rsid w:val="00AA3557"/>
    <w:rsid w:val="00AA3946"/>
    <w:rsid w:val="00AA3A96"/>
    <w:rsid w:val="00AA4CE9"/>
    <w:rsid w:val="00AA501A"/>
    <w:rsid w:val="00AA5C49"/>
    <w:rsid w:val="00AA6026"/>
    <w:rsid w:val="00AA62E2"/>
    <w:rsid w:val="00AA6364"/>
    <w:rsid w:val="00AA648B"/>
    <w:rsid w:val="00AA68A8"/>
    <w:rsid w:val="00AA6AAF"/>
    <w:rsid w:val="00AA79FA"/>
    <w:rsid w:val="00AA7A39"/>
    <w:rsid w:val="00AA7C2A"/>
    <w:rsid w:val="00AA7CA9"/>
    <w:rsid w:val="00AA7F93"/>
    <w:rsid w:val="00AB05B8"/>
    <w:rsid w:val="00AB0887"/>
    <w:rsid w:val="00AB0FEE"/>
    <w:rsid w:val="00AB23AA"/>
    <w:rsid w:val="00AB30B8"/>
    <w:rsid w:val="00AB397F"/>
    <w:rsid w:val="00AB3B9F"/>
    <w:rsid w:val="00AB3C42"/>
    <w:rsid w:val="00AB589B"/>
    <w:rsid w:val="00AB594F"/>
    <w:rsid w:val="00AB5AEE"/>
    <w:rsid w:val="00AB65ED"/>
    <w:rsid w:val="00AB697A"/>
    <w:rsid w:val="00AB6DD2"/>
    <w:rsid w:val="00AB74B7"/>
    <w:rsid w:val="00AB786C"/>
    <w:rsid w:val="00AC094C"/>
    <w:rsid w:val="00AC1FBE"/>
    <w:rsid w:val="00AC2B4F"/>
    <w:rsid w:val="00AC302A"/>
    <w:rsid w:val="00AC30FC"/>
    <w:rsid w:val="00AC3A1A"/>
    <w:rsid w:val="00AC3F7C"/>
    <w:rsid w:val="00AC45A4"/>
    <w:rsid w:val="00AC5332"/>
    <w:rsid w:val="00AC5426"/>
    <w:rsid w:val="00AC5456"/>
    <w:rsid w:val="00AC56EA"/>
    <w:rsid w:val="00AC5AF3"/>
    <w:rsid w:val="00AC5E9E"/>
    <w:rsid w:val="00AC63CD"/>
    <w:rsid w:val="00AC672C"/>
    <w:rsid w:val="00AC67F6"/>
    <w:rsid w:val="00AC6E9A"/>
    <w:rsid w:val="00AC70B1"/>
    <w:rsid w:val="00AC7964"/>
    <w:rsid w:val="00AC796B"/>
    <w:rsid w:val="00AD0048"/>
    <w:rsid w:val="00AD0548"/>
    <w:rsid w:val="00AD0C26"/>
    <w:rsid w:val="00AD0F38"/>
    <w:rsid w:val="00AD12E9"/>
    <w:rsid w:val="00AD1378"/>
    <w:rsid w:val="00AD1D53"/>
    <w:rsid w:val="00AD3A85"/>
    <w:rsid w:val="00AD3DA6"/>
    <w:rsid w:val="00AD4F9B"/>
    <w:rsid w:val="00AD512A"/>
    <w:rsid w:val="00AD5F09"/>
    <w:rsid w:val="00AD6025"/>
    <w:rsid w:val="00AD6221"/>
    <w:rsid w:val="00AD6FFC"/>
    <w:rsid w:val="00AE01DE"/>
    <w:rsid w:val="00AE1295"/>
    <w:rsid w:val="00AE1790"/>
    <w:rsid w:val="00AE2A55"/>
    <w:rsid w:val="00AE2B9A"/>
    <w:rsid w:val="00AE2F12"/>
    <w:rsid w:val="00AE303F"/>
    <w:rsid w:val="00AE358F"/>
    <w:rsid w:val="00AE3DDC"/>
    <w:rsid w:val="00AE4045"/>
    <w:rsid w:val="00AE40D3"/>
    <w:rsid w:val="00AE479E"/>
    <w:rsid w:val="00AE4805"/>
    <w:rsid w:val="00AE4A86"/>
    <w:rsid w:val="00AE5672"/>
    <w:rsid w:val="00AE590E"/>
    <w:rsid w:val="00AE5BA1"/>
    <w:rsid w:val="00AE5C20"/>
    <w:rsid w:val="00AE5C9E"/>
    <w:rsid w:val="00AE64BC"/>
    <w:rsid w:val="00AE69CF"/>
    <w:rsid w:val="00AE6EC2"/>
    <w:rsid w:val="00AE7197"/>
    <w:rsid w:val="00AE7914"/>
    <w:rsid w:val="00AE79AA"/>
    <w:rsid w:val="00AF0FDB"/>
    <w:rsid w:val="00AF15D9"/>
    <w:rsid w:val="00AF1D01"/>
    <w:rsid w:val="00AF209F"/>
    <w:rsid w:val="00AF2103"/>
    <w:rsid w:val="00AF2C5A"/>
    <w:rsid w:val="00AF367E"/>
    <w:rsid w:val="00AF3734"/>
    <w:rsid w:val="00AF3B07"/>
    <w:rsid w:val="00AF41BA"/>
    <w:rsid w:val="00AF485E"/>
    <w:rsid w:val="00AF489F"/>
    <w:rsid w:val="00AF5027"/>
    <w:rsid w:val="00AF72A2"/>
    <w:rsid w:val="00AF73EB"/>
    <w:rsid w:val="00AF7564"/>
    <w:rsid w:val="00AF7AF4"/>
    <w:rsid w:val="00B00339"/>
    <w:rsid w:val="00B0044A"/>
    <w:rsid w:val="00B005E3"/>
    <w:rsid w:val="00B0064C"/>
    <w:rsid w:val="00B00B60"/>
    <w:rsid w:val="00B00E1C"/>
    <w:rsid w:val="00B01544"/>
    <w:rsid w:val="00B0167E"/>
    <w:rsid w:val="00B01A61"/>
    <w:rsid w:val="00B022FF"/>
    <w:rsid w:val="00B02469"/>
    <w:rsid w:val="00B02C7C"/>
    <w:rsid w:val="00B0496B"/>
    <w:rsid w:val="00B04C19"/>
    <w:rsid w:val="00B05399"/>
    <w:rsid w:val="00B0554D"/>
    <w:rsid w:val="00B05630"/>
    <w:rsid w:val="00B0623C"/>
    <w:rsid w:val="00B06D49"/>
    <w:rsid w:val="00B0751B"/>
    <w:rsid w:val="00B07C73"/>
    <w:rsid w:val="00B10862"/>
    <w:rsid w:val="00B11A24"/>
    <w:rsid w:val="00B123EE"/>
    <w:rsid w:val="00B133D5"/>
    <w:rsid w:val="00B14A46"/>
    <w:rsid w:val="00B14D94"/>
    <w:rsid w:val="00B15796"/>
    <w:rsid w:val="00B15D83"/>
    <w:rsid w:val="00B1636B"/>
    <w:rsid w:val="00B16A2E"/>
    <w:rsid w:val="00B1742C"/>
    <w:rsid w:val="00B177C1"/>
    <w:rsid w:val="00B202CF"/>
    <w:rsid w:val="00B20A48"/>
    <w:rsid w:val="00B21562"/>
    <w:rsid w:val="00B221FB"/>
    <w:rsid w:val="00B233AE"/>
    <w:rsid w:val="00B23C00"/>
    <w:rsid w:val="00B23D59"/>
    <w:rsid w:val="00B240C7"/>
    <w:rsid w:val="00B246FB"/>
    <w:rsid w:val="00B249CE"/>
    <w:rsid w:val="00B24A15"/>
    <w:rsid w:val="00B252D9"/>
    <w:rsid w:val="00B255D3"/>
    <w:rsid w:val="00B26158"/>
    <w:rsid w:val="00B26886"/>
    <w:rsid w:val="00B26B2B"/>
    <w:rsid w:val="00B26BFA"/>
    <w:rsid w:val="00B273A8"/>
    <w:rsid w:val="00B27B69"/>
    <w:rsid w:val="00B27F93"/>
    <w:rsid w:val="00B301D5"/>
    <w:rsid w:val="00B30B38"/>
    <w:rsid w:val="00B30FA0"/>
    <w:rsid w:val="00B3100B"/>
    <w:rsid w:val="00B3189A"/>
    <w:rsid w:val="00B31D8A"/>
    <w:rsid w:val="00B32170"/>
    <w:rsid w:val="00B326B9"/>
    <w:rsid w:val="00B327C0"/>
    <w:rsid w:val="00B331F3"/>
    <w:rsid w:val="00B33894"/>
    <w:rsid w:val="00B344FC"/>
    <w:rsid w:val="00B35842"/>
    <w:rsid w:val="00B36275"/>
    <w:rsid w:val="00B36592"/>
    <w:rsid w:val="00B365FE"/>
    <w:rsid w:val="00B36B9F"/>
    <w:rsid w:val="00B41055"/>
    <w:rsid w:val="00B4177E"/>
    <w:rsid w:val="00B41A98"/>
    <w:rsid w:val="00B41DC9"/>
    <w:rsid w:val="00B41E0D"/>
    <w:rsid w:val="00B42492"/>
    <w:rsid w:val="00B43485"/>
    <w:rsid w:val="00B434D0"/>
    <w:rsid w:val="00B43914"/>
    <w:rsid w:val="00B43CFB"/>
    <w:rsid w:val="00B43E44"/>
    <w:rsid w:val="00B44177"/>
    <w:rsid w:val="00B4477A"/>
    <w:rsid w:val="00B44C2D"/>
    <w:rsid w:val="00B4631D"/>
    <w:rsid w:val="00B4653A"/>
    <w:rsid w:val="00B468BD"/>
    <w:rsid w:val="00B473FD"/>
    <w:rsid w:val="00B47555"/>
    <w:rsid w:val="00B47684"/>
    <w:rsid w:val="00B51049"/>
    <w:rsid w:val="00B512E5"/>
    <w:rsid w:val="00B52A48"/>
    <w:rsid w:val="00B53327"/>
    <w:rsid w:val="00B535AE"/>
    <w:rsid w:val="00B538E5"/>
    <w:rsid w:val="00B53C18"/>
    <w:rsid w:val="00B53C27"/>
    <w:rsid w:val="00B54FC4"/>
    <w:rsid w:val="00B55207"/>
    <w:rsid w:val="00B55855"/>
    <w:rsid w:val="00B55B85"/>
    <w:rsid w:val="00B55C5F"/>
    <w:rsid w:val="00B55FF9"/>
    <w:rsid w:val="00B5674C"/>
    <w:rsid w:val="00B56E77"/>
    <w:rsid w:val="00B56FCA"/>
    <w:rsid w:val="00B57A7D"/>
    <w:rsid w:val="00B606A6"/>
    <w:rsid w:val="00B60D71"/>
    <w:rsid w:val="00B6102C"/>
    <w:rsid w:val="00B61710"/>
    <w:rsid w:val="00B61E66"/>
    <w:rsid w:val="00B62403"/>
    <w:rsid w:val="00B624C8"/>
    <w:rsid w:val="00B624E5"/>
    <w:rsid w:val="00B637FC"/>
    <w:rsid w:val="00B641E1"/>
    <w:rsid w:val="00B64DC0"/>
    <w:rsid w:val="00B64E39"/>
    <w:rsid w:val="00B656CF"/>
    <w:rsid w:val="00B6580D"/>
    <w:rsid w:val="00B6581A"/>
    <w:rsid w:val="00B6671A"/>
    <w:rsid w:val="00B66D3C"/>
    <w:rsid w:val="00B67425"/>
    <w:rsid w:val="00B67F10"/>
    <w:rsid w:val="00B7024C"/>
    <w:rsid w:val="00B71974"/>
    <w:rsid w:val="00B71D71"/>
    <w:rsid w:val="00B72088"/>
    <w:rsid w:val="00B723D1"/>
    <w:rsid w:val="00B72BB3"/>
    <w:rsid w:val="00B72BCA"/>
    <w:rsid w:val="00B72FA9"/>
    <w:rsid w:val="00B7311D"/>
    <w:rsid w:val="00B734F1"/>
    <w:rsid w:val="00B73D87"/>
    <w:rsid w:val="00B74663"/>
    <w:rsid w:val="00B74ACB"/>
    <w:rsid w:val="00B74BA0"/>
    <w:rsid w:val="00B74CE1"/>
    <w:rsid w:val="00B74F2F"/>
    <w:rsid w:val="00B7509E"/>
    <w:rsid w:val="00B750BE"/>
    <w:rsid w:val="00B757DB"/>
    <w:rsid w:val="00B75859"/>
    <w:rsid w:val="00B7592D"/>
    <w:rsid w:val="00B761C6"/>
    <w:rsid w:val="00B76B2D"/>
    <w:rsid w:val="00B7756C"/>
    <w:rsid w:val="00B77AA1"/>
    <w:rsid w:val="00B77B4F"/>
    <w:rsid w:val="00B77C64"/>
    <w:rsid w:val="00B77D56"/>
    <w:rsid w:val="00B77F44"/>
    <w:rsid w:val="00B80392"/>
    <w:rsid w:val="00B803F0"/>
    <w:rsid w:val="00B81C4A"/>
    <w:rsid w:val="00B836F7"/>
    <w:rsid w:val="00B83A64"/>
    <w:rsid w:val="00B840B8"/>
    <w:rsid w:val="00B844DA"/>
    <w:rsid w:val="00B84C58"/>
    <w:rsid w:val="00B84C8A"/>
    <w:rsid w:val="00B85131"/>
    <w:rsid w:val="00B8518D"/>
    <w:rsid w:val="00B906A5"/>
    <w:rsid w:val="00B906C6"/>
    <w:rsid w:val="00B90A88"/>
    <w:rsid w:val="00B90F2D"/>
    <w:rsid w:val="00B91097"/>
    <w:rsid w:val="00B910E9"/>
    <w:rsid w:val="00B912DE"/>
    <w:rsid w:val="00B91B31"/>
    <w:rsid w:val="00B91B42"/>
    <w:rsid w:val="00B92366"/>
    <w:rsid w:val="00B924CD"/>
    <w:rsid w:val="00B924FF"/>
    <w:rsid w:val="00B93172"/>
    <w:rsid w:val="00B9328F"/>
    <w:rsid w:val="00B93D4F"/>
    <w:rsid w:val="00B957F5"/>
    <w:rsid w:val="00B95A5A"/>
    <w:rsid w:val="00B963E4"/>
    <w:rsid w:val="00B963EF"/>
    <w:rsid w:val="00B96AA6"/>
    <w:rsid w:val="00B96D00"/>
    <w:rsid w:val="00B97278"/>
    <w:rsid w:val="00B975BE"/>
    <w:rsid w:val="00B97AA7"/>
    <w:rsid w:val="00B97C85"/>
    <w:rsid w:val="00BA0350"/>
    <w:rsid w:val="00BA0544"/>
    <w:rsid w:val="00BA10C2"/>
    <w:rsid w:val="00BA159F"/>
    <w:rsid w:val="00BA16B6"/>
    <w:rsid w:val="00BA19DC"/>
    <w:rsid w:val="00BA1FD6"/>
    <w:rsid w:val="00BA226A"/>
    <w:rsid w:val="00BA239C"/>
    <w:rsid w:val="00BA31ED"/>
    <w:rsid w:val="00BA376B"/>
    <w:rsid w:val="00BA3A92"/>
    <w:rsid w:val="00BA3D65"/>
    <w:rsid w:val="00BA3F4A"/>
    <w:rsid w:val="00BA40D0"/>
    <w:rsid w:val="00BA40FC"/>
    <w:rsid w:val="00BA4D76"/>
    <w:rsid w:val="00BA5089"/>
    <w:rsid w:val="00BA5451"/>
    <w:rsid w:val="00BA56EE"/>
    <w:rsid w:val="00BA5B3B"/>
    <w:rsid w:val="00BA5F9D"/>
    <w:rsid w:val="00BA61A3"/>
    <w:rsid w:val="00BA62F5"/>
    <w:rsid w:val="00BA6C82"/>
    <w:rsid w:val="00BA7178"/>
    <w:rsid w:val="00BA72D0"/>
    <w:rsid w:val="00BA7349"/>
    <w:rsid w:val="00BA7D73"/>
    <w:rsid w:val="00BA7D9D"/>
    <w:rsid w:val="00BB0711"/>
    <w:rsid w:val="00BB0E42"/>
    <w:rsid w:val="00BB184E"/>
    <w:rsid w:val="00BB1FA4"/>
    <w:rsid w:val="00BB214B"/>
    <w:rsid w:val="00BB2C9B"/>
    <w:rsid w:val="00BB4663"/>
    <w:rsid w:val="00BB5280"/>
    <w:rsid w:val="00BB605B"/>
    <w:rsid w:val="00BB6BF2"/>
    <w:rsid w:val="00BB6F15"/>
    <w:rsid w:val="00BB7A0D"/>
    <w:rsid w:val="00BC0656"/>
    <w:rsid w:val="00BC073D"/>
    <w:rsid w:val="00BC09E2"/>
    <w:rsid w:val="00BC0C88"/>
    <w:rsid w:val="00BC0CC5"/>
    <w:rsid w:val="00BC1063"/>
    <w:rsid w:val="00BC1910"/>
    <w:rsid w:val="00BC233D"/>
    <w:rsid w:val="00BC26F4"/>
    <w:rsid w:val="00BC341E"/>
    <w:rsid w:val="00BC362E"/>
    <w:rsid w:val="00BC4690"/>
    <w:rsid w:val="00BC5909"/>
    <w:rsid w:val="00BC5978"/>
    <w:rsid w:val="00BC622C"/>
    <w:rsid w:val="00BC64A5"/>
    <w:rsid w:val="00BC6917"/>
    <w:rsid w:val="00BC6C19"/>
    <w:rsid w:val="00BC780C"/>
    <w:rsid w:val="00BD0174"/>
    <w:rsid w:val="00BD0DAA"/>
    <w:rsid w:val="00BD13B3"/>
    <w:rsid w:val="00BD1409"/>
    <w:rsid w:val="00BD1595"/>
    <w:rsid w:val="00BD2123"/>
    <w:rsid w:val="00BD2303"/>
    <w:rsid w:val="00BD2784"/>
    <w:rsid w:val="00BD2878"/>
    <w:rsid w:val="00BD2971"/>
    <w:rsid w:val="00BD2CC8"/>
    <w:rsid w:val="00BD2E92"/>
    <w:rsid w:val="00BD348C"/>
    <w:rsid w:val="00BD3DC1"/>
    <w:rsid w:val="00BD4221"/>
    <w:rsid w:val="00BD433D"/>
    <w:rsid w:val="00BD441C"/>
    <w:rsid w:val="00BD44C5"/>
    <w:rsid w:val="00BD4514"/>
    <w:rsid w:val="00BD4FF0"/>
    <w:rsid w:val="00BD5BEA"/>
    <w:rsid w:val="00BD5D40"/>
    <w:rsid w:val="00BD5F5F"/>
    <w:rsid w:val="00BD637F"/>
    <w:rsid w:val="00BD6F89"/>
    <w:rsid w:val="00BD70AE"/>
    <w:rsid w:val="00BD73E8"/>
    <w:rsid w:val="00BD7531"/>
    <w:rsid w:val="00BE0A52"/>
    <w:rsid w:val="00BE11C6"/>
    <w:rsid w:val="00BE22F0"/>
    <w:rsid w:val="00BE247F"/>
    <w:rsid w:val="00BE2C51"/>
    <w:rsid w:val="00BE32CD"/>
    <w:rsid w:val="00BE32F0"/>
    <w:rsid w:val="00BE397A"/>
    <w:rsid w:val="00BE3EF1"/>
    <w:rsid w:val="00BE416D"/>
    <w:rsid w:val="00BE50E8"/>
    <w:rsid w:val="00BE5475"/>
    <w:rsid w:val="00BE55DE"/>
    <w:rsid w:val="00BE609B"/>
    <w:rsid w:val="00BE6284"/>
    <w:rsid w:val="00BE6347"/>
    <w:rsid w:val="00BE64B8"/>
    <w:rsid w:val="00BE6A15"/>
    <w:rsid w:val="00BE6F5E"/>
    <w:rsid w:val="00BE7521"/>
    <w:rsid w:val="00BE78E4"/>
    <w:rsid w:val="00BE79F2"/>
    <w:rsid w:val="00BF0282"/>
    <w:rsid w:val="00BF0493"/>
    <w:rsid w:val="00BF095D"/>
    <w:rsid w:val="00BF0B9F"/>
    <w:rsid w:val="00BF0CAE"/>
    <w:rsid w:val="00BF1AE9"/>
    <w:rsid w:val="00BF35BC"/>
    <w:rsid w:val="00BF3BC8"/>
    <w:rsid w:val="00BF3D17"/>
    <w:rsid w:val="00BF42A2"/>
    <w:rsid w:val="00BF4516"/>
    <w:rsid w:val="00BF54F9"/>
    <w:rsid w:val="00BF5A4B"/>
    <w:rsid w:val="00BF6369"/>
    <w:rsid w:val="00BF6370"/>
    <w:rsid w:val="00BF7480"/>
    <w:rsid w:val="00BF770D"/>
    <w:rsid w:val="00C0023A"/>
    <w:rsid w:val="00C0075B"/>
    <w:rsid w:val="00C0078E"/>
    <w:rsid w:val="00C0083F"/>
    <w:rsid w:val="00C014D1"/>
    <w:rsid w:val="00C0164B"/>
    <w:rsid w:val="00C017C7"/>
    <w:rsid w:val="00C01897"/>
    <w:rsid w:val="00C01BC8"/>
    <w:rsid w:val="00C023E4"/>
    <w:rsid w:val="00C03FAC"/>
    <w:rsid w:val="00C04276"/>
    <w:rsid w:val="00C04721"/>
    <w:rsid w:val="00C0492A"/>
    <w:rsid w:val="00C05464"/>
    <w:rsid w:val="00C057CA"/>
    <w:rsid w:val="00C064F4"/>
    <w:rsid w:val="00C06842"/>
    <w:rsid w:val="00C06A32"/>
    <w:rsid w:val="00C076AA"/>
    <w:rsid w:val="00C07B03"/>
    <w:rsid w:val="00C07B2C"/>
    <w:rsid w:val="00C07CF2"/>
    <w:rsid w:val="00C10201"/>
    <w:rsid w:val="00C10751"/>
    <w:rsid w:val="00C10FA0"/>
    <w:rsid w:val="00C111D7"/>
    <w:rsid w:val="00C11CCF"/>
    <w:rsid w:val="00C1205E"/>
    <w:rsid w:val="00C120E5"/>
    <w:rsid w:val="00C12A42"/>
    <w:rsid w:val="00C131F7"/>
    <w:rsid w:val="00C132EE"/>
    <w:rsid w:val="00C13B54"/>
    <w:rsid w:val="00C141C5"/>
    <w:rsid w:val="00C144F7"/>
    <w:rsid w:val="00C14B9A"/>
    <w:rsid w:val="00C14DD9"/>
    <w:rsid w:val="00C14F0F"/>
    <w:rsid w:val="00C15B5D"/>
    <w:rsid w:val="00C1624D"/>
    <w:rsid w:val="00C16544"/>
    <w:rsid w:val="00C1679D"/>
    <w:rsid w:val="00C16BB5"/>
    <w:rsid w:val="00C16CFF"/>
    <w:rsid w:val="00C174BD"/>
    <w:rsid w:val="00C17835"/>
    <w:rsid w:val="00C17E49"/>
    <w:rsid w:val="00C203DF"/>
    <w:rsid w:val="00C21328"/>
    <w:rsid w:val="00C21549"/>
    <w:rsid w:val="00C21586"/>
    <w:rsid w:val="00C21731"/>
    <w:rsid w:val="00C21C7A"/>
    <w:rsid w:val="00C22AD3"/>
    <w:rsid w:val="00C22D4A"/>
    <w:rsid w:val="00C232E5"/>
    <w:rsid w:val="00C233AD"/>
    <w:rsid w:val="00C23697"/>
    <w:rsid w:val="00C23820"/>
    <w:rsid w:val="00C23B10"/>
    <w:rsid w:val="00C23B99"/>
    <w:rsid w:val="00C2411E"/>
    <w:rsid w:val="00C24624"/>
    <w:rsid w:val="00C24910"/>
    <w:rsid w:val="00C24A1E"/>
    <w:rsid w:val="00C256BC"/>
    <w:rsid w:val="00C25ACE"/>
    <w:rsid w:val="00C25B46"/>
    <w:rsid w:val="00C25E83"/>
    <w:rsid w:val="00C26866"/>
    <w:rsid w:val="00C26A5C"/>
    <w:rsid w:val="00C26C87"/>
    <w:rsid w:val="00C26EC3"/>
    <w:rsid w:val="00C27319"/>
    <w:rsid w:val="00C277CF"/>
    <w:rsid w:val="00C305DD"/>
    <w:rsid w:val="00C30753"/>
    <w:rsid w:val="00C308EB"/>
    <w:rsid w:val="00C30F4B"/>
    <w:rsid w:val="00C30F69"/>
    <w:rsid w:val="00C31061"/>
    <w:rsid w:val="00C312C8"/>
    <w:rsid w:val="00C318BB"/>
    <w:rsid w:val="00C3195D"/>
    <w:rsid w:val="00C319A4"/>
    <w:rsid w:val="00C31BC8"/>
    <w:rsid w:val="00C31DDE"/>
    <w:rsid w:val="00C32856"/>
    <w:rsid w:val="00C32C10"/>
    <w:rsid w:val="00C3372A"/>
    <w:rsid w:val="00C33B17"/>
    <w:rsid w:val="00C33C0B"/>
    <w:rsid w:val="00C33D3F"/>
    <w:rsid w:val="00C344A2"/>
    <w:rsid w:val="00C34D33"/>
    <w:rsid w:val="00C351C9"/>
    <w:rsid w:val="00C3540B"/>
    <w:rsid w:val="00C362E1"/>
    <w:rsid w:val="00C3663E"/>
    <w:rsid w:val="00C3667E"/>
    <w:rsid w:val="00C36B2A"/>
    <w:rsid w:val="00C37E68"/>
    <w:rsid w:val="00C40330"/>
    <w:rsid w:val="00C40C4E"/>
    <w:rsid w:val="00C40CA0"/>
    <w:rsid w:val="00C41143"/>
    <w:rsid w:val="00C41327"/>
    <w:rsid w:val="00C418BE"/>
    <w:rsid w:val="00C41930"/>
    <w:rsid w:val="00C4210B"/>
    <w:rsid w:val="00C42D70"/>
    <w:rsid w:val="00C43AEF"/>
    <w:rsid w:val="00C44CA5"/>
    <w:rsid w:val="00C44E5A"/>
    <w:rsid w:val="00C4515C"/>
    <w:rsid w:val="00C45330"/>
    <w:rsid w:val="00C45D15"/>
    <w:rsid w:val="00C46208"/>
    <w:rsid w:val="00C463B2"/>
    <w:rsid w:val="00C46816"/>
    <w:rsid w:val="00C4709C"/>
    <w:rsid w:val="00C472AD"/>
    <w:rsid w:val="00C476E6"/>
    <w:rsid w:val="00C47D26"/>
    <w:rsid w:val="00C5032D"/>
    <w:rsid w:val="00C50B39"/>
    <w:rsid w:val="00C51232"/>
    <w:rsid w:val="00C5280A"/>
    <w:rsid w:val="00C5316C"/>
    <w:rsid w:val="00C54705"/>
    <w:rsid w:val="00C549E6"/>
    <w:rsid w:val="00C550D9"/>
    <w:rsid w:val="00C55404"/>
    <w:rsid w:val="00C554BB"/>
    <w:rsid w:val="00C561BB"/>
    <w:rsid w:val="00C565A9"/>
    <w:rsid w:val="00C572B6"/>
    <w:rsid w:val="00C57CE1"/>
    <w:rsid w:val="00C606DE"/>
    <w:rsid w:val="00C60F85"/>
    <w:rsid w:val="00C610B7"/>
    <w:rsid w:val="00C614CC"/>
    <w:rsid w:val="00C61A1A"/>
    <w:rsid w:val="00C62C53"/>
    <w:rsid w:val="00C631F9"/>
    <w:rsid w:val="00C63740"/>
    <w:rsid w:val="00C63A4E"/>
    <w:rsid w:val="00C655D7"/>
    <w:rsid w:val="00C65DAC"/>
    <w:rsid w:val="00C6623F"/>
    <w:rsid w:val="00C67154"/>
    <w:rsid w:val="00C70B35"/>
    <w:rsid w:val="00C7100C"/>
    <w:rsid w:val="00C71127"/>
    <w:rsid w:val="00C7294B"/>
    <w:rsid w:val="00C72F51"/>
    <w:rsid w:val="00C72F97"/>
    <w:rsid w:val="00C732F9"/>
    <w:rsid w:val="00C7346D"/>
    <w:rsid w:val="00C743F6"/>
    <w:rsid w:val="00C7472E"/>
    <w:rsid w:val="00C74C4F"/>
    <w:rsid w:val="00C74F32"/>
    <w:rsid w:val="00C7547C"/>
    <w:rsid w:val="00C755D6"/>
    <w:rsid w:val="00C757AF"/>
    <w:rsid w:val="00C75AA4"/>
    <w:rsid w:val="00C75B01"/>
    <w:rsid w:val="00C75E3A"/>
    <w:rsid w:val="00C76F9B"/>
    <w:rsid w:val="00C77282"/>
    <w:rsid w:val="00C77A2B"/>
    <w:rsid w:val="00C77D83"/>
    <w:rsid w:val="00C801A9"/>
    <w:rsid w:val="00C80388"/>
    <w:rsid w:val="00C80C69"/>
    <w:rsid w:val="00C80CAD"/>
    <w:rsid w:val="00C81524"/>
    <w:rsid w:val="00C82567"/>
    <w:rsid w:val="00C82C8A"/>
    <w:rsid w:val="00C83045"/>
    <w:rsid w:val="00C832E7"/>
    <w:rsid w:val="00C833A3"/>
    <w:rsid w:val="00C8347E"/>
    <w:rsid w:val="00C83A16"/>
    <w:rsid w:val="00C840D8"/>
    <w:rsid w:val="00C847DC"/>
    <w:rsid w:val="00C84A82"/>
    <w:rsid w:val="00C84B4C"/>
    <w:rsid w:val="00C852D4"/>
    <w:rsid w:val="00C853EC"/>
    <w:rsid w:val="00C858B4"/>
    <w:rsid w:val="00C85962"/>
    <w:rsid w:val="00C85B90"/>
    <w:rsid w:val="00C86318"/>
    <w:rsid w:val="00C86592"/>
    <w:rsid w:val="00C8667E"/>
    <w:rsid w:val="00C8670C"/>
    <w:rsid w:val="00C873DF"/>
    <w:rsid w:val="00C87581"/>
    <w:rsid w:val="00C87B48"/>
    <w:rsid w:val="00C87BBD"/>
    <w:rsid w:val="00C90003"/>
    <w:rsid w:val="00C903E4"/>
    <w:rsid w:val="00C908B3"/>
    <w:rsid w:val="00C90C6F"/>
    <w:rsid w:val="00C90E1E"/>
    <w:rsid w:val="00C90FCF"/>
    <w:rsid w:val="00C9128A"/>
    <w:rsid w:val="00C913CC"/>
    <w:rsid w:val="00C9153A"/>
    <w:rsid w:val="00C91DED"/>
    <w:rsid w:val="00C92875"/>
    <w:rsid w:val="00C92B73"/>
    <w:rsid w:val="00C93A95"/>
    <w:rsid w:val="00C93BB2"/>
    <w:rsid w:val="00C93F84"/>
    <w:rsid w:val="00C940F5"/>
    <w:rsid w:val="00C944A2"/>
    <w:rsid w:val="00C94BFA"/>
    <w:rsid w:val="00C95939"/>
    <w:rsid w:val="00C95C59"/>
    <w:rsid w:val="00C95C6B"/>
    <w:rsid w:val="00C95E4E"/>
    <w:rsid w:val="00C963EE"/>
    <w:rsid w:val="00C96C27"/>
    <w:rsid w:val="00C96D75"/>
    <w:rsid w:val="00C9716B"/>
    <w:rsid w:val="00C97312"/>
    <w:rsid w:val="00CA061F"/>
    <w:rsid w:val="00CA129F"/>
    <w:rsid w:val="00CA1757"/>
    <w:rsid w:val="00CA1A48"/>
    <w:rsid w:val="00CA1DAE"/>
    <w:rsid w:val="00CA23F5"/>
    <w:rsid w:val="00CA2850"/>
    <w:rsid w:val="00CA2FF3"/>
    <w:rsid w:val="00CA3540"/>
    <w:rsid w:val="00CA4022"/>
    <w:rsid w:val="00CA486C"/>
    <w:rsid w:val="00CA499E"/>
    <w:rsid w:val="00CA5984"/>
    <w:rsid w:val="00CA59CA"/>
    <w:rsid w:val="00CA5A00"/>
    <w:rsid w:val="00CA5A0B"/>
    <w:rsid w:val="00CA5A4A"/>
    <w:rsid w:val="00CA5ECE"/>
    <w:rsid w:val="00CA7133"/>
    <w:rsid w:val="00CA7CCF"/>
    <w:rsid w:val="00CB00E4"/>
    <w:rsid w:val="00CB08D7"/>
    <w:rsid w:val="00CB1AC4"/>
    <w:rsid w:val="00CB1CD7"/>
    <w:rsid w:val="00CB1D74"/>
    <w:rsid w:val="00CB212F"/>
    <w:rsid w:val="00CB22C6"/>
    <w:rsid w:val="00CB2AE3"/>
    <w:rsid w:val="00CB384A"/>
    <w:rsid w:val="00CB39D6"/>
    <w:rsid w:val="00CB4012"/>
    <w:rsid w:val="00CB457E"/>
    <w:rsid w:val="00CB4A48"/>
    <w:rsid w:val="00CB54D6"/>
    <w:rsid w:val="00CB6639"/>
    <w:rsid w:val="00CB6893"/>
    <w:rsid w:val="00CB6C18"/>
    <w:rsid w:val="00CB6CA7"/>
    <w:rsid w:val="00CB7643"/>
    <w:rsid w:val="00CB78AF"/>
    <w:rsid w:val="00CB7D62"/>
    <w:rsid w:val="00CB7F68"/>
    <w:rsid w:val="00CC0A80"/>
    <w:rsid w:val="00CC1168"/>
    <w:rsid w:val="00CC148B"/>
    <w:rsid w:val="00CC1A50"/>
    <w:rsid w:val="00CC1CC1"/>
    <w:rsid w:val="00CC2834"/>
    <w:rsid w:val="00CC3EEF"/>
    <w:rsid w:val="00CC42BC"/>
    <w:rsid w:val="00CC4752"/>
    <w:rsid w:val="00CC4B04"/>
    <w:rsid w:val="00CC546E"/>
    <w:rsid w:val="00CC581D"/>
    <w:rsid w:val="00CC60FC"/>
    <w:rsid w:val="00CC638A"/>
    <w:rsid w:val="00CC6442"/>
    <w:rsid w:val="00CC6A1B"/>
    <w:rsid w:val="00CC772F"/>
    <w:rsid w:val="00CD01D5"/>
    <w:rsid w:val="00CD0326"/>
    <w:rsid w:val="00CD1034"/>
    <w:rsid w:val="00CD11BF"/>
    <w:rsid w:val="00CD161B"/>
    <w:rsid w:val="00CD19F3"/>
    <w:rsid w:val="00CD2626"/>
    <w:rsid w:val="00CD3487"/>
    <w:rsid w:val="00CD34EA"/>
    <w:rsid w:val="00CD3572"/>
    <w:rsid w:val="00CD38C8"/>
    <w:rsid w:val="00CD493B"/>
    <w:rsid w:val="00CD53FD"/>
    <w:rsid w:val="00CD5B51"/>
    <w:rsid w:val="00CD5C44"/>
    <w:rsid w:val="00CD62B4"/>
    <w:rsid w:val="00CD6952"/>
    <w:rsid w:val="00CD709C"/>
    <w:rsid w:val="00CD754D"/>
    <w:rsid w:val="00CD7613"/>
    <w:rsid w:val="00CE110F"/>
    <w:rsid w:val="00CE1839"/>
    <w:rsid w:val="00CE1C54"/>
    <w:rsid w:val="00CE2949"/>
    <w:rsid w:val="00CE2BAC"/>
    <w:rsid w:val="00CE3143"/>
    <w:rsid w:val="00CE32BB"/>
    <w:rsid w:val="00CE3C8E"/>
    <w:rsid w:val="00CE41C8"/>
    <w:rsid w:val="00CE484E"/>
    <w:rsid w:val="00CE4ADA"/>
    <w:rsid w:val="00CE4D37"/>
    <w:rsid w:val="00CE5DCA"/>
    <w:rsid w:val="00CE654E"/>
    <w:rsid w:val="00CE6ADA"/>
    <w:rsid w:val="00CE75C9"/>
    <w:rsid w:val="00CE79CB"/>
    <w:rsid w:val="00CF0564"/>
    <w:rsid w:val="00CF2837"/>
    <w:rsid w:val="00CF2B6E"/>
    <w:rsid w:val="00CF301A"/>
    <w:rsid w:val="00CF30FC"/>
    <w:rsid w:val="00CF3AE9"/>
    <w:rsid w:val="00CF3F91"/>
    <w:rsid w:val="00CF44BE"/>
    <w:rsid w:val="00CF4C24"/>
    <w:rsid w:val="00CF55D3"/>
    <w:rsid w:val="00CF5CE8"/>
    <w:rsid w:val="00CF5D6E"/>
    <w:rsid w:val="00CF62A7"/>
    <w:rsid w:val="00CF6A41"/>
    <w:rsid w:val="00CF737A"/>
    <w:rsid w:val="00D015D5"/>
    <w:rsid w:val="00D01D5D"/>
    <w:rsid w:val="00D020FA"/>
    <w:rsid w:val="00D025BE"/>
    <w:rsid w:val="00D0276C"/>
    <w:rsid w:val="00D03388"/>
    <w:rsid w:val="00D03452"/>
    <w:rsid w:val="00D03A2E"/>
    <w:rsid w:val="00D04108"/>
    <w:rsid w:val="00D047FB"/>
    <w:rsid w:val="00D04DBD"/>
    <w:rsid w:val="00D0524A"/>
    <w:rsid w:val="00D05543"/>
    <w:rsid w:val="00D05C25"/>
    <w:rsid w:val="00D05F93"/>
    <w:rsid w:val="00D06AE0"/>
    <w:rsid w:val="00D06CCF"/>
    <w:rsid w:val="00D06D97"/>
    <w:rsid w:val="00D06DA5"/>
    <w:rsid w:val="00D0715D"/>
    <w:rsid w:val="00D077AE"/>
    <w:rsid w:val="00D07836"/>
    <w:rsid w:val="00D100BF"/>
    <w:rsid w:val="00D10497"/>
    <w:rsid w:val="00D111B0"/>
    <w:rsid w:val="00D1173F"/>
    <w:rsid w:val="00D11E10"/>
    <w:rsid w:val="00D12138"/>
    <w:rsid w:val="00D1233A"/>
    <w:rsid w:val="00D124A7"/>
    <w:rsid w:val="00D12870"/>
    <w:rsid w:val="00D12A09"/>
    <w:rsid w:val="00D12B4F"/>
    <w:rsid w:val="00D12C02"/>
    <w:rsid w:val="00D13065"/>
    <w:rsid w:val="00D14A06"/>
    <w:rsid w:val="00D15A4C"/>
    <w:rsid w:val="00D1637D"/>
    <w:rsid w:val="00D172B6"/>
    <w:rsid w:val="00D172BA"/>
    <w:rsid w:val="00D17A68"/>
    <w:rsid w:val="00D17D31"/>
    <w:rsid w:val="00D20164"/>
    <w:rsid w:val="00D2020E"/>
    <w:rsid w:val="00D2035B"/>
    <w:rsid w:val="00D208B5"/>
    <w:rsid w:val="00D209ED"/>
    <w:rsid w:val="00D20AFD"/>
    <w:rsid w:val="00D20B12"/>
    <w:rsid w:val="00D21161"/>
    <w:rsid w:val="00D21CE0"/>
    <w:rsid w:val="00D2306C"/>
    <w:rsid w:val="00D23730"/>
    <w:rsid w:val="00D239CF"/>
    <w:rsid w:val="00D23BC0"/>
    <w:rsid w:val="00D25F1B"/>
    <w:rsid w:val="00D267E2"/>
    <w:rsid w:val="00D267F4"/>
    <w:rsid w:val="00D2717E"/>
    <w:rsid w:val="00D2791D"/>
    <w:rsid w:val="00D30716"/>
    <w:rsid w:val="00D30907"/>
    <w:rsid w:val="00D30A49"/>
    <w:rsid w:val="00D30E98"/>
    <w:rsid w:val="00D313F7"/>
    <w:rsid w:val="00D316A4"/>
    <w:rsid w:val="00D318FA"/>
    <w:rsid w:val="00D322BE"/>
    <w:rsid w:val="00D322FE"/>
    <w:rsid w:val="00D33707"/>
    <w:rsid w:val="00D3421C"/>
    <w:rsid w:val="00D34854"/>
    <w:rsid w:val="00D34E31"/>
    <w:rsid w:val="00D34FAD"/>
    <w:rsid w:val="00D3618B"/>
    <w:rsid w:val="00D36E5F"/>
    <w:rsid w:val="00D36E8A"/>
    <w:rsid w:val="00D40193"/>
    <w:rsid w:val="00D40CA9"/>
    <w:rsid w:val="00D40CAC"/>
    <w:rsid w:val="00D416CC"/>
    <w:rsid w:val="00D42132"/>
    <w:rsid w:val="00D422E5"/>
    <w:rsid w:val="00D423B8"/>
    <w:rsid w:val="00D42AC8"/>
    <w:rsid w:val="00D4330E"/>
    <w:rsid w:val="00D443CB"/>
    <w:rsid w:val="00D44481"/>
    <w:rsid w:val="00D44C6F"/>
    <w:rsid w:val="00D4561D"/>
    <w:rsid w:val="00D456BB"/>
    <w:rsid w:val="00D46135"/>
    <w:rsid w:val="00D46F7D"/>
    <w:rsid w:val="00D477D7"/>
    <w:rsid w:val="00D47A38"/>
    <w:rsid w:val="00D50672"/>
    <w:rsid w:val="00D51682"/>
    <w:rsid w:val="00D518F8"/>
    <w:rsid w:val="00D51F35"/>
    <w:rsid w:val="00D52233"/>
    <w:rsid w:val="00D531CA"/>
    <w:rsid w:val="00D53309"/>
    <w:rsid w:val="00D537A2"/>
    <w:rsid w:val="00D53AFB"/>
    <w:rsid w:val="00D53CA3"/>
    <w:rsid w:val="00D53FB9"/>
    <w:rsid w:val="00D54385"/>
    <w:rsid w:val="00D543C4"/>
    <w:rsid w:val="00D547AA"/>
    <w:rsid w:val="00D55C0B"/>
    <w:rsid w:val="00D55C23"/>
    <w:rsid w:val="00D56489"/>
    <w:rsid w:val="00D56658"/>
    <w:rsid w:val="00D5665F"/>
    <w:rsid w:val="00D5679D"/>
    <w:rsid w:val="00D56D01"/>
    <w:rsid w:val="00D5703E"/>
    <w:rsid w:val="00D60912"/>
    <w:rsid w:val="00D60BD6"/>
    <w:rsid w:val="00D60E78"/>
    <w:rsid w:val="00D60F65"/>
    <w:rsid w:val="00D60F79"/>
    <w:rsid w:val="00D6145A"/>
    <w:rsid w:val="00D626D3"/>
    <w:rsid w:val="00D626E0"/>
    <w:rsid w:val="00D62991"/>
    <w:rsid w:val="00D62EA1"/>
    <w:rsid w:val="00D62F19"/>
    <w:rsid w:val="00D63AFB"/>
    <w:rsid w:val="00D63FC9"/>
    <w:rsid w:val="00D64A5B"/>
    <w:rsid w:val="00D64CBC"/>
    <w:rsid w:val="00D65031"/>
    <w:rsid w:val="00D65129"/>
    <w:rsid w:val="00D6527B"/>
    <w:rsid w:val="00D654D9"/>
    <w:rsid w:val="00D65896"/>
    <w:rsid w:val="00D66312"/>
    <w:rsid w:val="00D66743"/>
    <w:rsid w:val="00D66BEA"/>
    <w:rsid w:val="00D67294"/>
    <w:rsid w:val="00D67698"/>
    <w:rsid w:val="00D67CA4"/>
    <w:rsid w:val="00D704CD"/>
    <w:rsid w:val="00D71511"/>
    <w:rsid w:val="00D71671"/>
    <w:rsid w:val="00D717A2"/>
    <w:rsid w:val="00D717D6"/>
    <w:rsid w:val="00D72863"/>
    <w:rsid w:val="00D72B67"/>
    <w:rsid w:val="00D737A6"/>
    <w:rsid w:val="00D7403A"/>
    <w:rsid w:val="00D754DC"/>
    <w:rsid w:val="00D755CC"/>
    <w:rsid w:val="00D755DE"/>
    <w:rsid w:val="00D75DFC"/>
    <w:rsid w:val="00D76017"/>
    <w:rsid w:val="00D762C3"/>
    <w:rsid w:val="00D7777F"/>
    <w:rsid w:val="00D7779E"/>
    <w:rsid w:val="00D77A91"/>
    <w:rsid w:val="00D77CEE"/>
    <w:rsid w:val="00D77F0C"/>
    <w:rsid w:val="00D80332"/>
    <w:rsid w:val="00D80367"/>
    <w:rsid w:val="00D805B4"/>
    <w:rsid w:val="00D80953"/>
    <w:rsid w:val="00D8109D"/>
    <w:rsid w:val="00D8111E"/>
    <w:rsid w:val="00D81146"/>
    <w:rsid w:val="00D8174B"/>
    <w:rsid w:val="00D81C23"/>
    <w:rsid w:val="00D8203B"/>
    <w:rsid w:val="00D824DC"/>
    <w:rsid w:val="00D82CFB"/>
    <w:rsid w:val="00D82D48"/>
    <w:rsid w:val="00D833B9"/>
    <w:rsid w:val="00D83E46"/>
    <w:rsid w:val="00D83F4B"/>
    <w:rsid w:val="00D8548A"/>
    <w:rsid w:val="00D854CE"/>
    <w:rsid w:val="00D855F4"/>
    <w:rsid w:val="00D86AAF"/>
    <w:rsid w:val="00D86DCE"/>
    <w:rsid w:val="00D87B6E"/>
    <w:rsid w:val="00D87D56"/>
    <w:rsid w:val="00D87F3A"/>
    <w:rsid w:val="00D90070"/>
    <w:rsid w:val="00D90102"/>
    <w:rsid w:val="00D901CD"/>
    <w:rsid w:val="00D9095F"/>
    <w:rsid w:val="00D90A54"/>
    <w:rsid w:val="00D912CF"/>
    <w:rsid w:val="00D92A72"/>
    <w:rsid w:val="00D92AAB"/>
    <w:rsid w:val="00D93266"/>
    <w:rsid w:val="00D9333A"/>
    <w:rsid w:val="00D93783"/>
    <w:rsid w:val="00D937C8"/>
    <w:rsid w:val="00D93F04"/>
    <w:rsid w:val="00D947B5"/>
    <w:rsid w:val="00D9523C"/>
    <w:rsid w:val="00D96463"/>
    <w:rsid w:val="00D96AE0"/>
    <w:rsid w:val="00D96F00"/>
    <w:rsid w:val="00D97325"/>
    <w:rsid w:val="00D9770D"/>
    <w:rsid w:val="00D97978"/>
    <w:rsid w:val="00DA0588"/>
    <w:rsid w:val="00DA069A"/>
    <w:rsid w:val="00DA06DE"/>
    <w:rsid w:val="00DA156C"/>
    <w:rsid w:val="00DA1662"/>
    <w:rsid w:val="00DA1B15"/>
    <w:rsid w:val="00DA2613"/>
    <w:rsid w:val="00DA2DC5"/>
    <w:rsid w:val="00DA32C5"/>
    <w:rsid w:val="00DA3F1B"/>
    <w:rsid w:val="00DA492E"/>
    <w:rsid w:val="00DA4B12"/>
    <w:rsid w:val="00DA5A1B"/>
    <w:rsid w:val="00DA5F58"/>
    <w:rsid w:val="00DA5FC5"/>
    <w:rsid w:val="00DA6552"/>
    <w:rsid w:val="00DA78A1"/>
    <w:rsid w:val="00DB0053"/>
    <w:rsid w:val="00DB0287"/>
    <w:rsid w:val="00DB0432"/>
    <w:rsid w:val="00DB0648"/>
    <w:rsid w:val="00DB073C"/>
    <w:rsid w:val="00DB09E2"/>
    <w:rsid w:val="00DB18BD"/>
    <w:rsid w:val="00DB2ECB"/>
    <w:rsid w:val="00DB30D6"/>
    <w:rsid w:val="00DB32E4"/>
    <w:rsid w:val="00DB401E"/>
    <w:rsid w:val="00DB4512"/>
    <w:rsid w:val="00DB5DB5"/>
    <w:rsid w:val="00DB61C3"/>
    <w:rsid w:val="00DB64E7"/>
    <w:rsid w:val="00DB66EF"/>
    <w:rsid w:val="00DB6E78"/>
    <w:rsid w:val="00DB6ED3"/>
    <w:rsid w:val="00DB7830"/>
    <w:rsid w:val="00DC0CF8"/>
    <w:rsid w:val="00DC1397"/>
    <w:rsid w:val="00DC19DC"/>
    <w:rsid w:val="00DC2093"/>
    <w:rsid w:val="00DC2E63"/>
    <w:rsid w:val="00DC2F07"/>
    <w:rsid w:val="00DC332C"/>
    <w:rsid w:val="00DC43C1"/>
    <w:rsid w:val="00DC4839"/>
    <w:rsid w:val="00DC4BB2"/>
    <w:rsid w:val="00DC54CE"/>
    <w:rsid w:val="00DC58B6"/>
    <w:rsid w:val="00DC60C3"/>
    <w:rsid w:val="00DC66F1"/>
    <w:rsid w:val="00DC6EEC"/>
    <w:rsid w:val="00DC7BE4"/>
    <w:rsid w:val="00DC7D77"/>
    <w:rsid w:val="00DD045B"/>
    <w:rsid w:val="00DD05E9"/>
    <w:rsid w:val="00DD067E"/>
    <w:rsid w:val="00DD07C3"/>
    <w:rsid w:val="00DD1057"/>
    <w:rsid w:val="00DD1310"/>
    <w:rsid w:val="00DD18A1"/>
    <w:rsid w:val="00DD1A7B"/>
    <w:rsid w:val="00DD2D22"/>
    <w:rsid w:val="00DD31BC"/>
    <w:rsid w:val="00DD327B"/>
    <w:rsid w:val="00DD34A2"/>
    <w:rsid w:val="00DD3825"/>
    <w:rsid w:val="00DD388E"/>
    <w:rsid w:val="00DD40AB"/>
    <w:rsid w:val="00DD54A7"/>
    <w:rsid w:val="00DD587E"/>
    <w:rsid w:val="00DD5A48"/>
    <w:rsid w:val="00DD5C94"/>
    <w:rsid w:val="00DD5FE6"/>
    <w:rsid w:val="00DD6621"/>
    <w:rsid w:val="00DD69FF"/>
    <w:rsid w:val="00DD73F9"/>
    <w:rsid w:val="00DD7654"/>
    <w:rsid w:val="00DE00CC"/>
    <w:rsid w:val="00DE0F34"/>
    <w:rsid w:val="00DE1C9D"/>
    <w:rsid w:val="00DE1E86"/>
    <w:rsid w:val="00DE2060"/>
    <w:rsid w:val="00DE2536"/>
    <w:rsid w:val="00DE26D8"/>
    <w:rsid w:val="00DE294A"/>
    <w:rsid w:val="00DE2D0D"/>
    <w:rsid w:val="00DE2D86"/>
    <w:rsid w:val="00DE3EBF"/>
    <w:rsid w:val="00DE4052"/>
    <w:rsid w:val="00DE48B1"/>
    <w:rsid w:val="00DE4B8B"/>
    <w:rsid w:val="00DE504C"/>
    <w:rsid w:val="00DE5143"/>
    <w:rsid w:val="00DE592C"/>
    <w:rsid w:val="00DE5C2D"/>
    <w:rsid w:val="00DE6189"/>
    <w:rsid w:val="00DE65B8"/>
    <w:rsid w:val="00DE6E70"/>
    <w:rsid w:val="00DE704B"/>
    <w:rsid w:val="00DF1E9C"/>
    <w:rsid w:val="00DF2BBC"/>
    <w:rsid w:val="00DF2C68"/>
    <w:rsid w:val="00DF2DFD"/>
    <w:rsid w:val="00DF3186"/>
    <w:rsid w:val="00DF3288"/>
    <w:rsid w:val="00DF4810"/>
    <w:rsid w:val="00DF49D5"/>
    <w:rsid w:val="00DF4BDE"/>
    <w:rsid w:val="00DF4E4C"/>
    <w:rsid w:val="00DF4FBD"/>
    <w:rsid w:val="00DF5BB4"/>
    <w:rsid w:val="00DF6CD8"/>
    <w:rsid w:val="00DF6E48"/>
    <w:rsid w:val="00DF74FF"/>
    <w:rsid w:val="00DF7DB8"/>
    <w:rsid w:val="00DF7FED"/>
    <w:rsid w:val="00E004A4"/>
    <w:rsid w:val="00E00C08"/>
    <w:rsid w:val="00E01DA0"/>
    <w:rsid w:val="00E021C7"/>
    <w:rsid w:val="00E0243E"/>
    <w:rsid w:val="00E0278E"/>
    <w:rsid w:val="00E02AAC"/>
    <w:rsid w:val="00E03581"/>
    <w:rsid w:val="00E03E82"/>
    <w:rsid w:val="00E0461B"/>
    <w:rsid w:val="00E047EE"/>
    <w:rsid w:val="00E04C89"/>
    <w:rsid w:val="00E04FD1"/>
    <w:rsid w:val="00E05396"/>
    <w:rsid w:val="00E06A3E"/>
    <w:rsid w:val="00E06D70"/>
    <w:rsid w:val="00E06E06"/>
    <w:rsid w:val="00E074BB"/>
    <w:rsid w:val="00E07B80"/>
    <w:rsid w:val="00E07BC2"/>
    <w:rsid w:val="00E07F1D"/>
    <w:rsid w:val="00E10D8E"/>
    <w:rsid w:val="00E10DBD"/>
    <w:rsid w:val="00E11737"/>
    <w:rsid w:val="00E11A75"/>
    <w:rsid w:val="00E12D88"/>
    <w:rsid w:val="00E133CE"/>
    <w:rsid w:val="00E13481"/>
    <w:rsid w:val="00E137AB"/>
    <w:rsid w:val="00E13838"/>
    <w:rsid w:val="00E13AE0"/>
    <w:rsid w:val="00E13B28"/>
    <w:rsid w:val="00E13EAD"/>
    <w:rsid w:val="00E1427A"/>
    <w:rsid w:val="00E142CC"/>
    <w:rsid w:val="00E14448"/>
    <w:rsid w:val="00E14832"/>
    <w:rsid w:val="00E153C5"/>
    <w:rsid w:val="00E15D96"/>
    <w:rsid w:val="00E15EB9"/>
    <w:rsid w:val="00E16090"/>
    <w:rsid w:val="00E163CE"/>
    <w:rsid w:val="00E16624"/>
    <w:rsid w:val="00E16D1C"/>
    <w:rsid w:val="00E16D49"/>
    <w:rsid w:val="00E1727E"/>
    <w:rsid w:val="00E17AF9"/>
    <w:rsid w:val="00E2088E"/>
    <w:rsid w:val="00E20BDA"/>
    <w:rsid w:val="00E212F3"/>
    <w:rsid w:val="00E2179E"/>
    <w:rsid w:val="00E21AE1"/>
    <w:rsid w:val="00E21AFB"/>
    <w:rsid w:val="00E21D23"/>
    <w:rsid w:val="00E22402"/>
    <w:rsid w:val="00E230BE"/>
    <w:rsid w:val="00E231EF"/>
    <w:rsid w:val="00E238D3"/>
    <w:rsid w:val="00E23A0E"/>
    <w:rsid w:val="00E24D9E"/>
    <w:rsid w:val="00E2573D"/>
    <w:rsid w:val="00E26344"/>
    <w:rsid w:val="00E26657"/>
    <w:rsid w:val="00E27783"/>
    <w:rsid w:val="00E301EE"/>
    <w:rsid w:val="00E30A2C"/>
    <w:rsid w:val="00E30BA8"/>
    <w:rsid w:val="00E3250B"/>
    <w:rsid w:val="00E3287A"/>
    <w:rsid w:val="00E32D54"/>
    <w:rsid w:val="00E32EEE"/>
    <w:rsid w:val="00E33036"/>
    <w:rsid w:val="00E33139"/>
    <w:rsid w:val="00E33B77"/>
    <w:rsid w:val="00E345B7"/>
    <w:rsid w:val="00E346DB"/>
    <w:rsid w:val="00E34CE4"/>
    <w:rsid w:val="00E34D51"/>
    <w:rsid w:val="00E35171"/>
    <w:rsid w:val="00E35919"/>
    <w:rsid w:val="00E35C97"/>
    <w:rsid w:val="00E3600E"/>
    <w:rsid w:val="00E36465"/>
    <w:rsid w:val="00E366A0"/>
    <w:rsid w:val="00E36A40"/>
    <w:rsid w:val="00E375AC"/>
    <w:rsid w:val="00E37CE8"/>
    <w:rsid w:val="00E404DD"/>
    <w:rsid w:val="00E40A4B"/>
    <w:rsid w:val="00E40A4F"/>
    <w:rsid w:val="00E40F26"/>
    <w:rsid w:val="00E413F0"/>
    <w:rsid w:val="00E4190E"/>
    <w:rsid w:val="00E41965"/>
    <w:rsid w:val="00E41F4E"/>
    <w:rsid w:val="00E41FC1"/>
    <w:rsid w:val="00E428ED"/>
    <w:rsid w:val="00E43CAB"/>
    <w:rsid w:val="00E4458B"/>
    <w:rsid w:val="00E44B20"/>
    <w:rsid w:val="00E463A8"/>
    <w:rsid w:val="00E4725F"/>
    <w:rsid w:val="00E474FB"/>
    <w:rsid w:val="00E47932"/>
    <w:rsid w:val="00E5054C"/>
    <w:rsid w:val="00E507FB"/>
    <w:rsid w:val="00E5084C"/>
    <w:rsid w:val="00E5148D"/>
    <w:rsid w:val="00E51AEE"/>
    <w:rsid w:val="00E52340"/>
    <w:rsid w:val="00E527EA"/>
    <w:rsid w:val="00E528AC"/>
    <w:rsid w:val="00E52B06"/>
    <w:rsid w:val="00E52D62"/>
    <w:rsid w:val="00E5329D"/>
    <w:rsid w:val="00E53F82"/>
    <w:rsid w:val="00E541B6"/>
    <w:rsid w:val="00E54FC5"/>
    <w:rsid w:val="00E55434"/>
    <w:rsid w:val="00E554C1"/>
    <w:rsid w:val="00E55585"/>
    <w:rsid w:val="00E556AF"/>
    <w:rsid w:val="00E556F6"/>
    <w:rsid w:val="00E5605E"/>
    <w:rsid w:val="00E5642F"/>
    <w:rsid w:val="00E5648E"/>
    <w:rsid w:val="00E5685D"/>
    <w:rsid w:val="00E569B3"/>
    <w:rsid w:val="00E56E65"/>
    <w:rsid w:val="00E57194"/>
    <w:rsid w:val="00E575D2"/>
    <w:rsid w:val="00E575F4"/>
    <w:rsid w:val="00E57B9E"/>
    <w:rsid w:val="00E60F68"/>
    <w:rsid w:val="00E60FD5"/>
    <w:rsid w:val="00E616D0"/>
    <w:rsid w:val="00E61961"/>
    <w:rsid w:val="00E62028"/>
    <w:rsid w:val="00E6221F"/>
    <w:rsid w:val="00E62F2F"/>
    <w:rsid w:val="00E636D4"/>
    <w:rsid w:val="00E63DC6"/>
    <w:rsid w:val="00E64353"/>
    <w:rsid w:val="00E6450B"/>
    <w:rsid w:val="00E646A3"/>
    <w:rsid w:val="00E64E14"/>
    <w:rsid w:val="00E6511E"/>
    <w:rsid w:val="00E653E0"/>
    <w:rsid w:val="00E658E9"/>
    <w:rsid w:val="00E65FB4"/>
    <w:rsid w:val="00E66E54"/>
    <w:rsid w:val="00E67128"/>
    <w:rsid w:val="00E67227"/>
    <w:rsid w:val="00E71285"/>
    <w:rsid w:val="00E717C9"/>
    <w:rsid w:val="00E73710"/>
    <w:rsid w:val="00E73779"/>
    <w:rsid w:val="00E73DD7"/>
    <w:rsid w:val="00E745F9"/>
    <w:rsid w:val="00E7462C"/>
    <w:rsid w:val="00E74F7A"/>
    <w:rsid w:val="00E75950"/>
    <w:rsid w:val="00E75B9F"/>
    <w:rsid w:val="00E763E6"/>
    <w:rsid w:val="00E765B3"/>
    <w:rsid w:val="00E769C7"/>
    <w:rsid w:val="00E76E98"/>
    <w:rsid w:val="00E76F77"/>
    <w:rsid w:val="00E775F6"/>
    <w:rsid w:val="00E77B0C"/>
    <w:rsid w:val="00E80059"/>
    <w:rsid w:val="00E80246"/>
    <w:rsid w:val="00E8122E"/>
    <w:rsid w:val="00E821DB"/>
    <w:rsid w:val="00E82259"/>
    <w:rsid w:val="00E824C1"/>
    <w:rsid w:val="00E82C98"/>
    <w:rsid w:val="00E82D8D"/>
    <w:rsid w:val="00E83286"/>
    <w:rsid w:val="00E8362F"/>
    <w:rsid w:val="00E8393D"/>
    <w:rsid w:val="00E83C15"/>
    <w:rsid w:val="00E840DD"/>
    <w:rsid w:val="00E84E0F"/>
    <w:rsid w:val="00E8516D"/>
    <w:rsid w:val="00E86585"/>
    <w:rsid w:val="00E86909"/>
    <w:rsid w:val="00E86CE8"/>
    <w:rsid w:val="00E86DFD"/>
    <w:rsid w:val="00E870A2"/>
    <w:rsid w:val="00E87219"/>
    <w:rsid w:val="00E8764D"/>
    <w:rsid w:val="00E87BA4"/>
    <w:rsid w:val="00E903DD"/>
    <w:rsid w:val="00E90C97"/>
    <w:rsid w:val="00E911F9"/>
    <w:rsid w:val="00E912BA"/>
    <w:rsid w:val="00E914B2"/>
    <w:rsid w:val="00E9151A"/>
    <w:rsid w:val="00E915EE"/>
    <w:rsid w:val="00E917F1"/>
    <w:rsid w:val="00E91872"/>
    <w:rsid w:val="00E9190C"/>
    <w:rsid w:val="00E91C9D"/>
    <w:rsid w:val="00E91EC9"/>
    <w:rsid w:val="00E91F39"/>
    <w:rsid w:val="00E91F4F"/>
    <w:rsid w:val="00E92268"/>
    <w:rsid w:val="00E92618"/>
    <w:rsid w:val="00E92DAD"/>
    <w:rsid w:val="00E92EE1"/>
    <w:rsid w:val="00E9345C"/>
    <w:rsid w:val="00E93587"/>
    <w:rsid w:val="00E9364A"/>
    <w:rsid w:val="00E93D98"/>
    <w:rsid w:val="00E94455"/>
    <w:rsid w:val="00E9466E"/>
    <w:rsid w:val="00E94845"/>
    <w:rsid w:val="00E94C43"/>
    <w:rsid w:val="00E94F6A"/>
    <w:rsid w:val="00E9537D"/>
    <w:rsid w:val="00E954DC"/>
    <w:rsid w:val="00E95E82"/>
    <w:rsid w:val="00E968FE"/>
    <w:rsid w:val="00E96976"/>
    <w:rsid w:val="00E96996"/>
    <w:rsid w:val="00E96F6D"/>
    <w:rsid w:val="00E96FEC"/>
    <w:rsid w:val="00EA0D3C"/>
    <w:rsid w:val="00EA0D4E"/>
    <w:rsid w:val="00EA0E50"/>
    <w:rsid w:val="00EA2307"/>
    <w:rsid w:val="00EA245C"/>
    <w:rsid w:val="00EA2C3F"/>
    <w:rsid w:val="00EA2C9D"/>
    <w:rsid w:val="00EA2F30"/>
    <w:rsid w:val="00EA3016"/>
    <w:rsid w:val="00EA31D7"/>
    <w:rsid w:val="00EA347F"/>
    <w:rsid w:val="00EA3855"/>
    <w:rsid w:val="00EA3DAA"/>
    <w:rsid w:val="00EA468F"/>
    <w:rsid w:val="00EA48DB"/>
    <w:rsid w:val="00EA49FC"/>
    <w:rsid w:val="00EA4C13"/>
    <w:rsid w:val="00EA4FD1"/>
    <w:rsid w:val="00EA504E"/>
    <w:rsid w:val="00EA507A"/>
    <w:rsid w:val="00EA6658"/>
    <w:rsid w:val="00EA6F00"/>
    <w:rsid w:val="00EA6F4B"/>
    <w:rsid w:val="00EA724A"/>
    <w:rsid w:val="00EB0A78"/>
    <w:rsid w:val="00EB1485"/>
    <w:rsid w:val="00EB1D4B"/>
    <w:rsid w:val="00EB1D58"/>
    <w:rsid w:val="00EB202E"/>
    <w:rsid w:val="00EB277E"/>
    <w:rsid w:val="00EB2A30"/>
    <w:rsid w:val="00EB3905"/>
    <w:rsid w:val="00EB3AE1"/>
    <w:rsid w:val="00EB3B76"/>
    <w:rsid w:val="00EB4EE0"/>
    <w:rsid w:val="00EB5460"/>
    <w:rsid w:val="00EB6DE4"/>
    <w:rsid w:val="00EB721B"/>
    <w:rsid w:val="00EB73DA"/>
    <w:rsid w:val="00EB7897"/>
    <w:rsid w:val="00EB7901"/>
    <w:rsid w:val="00EB7A1D"/>
    <w:rsid w:val="00EC111D"/>
    <w:rsid w:val="00EC17EF"/>
    <w:rsid w:val="00EC1CC0"/>
    <w:rsid w:val="00EC2B32"/>
    <w:rsid w:val="00EC2D02"/>
    <w:rsid w:val="00EC3342"/>
    <w:rsid w:val="00EC360F"/>
    <w:rsid w:val="00EC4676"/>
    <w:rsid w:val="00EC5B85"/>
    <w:rsid w:val="00EC5FE4"/>
    <w:rsid w:val="00EC61E1"/>
    <w:rsid w:val="00EC66ED"/>
    <w:rsid w:val="00EC6BEB"/>
    <w:rsid w:val="00EC6E6B"/>
    <w:rsid w:val="00EC7095"/>
    <w:rsid w:val="00EC7348"/>
    <w:rsid w:val="00EC74A4"/>
    <w:rsid w:val="00EC74E2"/>
    <w:rsid w:val="00EC7786"/>
    <w:rsid w:val="00EC78A7"/>
    <w:rsid w:val="00EC7C3E"/>
    <w:rsid w:val="00EC7E62"/>
    <w:rsid w:val="00ED0452"/>
    <w:rsid w:val="00ED0A19"/>
    <w:rsid w:val="00ED1BB5"/>
    <w:rsid w:val="00ED2DE3"/>
    <w:rsid w:val="00ED33A9"/>
    <w:rsid w:val="00ED3885"/>
    <w:rsid w:val="00ED397D"/>
    <w:rsid w:val="00ED3B99"/>
    <w:rsid w:val="00ED4048"/>
    <w:rsid w:val="00ED450E"/>
    <w:rsid w:val="00ED494C"/>
    <w:rsid w:val="00ED4CF3"/>
    <w:rsid w:val="00ED59E0"/>
    <w:rsid w:val="00ED5B50"/>
    <w:rsid w:val="00ED5EE3"/>
    <w:rsid w:val="00ED7482"/>
    <w:rsid w:val="00ED78DD"/>
    <w:rsid w:val="00ED7C8C"/>
    <w:rsid w:val="00ED7D94"/>
    <w:rsid w:val="00EE0212"/>
    <w:rsid w:val="00EE05C1"/>
    <w:rsid w:val="00EE083C"/>
    <w:rsid w:val="00EE09B2"/>
    <w:rsid w:val="00EE0B40"/>
    <w:rsid w:val="00EE0C62"/>
    <w:rsid w:val="00EE16E1"/>
    <w:rsid w:val="00EE1F11"/>
    <w:rsid w:val="00EE26E9"/>
    <w:rsid w:val="00EE2C77"/>
    <w:rsid w:val="00EE2DFC"/>
    <w:rsid w:val="00EE3143"/>
    <w:rsid w:val="00EE3266"/>
    <w:rsid w:val="00EE479F"/>
    <w:rsid w:val="00EE49F4"/>
    <w:rsid w:val="00EE4F21"/>
    <w:rsid w:val="00EE5125"/>
    <w:rsid w:val="00EE5ABF"/>
    <w:rsid w:val="00EE61B0"/>
    <w:rsid w:val="00EE6380"/>
    <w:rsid w:val="00EE7480"/>
    <w:rsid w:val="00EE7EB8"/>
    <w:rsid w:val="00EF0283"/>
    <w:rsid w:val="00EF181A"/>
    <w:rsid w:val="00EF23D1"/>
    <w:rsid w:val="00EF245B"/>
    <w:rsid w:val="00EF247A"/>
    <w:rsid w:val="00EF2D8A"/>
    <w:rsid w:val="00EF321A"/>
    <w:rsid w:val="00EF32F8"/>
    <w:rsid w:val="00EF3CCE"/>
    <w:rsid w:val="00EF4ECB"/>
    <w:rsid w:val="00EF4EEF"/>
    <w:rsid w:val="00EF56A8"/>
    <w:rsid w:val="00EF5A97"/>
    <w:rsid w:val="00EF5E19"/>
    <w:rsid w:val="00EF6EF6"/>
    <w:rsid w:val="00EF72F5"/>
    <w:rsid w:val="00F002F0"/>
    <w:rsid w:val="00F002F8"/>
    <w:rsid w:val="00F00324"/>
    <w:rsid w:val="00F00CF3"/>
    <w:rsid w:val="00F017E7"/>
    <w:rsid w:val="00F01B75"/>
    <w:rsid w:val="00F02318"/>
    <w:rsid w:val="00F037D3"/>
    <w:rsid w:val="00F03FC8"/>
    <w:rsid w:val="00F0463A"/>
    <w:rsid w:val="00F048E8"/>
    <w:rsid w:val="00F04CA3"/>
    <w:rsid w:val="00F04E36"/>
    <w:rsid w:val="00F05494"/>
    <w:rsid w:val="00F0559A"/>
    <w:rsid w:val="00F05E35"/>
    <w:rsid w:val="00F06839"/>
    <w:rsid w:val="00F06A05"/>
    <w:rsid w:val="00F07127"/>
    <w:rsid w:val="00F0730E"/>
    <w:rsid w:val="00F07AC3"/>
    <w:rsid w:val="00F1012C"/>
    <w:rsid w:val="00F10838"/>
    <w:rsid w:val="00F11015"/>
    <w:rsid w:val="00F112D3"/>
    <w:rsid w:val="00F113E1"/>
    <w:rsid w:val="00F11946"/>
    <w:rsid w:val="00F11AD2"/>
    <w:rsid w:val="00F11F27"/>
    <w:rsid w:val="00F11F61"/>
    <w:rsid w:val="00F12503"/>
    <w:rsid w:val="00F128F0"/>
    <w:rsid w:val="00F12CE4"/>
    <w:rsid w:val="00F12F7D"/>
    <w:rsid w:val="00F14086"/>
    <w:rsid w:val="00F142D6"/>
    <w:rsid w:val="00F1500D"/>
    <w:rsid w:val="00F153AB"/>
    <w:rsid w:val="00F162D1"/>
    <w:rsid w:val="00F167DE"/>
    <w:rsid w:val="00F16A0A"/>
    <w:rsid w:val="00F16D1B"/>
    <w:rsid w:val="00F17776"/>
    <w:rsid w:val="00F17AB4"/>
    <w:rsid w:val="00F17FDF"/>
    <w:rsid w:val="00F20D43"/>
    <w:rsid w:val="00F219BD"/>
    <w:rsid w:val="00F21D21"/>
    <w:rsid w:val="00F21FAD"/>
    <w:rsid w:val="00F22304"/>
    <w:rsid w:val="00F22711"/>
    <w:rsid w:val="00F22C72"/>
    <w:rsid w:val="00F22F21"/>
    <w:rsid w:val="00F239B3"/>
    <w:rsid w:val="00F242AD"/>
    <w:rsid w:val="00F24B44"/>
    <w:rsid w:val="00F24BE3"/>
    <w:rsid w:val="00F25F31"/>
    <w:rsid w:val="00F26CFE"/>
    <w:rsid w:val="00F27118"/>
    <w:rsid w:val="00F2718B"/>
    <w:rsid w:val="00F27347"/>
    <w:rsid w:val="00F27B86"/>
    <w:rsid w:val="00F30519"/>
    <w:rsid w:val="00F30EBC"/>
    <w:rsid w:val="00F30F11"/>
    <w:rsid w:val="00F32DD2"/>
    <w:rsid w:val="00F332DD"/>
    <w:rsid w:val="00F33416"/>
    <w:rsid w:val="00F33976"/>
    <w:rsid w:val="00F3484A"/>
    <w:rsid w:val="00F35624"/>
    <w:rsid w:val="00F358AB"/>
    <w:rsid w:val="00F36350"/>
    <w:rsid w:val="00F372FE"/>
    <w:rsid w:val="00F37D21"/>
    <w:rsid w:val="00F401B1"/>
    <w:rsid w:val="00F40973"/>
    <w:rsid w:val="00F40BD4"/>
    <w:rsid w:val="00F40CF9"/>
    <w:rsid w:val="00F4116D"/>
    <w:rsid w:val="00F411BA"/>
    <w:rsid w:val="00F41380"/>
    <w:rsid w:val="00F41737"/>
    <w:rsid w:val="00F41B9C"/>
    <w:rsid w:val="00F41E22"/>
    <w:rsid w:val="00F42372"/>
    <w:rsid w:val="00F42C81"/>
    <w:rsid w:val="00F42D73"/>
    <w:rsid w:val="00F42FFF"/>
    <w:rsid w:val="00F43655"/>
    <w:rsid w:val="00F43BA8"/>
    <w:rsid w:val="00F43E99"/>
    <w:rsid w:val="00F4425E"/>
    <w:rsid w:val="00F446C5"/>
    <w:rsid w:val="00F447B6"/>
    <w:rsid w:val="00F44805"/>
    <w:rsid w:val="00F467ED"/>
    <w:rsid w:val="00F47134"/>
    <w:rsid w:val="00F474FF"/>
    <w:rsid w:val="00F47593"/>
    <w:rsid w:val="00F50153"/>
    <w:rsid w:val="00F50A89"/>
    <w:rsid w:val="00F510AB"/>
    <w:rsid w:val="00F51380"/>
    <w:rsid w:val="00F51EAF"/>
    <w:rsid w:val="00F51F8F"/>
    <w:rsid w:val="00F52B89"/>
    <w:rsid w:val="00F52DDC"/>
    <w:rsid w:val="00F54293"/>
    <w:rsid w:val="00F552F8"/>
    <w:rsid w:val="00F5619C"/>
    <w:rsid w:val="00F569F8"/>
    <w:rsid w:val="00F56E32"/>
    <w:rsid w:val="00F57E87"/>
    <w:rsid w:val="00F60801"/>
    <w:rsid w:val="00F614E9"/>
    <w:rsid w:val="00F61AB4"/>
    <w:rsid w:val="00F61B09"/>
    <w:rsid w:val="00F622B5"/>
    <w:rsid w:val="00F62772"/>
    <w:rsid w:val="00F62B27"/>
    <w:rsid w:val="00F631C6"/>
    <w:rsid w:val="00F6390A"/>
    <w:rsid w:val="00F63F05"/>
    <w:rsid w:val="00F645C5"/>
    <w:rsid w:val="00F649D3"/>
    <w:rsid w:val="00F649F7"/>
    <w:rsid w:val="00F65C77"/>
    <w:rsid w:val="00F672F3"/>
    <w:rsid w:val="00F70051"/>
    <w:rsid w:val="00F703D0"/>
    <w:rsid w:val="00F70A5B"/>
    <w:rsid w:val="00F70E38"/>
    <w:rsid w:val="00F71D1F"/>
    <w:rsid w:val="00F71DC0"/>
    <w:rsid w:val="00F72136"/>
    <w:rsid w:val="00F721E6"/>
    <w:rsid w:val="00F72AE4"/>
    <w:rsid w:val="00F72CF1"/>
    <w:rsid w:val="00F73252"/>
    <w:rsid w:val="00F73396"/>
    <w:rsid w:val="00F739B4"/>
    <w:rsid w:val="00F74C1E"/>
    <w:rsid w:val="00F7510D"/>
    <w:rsid w:val="00F757A2"/>
    <w:rsid w:val="00F75839"/>
    <w:rsid w:val="00F75A80"/>
    <w:rsid w:val="00F75B24"/>
    <w:rsid w:val="00F75B60"/>
    <w:rsid w:val="00F75DB4"/>
    <w:rsid w:val="00F765AA"/>
    <w:rsid w:val="00F769E7"/>
    <w:rsid w:val="00F770DC"/>
    <w:rsid w:val="00F773A9"/>
    <w:rsid w:val="00F7759A"/>
    <w:rsid w:val="00F77CBC"/>
    <w:rsid w:val="00F800E6"/>
    <w:rsid w:val="00F803C2"/>
    <w:rsid w:val="00F811AF"/>
    <w:rsid w:val="00F81B3C"/>
    <w:rsid w:val="00F81C25"/>
    <w:rsid w:val="00F81F2C"/>
    <w:rsid w:val="00F82377"/>
    <w:rsid w:val="00F82EAE"/>
    <w:rsid w:val="00F8320D"/>
    <w:rsid w:val="00F83537"/>
    <w:rsid w:val="00F83988"/>
    <w:rsid w:val="00F83D33"/>
    <w:rsid w:val="00F843EB"/>
    <w:rsid w:val="00F84472"/>
    <w:rsid w:val="00F84A4E"/>
    <w:rsid w:val="00F851F3"/>
    <w:rsid w:val="00F85528"/>
    <w:rsid w:val="00F85872"/>
    <w:rsid w:val="00F85A31"/>
    <w:rsid w:val="00F86066"/>
    <w:rsid w:val="00F86583"/>
    <w:rsid w:val="00F86A25"/>
    <w:rsid w:val="00F86EFD"/>
    <w:rsid w:val="00F8724D"/>
    <w:rsid w:val="00F873BF"/>
    <w:rsid w:val="00F873D9"/>
    <w:rsid w:val="00F87B23"/>
    <w:rsid w:val="00F90799"/>
    <w:rsid w:val="00F907C7"/>
    <w:rsid w:val="00F90AF1"/>
    <w:rsid w:val="00F90B2E"/>
    <w:rsid w:val="00F913FC"/>
    <w:rsid w:val="00F918A7"/>
    <w:rsid w:val="00F92362"/>
    <w:rsid w:val="00F92364"/>
    <w:rsid w:val="00F92444"/>
    <w:rsid w:val="00F93823"/>
    <w:rsid w:val="00F93D28"/>
    <w:rsid w:val="00F9422E"/>
    <w:rsid w:val="00F9513F"/>
    <w:rsid w:val="00F95445"/>
    <w:rsid w:val="00F95895"/>
    <w:rsid w:val="00F963F3"/>
    <w:rsid w:val="00F96A33"/>
    <w:rsid w:val="00F96DF6"/>
    <w:rsid w:val="00F978D0"/>
    <w:rsid w:val="00F97E3A"/>
    <w:rsid w:val="00FA0450"/>
    <w:rsid w:val="00FA080D"/>
    <w:rsid w:val="00FA1074"/>
    <w:rsid w:val="00FA1229"/>
    <w:rsid w:val="00FA15DA"/>
    <w:rsid w:val="00FA17C9"/>
    <w:rsid w:val="00FA189C"/>
    <w:rsid w:val="00FA1D22"/>
    <w:rsid w:val="00FA1EC2"/>
    <w:rsid w:val="00FA2747"/>
    <w:rsid w:val="00FA4321"/>
    <w:rsid w:val="00FA45D2"/>
    <w:rsid w:val="00FA47D8"/>
    <w:rsid w:val="00FA4B4C"/>
    <w:rsid w:val="00FA4E7D"/>
    <w:rsid w:val="00FA5080"/>
    <w:rsid w:val="00FA51D6"/>
    <w:rsid w:val="00FA5891"/>
    <w:rsid w:val="00FA5DF5"/>
    <w:rsid w:val="00FA62ED"/>
    <w:rsid w:val="00FA67C2"/>
    <w:rsid w:val="00FA6D78"/>
    <w:rsid w:val="00FA7419"/>
    <w:rsid w:val="00FB03E6"/>
    <w:rsid w:val="00FB11E5"/>
    <w:rsid w:val="00FB13BF"/>
    <w:rsid w:val="00FB1A03"/>
    <w:rsid w:val="00FB1A98"/>
    <w:rsid w:val="00FB2444"/>
    <w:rsid w:val="00FB2D94"/>
    <w:rsid w:val="00FB2E10"/>
    <w:rsid w:val="00FB2F9B"/>
    <w:rsid w:val="00FB2FFE"/>
    <w:rsid w:val="00FB3050"/>
    <w:rsid w:val="00FB308F"/>
    <w:rsid w:val="00FB30E0"/>
    <w:rsid w:val="00FB3B63"/>
    <w:rsid w:val="00FB3E52"/>
    <w:rsid w:val="00FB427D"/>
    <w:rsid w:val="00FB4452"/>
    <w:rsid w:val="00FB56D6"/>
    <w:rsid w:val="00FB6560"/>
    <w:rsid w:val="00FB6AA8"/>
    <w:rsid w:val="00FC089A"/>
    <w:rsid w:val="00FC0F45"/>
    <w:rsid w:val="00FC1D6E"/>
    <w:rsid w:val="00FC1E27"/>
    <w:rsid w:val="00FC2C1B"/>
    <w:rsid w:val="00FC3944"/>
    <w:rsid w:val="00FC3BFB"/>
    <w:rsid w:val="00FC3D31"/>
    <w:rsid w:val="00FC3E75"/>
    <w:rsid w:val="00FC3F4D"/>
    <w:rsid w:val="00FC4405"/>
    <w:rsid w:val="00FC4EFC"/>
    <w:rsid w:val="00FC5109"/>
    <w:rsid w:val="00FC55E2"/>
    <w:rsid w:val="00FC6605"/>
    <w:rsid w:val="00FC6A08"/>
    <w:rsid w:val="00FC6B26"/>
    <w:rsid w:val="00FC6D25"/>
    <w:rsid w:val="00FC6FD4"/>
    <w:rsid w:val="00FC719F"/>
    <w:rsid w:val="00FC7B64"/>
    <w:rsid w:val="00FD0104"/>
    <w:rsid w:val="00FD1189"/>
    <w:rsid w:val="00FD1565"/>
    <w:rsid w:val="00FD1B4B"/>
    <w:rsid w:val="00FD1BF6"/>
    <w:rsid w:val="00FD21E1"/>
    <w:rsid w:val="00FD2273"/>
    <w:rsid w:val="00FD2F10"/>
    <w:rsid w:val="00FD37F5"/>
    <w:rsid w:val="00FD387A"/>
    <w:rsid w:val="00FD3A70"/>
    <w:rsid w:val="00FD4939"/>
    <w:rsid w:val="00FD4D66"/>
    <w:rsid w:val="00FD505F"/>
    <w:rsid w:val="00FD5137"/>
    <w:rsid w:val="00FD5F3B"/>
    <w:rsid w:val="00FD5F64"/>
    <w:rsid w:val="00FD6CA7"/>
    <w:rsid w:val="00FD74EA"/>
    <w:rsid w:val="00FD7A52"/>
    <w:rsid w:val="00FD7AD7"/>
    <w:rsid w:val="00FE0632"/>
    <w:rsid w:val="00FE1077"/>
    <w:rsid w:val="00FE12AB"/>
    <w:rsid w:val="00FE165A"/>
    <w:rsid w:val="00FE1A09"/>
    <w:rsid w:val="00FE1DAE"/>
    <w:rsid w:val="00FE1ED6"/>
    <w:rsid w:val="00FE2FB0"/>
    <w:rsid w:val="00FE374E"/>
    <w:rsid w:val="00FE3E00"/>
    <w:rsid w:val="00FE43D4"/>
    <w:rsid w:val="00FE4B67"/>
    <w:rsid w:val="00FE4FA6"/>
    <w:rsid w:val="00FE5748"/>
    <w:rsid w:val="00FE5805"/>
    <w:rsid w:val="00FE63ED"/>
    <w:rsid w:val="00FE6606"/>
    <w:rsid w:val="00FE6C94"/>
    <w:rsid w:val="00FE7C35"/>
    <w:rsid w:val="00FF01E0"/>
    <w:rsid w:val="00FF02D9"/>
    <w:rsid w:val="00FF0F00"/>
    <w:rsid w:val="00FF10AC"/>
    <w:rsid w:val="00FF1545"/>
    <w:rsid w:val="00FF16B5"/>
    <w:rsid w:val="00FF2EB5"/>
    <w:rsid w:val="00FF2F6E"/>
    <w:rsid w:val="00FF2F76"/>
    <w:rsid w:val="00FF3096"/>
    <w:rsid w:val="00FF31AE"/>
    <w:rsid w:val="00FF3F37"/>
    <w:rsid w:val="00FF42F0"/>
    <w:rsid w:val="00FF52CE"/>
    <w:rsid w:val="00FF5AAD"/>
    <w:rsid w:val="00FF5FD6"/>
    <w:rsid w:val="00FF6BDC"/>
    <w:rsid w:val="00FF6F93"/>
    <w:rsid w:val="00FF77E9"/>
    <w:rsid w:val="00FF7B2D"/>
    <w:rsid w:val="00FF7D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D516B"/>
  </w:style>
  <w:style w:type="paragraph" w:styleId="Heading1">
    <w:name w:val="heading 1"/>
    <w:basedOn w:val="Normal"/>
    <w:next w:val="Normal"/>
    <w:qFormat/>
    <w:rsid w:val="0082463A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82463A"/>
    <w:pPr>
      <w:keepNext/>
      <w:spacing w:line="360" w:lineRule="auto"/>
      <w:jc w:val="both"/>
      <w:outlineLvl w:val="1"/>
    </w:pPr>
    <w:rPr>
      <w:rFonts w:ascii="Arial" w:hAnsi="Arial" w:cs="Arial"/>
      <w:color w:val="000000"/>
      <w:sz w:val="22"/>
      <w:szCs w:val="22"/>
      <w:u w:val="single"/>
    </w:rPr>
  </w:style>
  <w:style w:type="paragraph" w:styleId="Heading3">
    <w:name w:val="heading 3"/>
    <w:basedOn w:val="Normal"/>
    <w:next w:val="Normal"/>
    <w:qFormat/>
    <w:rsid w:val="0082463A"/>
    <w:pPr>
      <w:keepNext/>
      <w:spacing w:line="480" w:lineRule="auto"/>
      <w:jc w:val="center"/>
      <w:outlineLvl w:val="2"/>
    </w:pPr>
    <w:rPr>
      <w:rFonts w:ascii="Arial" w:hAnsi="Arial"/>
      <w:sz w:val="22"/>
      <w:u w:val="single"/>
    </w:rPr>
  </w:style>
  <w:style w:type="paragraph" w:styleId="Heading5">
    <w:name w:val="heading 5"/>
    <w:basedOn w:val="Normal"/>
    <w:next w:val="Normal"/>
    <w:link w:val="Heading5Char"/>
    <w:qFormat/>
    <w:rsid w:val="0082463A"/>
    <w:pPr>
      <w:keepNext/>
      <w:jc w:val="both"/>
      <w:outlineLvl w:val="4"/>
    </w:pPr>
    <w:rPr>
      <w:rFonts w:ascii="VANAVIL-Avvaiyar" w:hAnsi="VANAVIL-Avvaiyar"/>
      <w:b/>
      <w:bCs/>
      <w:color w:val="000000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82463A"/>
    <w:pPr>
      <w:jc w:val="center"/>
    </w:pPr>
    <w:rPr>
      <w:rFonts w:ascii="Arial" w:hAnsi="Arial"/>
      <w:color w:val="000000"/>
      <w:sz w:val="22"/>
    </w:rPr>
  </w:style>
  <w:style w:type="paragraph" w:styleId="Title">
    <w:name w:val="Title"/>
    <w:basedOn w:val="Normal"/>
    <w:link w:val="TitleChar"/>
    <w:qFormat/>
    <w:rsid w:val="0082463A"/>
    <w:pPr>
      <w:jc w:val="center"/>
    </w:pPr>
    <w:rPr>
      <w:b/>
      <w:sz w:val="22"/>
      <w:u w:val="single"/>
    </w:rPr>
  </w:style>
  <w:style w:type="paragraph" w:styleId="BodyTextIndent">
    <w:name w:val="Body Text Indent"/>
    <w:basedOn w:val="Normal"/>
    <w:rsid w:val="0082463A"/>
    <w:pPr>
      <w:ind w:right="-756" w:firstLine="720"/>
      <w:jc w:val="both"/>
    </w:pPr>
    <w:rPr>
      <w:rFonts w:ascii="Arial" w:hAnsi="Arial"/>
      <w:color w:val="000000"/>
      <w:sz w:val="22"/>
    </w:rPr>
  </w:style>
  <w:style w:type="paragraph" w:styleId="BodyText">
    <w:name w:val="Body Text"/>
    <w:basedOn w:val="Normal"/>
    <w:link w:val="BodyTextChar"/>
    <w:rsid w:val="0082463A"/>
    <w:pPr>
      <w:spacing w:line="480" w:lineRule="auto"/>
      <w:jc w:val="both"/>
    </w:pPr>
    <w:rPr>
      <w:rFonts w:ascii="Arial" w:hAnsi="Arial"/>
      <w:sz w:val="22"/>
    </w:rPr>
  </w:style>
  <w:style w:type="paragraph" w:styleId="BodyTextIndent2">
    <w:name w:val="Body Text Indent 2"/>
    <w:basedOn w:val="Normal"/>
    <w:rsid w:val="0082463A"/>
    <w:pPr>
      <w:ind w:firstLine="720"/>
      <w:jc w:val="both"/>
    </w:pPr>
    <w:rPr>
      <w:rFonts w:ascii="VANAVIL-Avvaiyar" w:hAnsi="VANAVIL-Avvaiyar"/>
      <w:color w:val="000000"/>
      <w:sz w:val="22"/>
    </w:rPr>
  </w:style>
  <w:style w:type="paragraph" w:styleId="BodyText3">
    <w:name w:val="Body Text 3"/>
    <w:basedOn w:val="Normal"/>
    <w:link w:val="BodyText3Char"/>
    <w:rsid w:val="0082463A"/>
    <w:rPr>
      <w:rFonts w:ascii="VANAVIL-Avvaiyar" w:hAnsi="VANAVIL-Avvaiyar"/>
      <w:color w:val="000000"/>
      <w:sz w:val="22"/>
    </w:rPr>
  </w:style>
  <w:style w:type="paragraph" w:styleId="Header">
    <w:name w:val="header"/>
    <w:basedOn w:val="Normal"/>
    <w:rsid w:val="008246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463A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rsid w:val="0082463A"/>
    <w:pPr>
      <w:ind w:right="-90" w:firstLine="720"/>
      <w:jc w:val="both"/>
    </w:pPr>
    <w:rPr>
      <w:rFonts w:ascii="Arial" w:hAnsi="Arial"/>
      <w:color w:val="000000"/>
      <w:sz w:val="22"/>
    </w:rPr>
  </w:style>
  <w:style w:type="paragraph" w:styleId="BlockText">
    <w:name w:val="Block Text"/>
    <w:basedOn w:val="Normal"/>
    <w:rsid w:val="0082463A"/>
    <w:pPr>
      <w:ind w:left="1620" w:right="810" w:hanging="1440"/>
      <w:jc w:val="both"/>
    </w:pPr>
    <w:rPr>
      <w:rFonts w:ascii="Arial" w:hAnsi="Arial"/>
      <w:sz w:val="22"/>
    </w:rPr>
  </w:style>
  <w:style w:type="paragraph" w:customStyle="1" w:styleId="Default">
    <w:name w:val="Default"/>
    <w:rsid w:val="0060011A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Hyperlink">
    <w:name w:val="Hyperlink"/>
    <w:rsid w:val="00E24D9E"/>
    <w:rPr>
      <w:color w:val="0000FF"/>
      <w:u w:val="single"/>
    </w:rPr>
  </w:style>
  <w:style w:type="paragraph" w:customStyle="1" w:styleId="Legal">
    <w:name w:val="Legal"/>
    <w:basedOn w:val="Normal"/>
    <w:rsid w:val="002F0AF0"/>
    <w:pPr>
      <w:spacing w:before="120"/>
      <w:jc w:val="both"/>
    </w:pPr>
    <w:rPr>
      <w:rFonts w:ascii="Book Antiqua" w:hAnsi="Book Antiqua"/>
      <w:sz w:val="22"/>
      <w:lang w:val="en-GB"/>
    </w:rPr>
  </w:style>
  <w:style w:type="table" w:styleId="TableGrid">
    <w:name w:val="Table Grid"/>
    <w:basedOn w:val="TableNormal"/>
    <w:rsid w:val="006C21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b">
    <w:name w:val="sub"/>
    <w:basedOn w:val="Normal"/>
    <w:next w:val="Normal"/>
    <w:autoRedefine/>
    <w:rsid w:val="00155C59"/>
    <w:pPr>
      <w:spacing w:before="40" w:after="200"/>
      <w:ind w:right="-155"/>
      <w:jc w:val="center"/>
    </w:pPr>
    <w:rPr>
      <w:rFonts w:ascii="Arial" w:hAnsi="Arial" w:cs="Arial"/>
      <w:sz w:val="22"/>
      <w:szCs w:val="22"/>
      <w:lang w:val="en-IN" w:bidi="hi-IN"/>
    </w:rPr>
  </w:style>
  <w:style w:type="character" w:customStyle="1" w:styleId="BodyText3Char">
    <w:name w:val="Body Text 3 Char"/>
    <w:link w:val="BodyText3"/>
    <w:rsid w:val="00651931"/>
    <w:rPr>
      <w:rFonts w:ascii="VANAVIL-Avvaiyar" w:hAnsi="VANAVIL-Avvaiyar"/>
      <w:color w:val="000000"/>
      <w:sz w:val="22"/>
      <w:lang w:val="en-US" w:eastAsia="en-US" w:bidi="ar-SA"/>
    </w:rPr>
  </w:style>
  <w:style w:type="paragraph" w:styleId="BalloonText">
    <w:name w:val="Balloon Text"/>
    <w:basedOn w:val="Normal"/>
    <w:semiHidden/>
    <w:rsid w:val="006A45D7"/>
    <w:rPr>
      <w:rFonts w:ascii="Tahoma" w:hAnsi="Tahoma" w:cs="Tahoma"/>
      <w:sz w:val="16"/>
      <w:szCs w:val="16"/>
    </w:rPr>
  </w:style>
  <w:style w:type="character" w:customStyle="1" w:styleId="hps">
    <w:name w:val="hps"/>
    <w:rsid w:val="000D1EEA"/>
  </w:style>
  <w:style w:type="character" w:customStyle="1" w:styleId="atn">
    <w:name w:val="atn"/>
    <w:rsid w:val="000D6346"/>
  </w:style>
  <w:style w:type="character" w:styleId="FollowedHyperlink">
    <w:name w:val="FollowedHyperlink"/>
    <w:rsid w:val="00BE64B8"/>
    <w:rPr>
      <w:color w:val="800080"/>
      <w:u w:val="single"/>
    </w:rPr>
  </w:style>
  <w:style w:type="character" w:customStyle="1" w:styleId="CharChar1">
    <w:name w:val="Char Char1"/>
    <w:rsid w:val="00D77F0C"/>
    <w:rPr>
      <w:rFonts w:ascii="VANAVIL-Avvaiyar" w:hAnsi="VANAVIL-Avvaiyar"/>
      <w:color w:val="000000"/>
      <w:sz w:val="22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77A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rsid w:val="00B77AA1"/>
    <w:rPr>
      <w:rFonts w:ascii="Courier New" w:hAnsi="Courier New" w:cs="Courier New"/>
    </w:rPr>
  </w:style>
  <w:style w:type="paragraph" w:styleId="NoSpacing">
    <w:name w:val="No Spacing"/>
    <w:uiPriority w:val="1"/>
    <w:qFormat/>
    <w:rsid w:val="005D1357"/>
    <w:pPr>
      <w:jc w:val="both"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E1C2D"/>
    <w:pPr>
      <w:spacing w:after="100"/>
      <w:ind w:left="720"/>
      <w:jc w:val="both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rsid w:val="00171922"/>
    <w:rPr>
      <w:rFonts w:ascii="Arial" w:hAnsi="Arial"/>
      <w:sz w:val="22"/>
    </w:rPr>
  </w:style>
  <w:style w:type="character" w:customStyle="1" w:styleId="TitleChar">
    <w:name w:val="Title Char"/>
    <w:link w:val="Title"/>
    <w:locked/>
    <w:rsid w:val="00171922"/>
    <w:rPr>
      <w:b/>
      <w:sz w:val="22"/>
      <w:u w:val="single"/>
    </w:rPr>
  </w:style>
  <w:style w:type="paragraph" w:styleId="Subtitle">
    <w:name w:val="Subtitle"/>
    <w:basedOn w:val="Normal"/>
    <w:link w:val="SubtitleChar"/>
    <w:qFormat/>
    <w:rsid w:val="00171922"/>
    <w:pPr>
      <w:jc w:val="center"/>
    </w:pPr>
    <w:rPr>
      <w:rFonts w:ascii="Arial" w:hAnsi="Arial"/>
      <w:b/>
      <w:color w:val="000000"/>
      <w:sz w:val="22"/>
    </w:rPr>
  </w:style>
  <w:style w:type="character" w:customStyle="1" w:styleId="SubtitleChar">
    <w:name w:val="Subtitle Char"/>
    <w:link w:val="Subtitle"/>
    <w:rsid w:val="00171922"/>
    <w:rPr>
      <w:rFonts w:ascii="Arial" w:hAnsi="Arial"/>
      <w:b/>
      <w:color w:val="000000"/>
      <w:sz w:val="22"/>
    </w:rPr>
  </w:style>
  <w:style w:type="character" w:customStyle="1" w:styleId="Heading5Char">
    <w:name w:val="Heading 5 Char"/>
    <w:link w:val="Heading5"/>
    <w:rsid w:val="002C7B73"/>
    <w:rPr>
      <w:rFonts w:ascii="VANAVIL-Avvaiyar" w:hAnsi="VANAVIL-Avvaiyar"/>
      <w:b/>
      <w:bCs/>
      <w:color w:val="000000"/>
      <w:sz w:val="22"/>
      <w:u w:val="single"/>
      <w:lang w:bidi="ar-SA"/>
    </w:rPr>
  </w:style>
  <w:style w:type="paragraph" w:customStyle="1" w:styleId="TableParagraph">
    <w:name w:val="Table Paragraph"/>
    <w:basedOn w:val="Normal"/>
    <w:uiPriority w:val="1"/>
    <w:qFormat/>
    <w:rsid w:val="00AB23AA"/>
    <w:pPr>
      <w:widowControl w:val="0"/>
      <w:autoSpaceDE w:val="0"/>
      <w:autoSpaceDN w:val="0"/>
    </w:pPr>
    <w:rPr>
      <w:rFonts w:ascii="Microsoft Sans Serif" w:eastAsia="Microsoft Sans Serif" w:hAnsi="Microsoft Sans Serif" w:cs="Microsoft Sans Serif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D516B"/>
  </w:style>
  <w:style w:type="paragraph" w:styleId="Heading1">
    <w:name w:val="heading 1"/>
    <w:basedOn w:val="Normal"/>
    <w:next w:val="Normal"/>
    <w:qFormat/>
    <w:rsid w:val="0082463A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82463A"/>
    <w:pPr>
      <w:keepNext/>
      <w:spacing w:line="360" w:lineRule="auto"/>
      <w:jc w:val="both"/>
      <w:outlineLvl w:val="1"/>
    </w:pPr>
    <w:rPr>
      <w:rFonts w:ascii="Arial" w:hAnsi="Arial" w:cs="Arial"/>
      <w:color w:val="000000"/>
      <w:sz w:val="22"/>
      <w:szCs w:val="22"/>
      <w:u w:val="single"/>
    </w:rPr>
  </w:style>
  <w:style w:type="paragraph" w:styleId="Heading3">
    <w:name w:val="heading 3"/>
    <w:basedOn w:val="Normal"/>
    <w:next w:val="Normal"/>
    <w:qFormat/>
    <w:rsid w:val="0082463A"/>
    <w:pPr>
      <w:keepNext/>
      <w:spacing w:line="480" w:lineRule="auto"/>
      <w:jc w:val="center"/>
      <w:outlineLvl w:val="2"/>
    </w:pPr>
    <w:rPr>
      <w:rFonts w:ascii="Arial" w:hAnsi="Arial"/>
      <w:sz w:val="22"/>
      <w:u w:val="single"/>
    </w:rPr>
  </w:style>
  <w:style w:type="paragraph" w:styleId="Heading5">
    <w:name w:val="heading 5"/>
    <w:basedOn w:val="Normal"/>
    <w:next w:val="Normal"/>
    <w:link w:val="Heading5Char"/>
    <w:qFormat/>
    <w:rsid w:val="0082463A"/>
    <w:pPr>
      <w:keepNext/>
      <w:jc w:val="both"/>
      <w:outlineLvl w:val="4"/>
    </w:pPr>
    <w:rPr>
      <w:rFonts w:ascii="VANAVIL-Avvaiyar" w:hAnsi="VANAVIL-Avvaiyar"/>
      <w:b/>
      <w:bCs/>
      <w:color w:val="000000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82463A"/>
    <w:pPr>
      <w:jc w:val="center"/>
    </w:pPr>
    <w:rPr>
      <w:rFonts w:ascii="Arial" w:hAnsi="Arial"/>
      <w:color w:val="000000"/>
      <w:sz w:val="22"/>
    </w:rPr>
  </w:style>
  <w:style w:type="paragraph" w:styleId="Title">
    <w:name w:val="Title"/>
    <w:basedOn w:val="Normal"/>
    <w:link w:val="TitleChar"/>
    <w:qFormat/>
    <w:rsid w:val="0082463A"/>
    <w:pPr>
      <w:jc w:val="center"/>
    </w:pPr>
    <w:rPr>
      <w:b/>
      <w:sz w:val="22"/>
      <w:u w:val="single"/>
    </w:rPr>
  </w:style>
  <w:style w:type="paragraph" w:styleId="BodyTextIndent">
    <w:name w:val="Body Text Indent"/>
    <w:basedOn w:val="Normal"/>
    <w:rsid w:val="0082463A"/>
    <w:pPr>
      <w:ind w:right="-756" w:firstLine="720"/>
      <w:jc w:val="both"/>
    </w:pPr>
    <w:rPr>
      <w:rFonts w:ascii="Arial" w:hAnsi="Arial"/>
      <w:color w:val="000000"/>
      <w:sz w:val="22"/>
    </w:rPr>
  </w:style>
  <w:style w:type="paragraph" w:styleId="BodyText">
    <w:name w:val="Body Text"/>
    <w:basedOn w:val="Normal"/>
    <w:link w:val="BodyTextChar"/>
    <w:rsid w:val="0082463A"/>
    <w:pPr>
      <w:spacing w:line="480" w:lineRule="auto"/>
      <w:jc w:val="both"/>
    </w:pPr>
    <w:rPr>
      <w:rFonts w:ascii="Arial" w:hAnsi="Arial"/>
      <w:sz w:val="22"/>
    </w:rPr>
  </w:style>
  <w:style w:type="paragraph" w:styleId="BodyTextIndent2">
    <w:name w:val="Body Text Indent 2"/>
    <w:basedOn w:val="Normal"/>
    <w:rsid w:val="0082463A"/>
    <w:pPr>
      <w:ind w:firstLine="720"/>
      <w:jc w:val="both"/>
    </w:pPr>
    <w:rPr>
      <w:rFonts w:ascii="VANAVIL-Avvaiyar" w:hAnsi="VANAVIL-Avvaiyar"/>
      <w:color w:val="000000"/>
      <w:sz w:val="22"/>
    </w:rPr>
  </w:style>
  <w:style w:type="paragraph" w:styleId="BodyText3">
    <w:name w:val="Body Text 3"/>
    <w:basedOn w:val="Normal"/>
    <w:link w:val="BodyText3Char"/>
    <w:rsid w:val="0082463A"/>
    <w:rPr>
      <w:rFonts w:ascii="VANAVIL-Avvaiyar" w:hAnsi="VANAVIL-Avvaiyar"/>
      <w:color w:val="000000"/>
      <w:sz w:val="22"/>
    </w:rPr>
  </w:style>
  <w:style w:type="paragraph" w:styleId="Header">
    <w:name w:val="header"/>
    <w:basedOn w:val="Normal"/>
    <w:rsid w:val="008246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463A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rsid w:val="0082463A"/>
    <w:pPr>
      <w:ind w:right="-90" w:firstLine="720"/>
      <w:jc w:val="both"/>
    </w:pPr>
    <w:rPr>
      <w:rFonts w:ascii="Arial" w:hAnsi="Arial"/>
      <w:color w:val="000000"/>
      <w:sz w:val="22"/>
    </w:rPr>
  </w:style>
  <w:style w:type="paragraph" w:styleId="BlockText">
    <w:name w:val="Block Text"/>
    <w:basedOn w:val="Normal"/>
    <w:rsid w:val="0082463A"/>
    <w:pPr>
      <w:ind w:left="1620" w:right="810" w:hanging="1440"/>
      <w:jc w:val="both"/>
    </w:pPr>
    <w:rPr>
      <w:rFonts w:ascii="Arial" w:hAnsi="Arial"/>
      <w:sz w:val="22"/>
    </w:rPr>
  </w:style>
  <w:style w:type="paragraph" w:customStyle="1" w:styleId="Default">
    <w:name w:val="Default"/>
    <w:rsid w:val="0060011A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Hyperlink">
    <w:name w:val="Hyperlink"/>
    <w:rsid w:val="00E24D9E"/>
    <w:rPr>
      <w:color w:val="0000FF"/>
      <w:u w:val="single"/>
    </w:rPr>
  </w:style>
  <w:style w:type="paragraph" w:customStyle="1" w:styleId="Legal">
    <w:name w:val="Legal"/>
    <w:basedOn w:val="Normal"/>
    <w:rsid w:val="002F0AF0"/>
    <w:pPr>
      <w:spacing w:before="120"/>
      <w:jc w:val="both"/>
    </w:pPr>
    <w:rPr>
      <w:rFonts w:ascii="Book Antiqua" w:hAnsi="Book Antiqua"/>
      <w:sz w:val="22"/>
      <w:lang w:val="en-GB"/>
    </w:rPr>
  </w:style>
  <w:style w:type="table" w:styleId="TableGrid">
    <w:name w:val="Table Grid"/>
    <w:basedOn w:val="TableNormal"/>
    <w:rsid w:val="006C21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b">
    <w:name w:val="sub"/>
    <w:basedOn w:val="Normal"/>
    <w:next w:val="Normal"/>
    <w:autoRedefine/>
    <w:rsid w:val="00155C59"/>
    <w:pPr>
      <w:spacing w:before="40" w:after="200"/>
      <w:ind w:right="-155"/>
      <w:jc w:val="center"/>
    </w:pPr>
    <w:rPr>
      <w:rFonts w:ascii="Arial" w:hAnsi="Arial" w:cs="Arial"/>
      <w:sz w:val="22"/>
      <w:szCs w:val="22"/>
      <w:lang w:val="en-IN" w:bidi="hi-IN"/>
    </w:rPr>
  </w:style>
  <w:style w:type="character" w:customStyle="1" w:styleId="BodyText3Char">
    <w:name w:val="Body Text 3 Char"/>
    <w:link w:val="BodyText3"/>
    <w:rsid w:val="00651931"/>
    <w:rPr>
      <w:rFonts w:ascii="VANAVIL-Avvaiyar" w:hAnsi="VANAVIL-Avvaiyar"/>
      <w:color w:val="000000"/>
      <w:sz w:val="22"/>
      <w:lang w:val="en-US" w:eastAsia="en-US" w:bidi="ar-SA"/>
    </w:rPr>
  </w:style>
  <w:style w:type="paragraph" w:styleId="BalloonText">
    <w:name w:val="Balloon Text"/>
    <w:basedOn w:val="Normal"/>
    <w:semiHidden/>
    <w:rsid w:val="006A45D7"/>
    <w:rPr>
      <w:rFonts w:ascii="Tahoma" w:hAnsi="Tahoma" w:cs="Tahoma"/>
      <w:sz w:val="16"/>
      <w:szCs w:val="16"/>
    </w:rPr>
  </w:style>
  <w:style w:type="character" w:customStyle="1" w:styleId="hps">
    <w:name w:val="hps"/>
    <w:rsid w:val="000D1EEA"/>
  </w:style>
  <w:style w:type="character" w:customStyle="1" w:styleId="atn">
    <w:name w:val="atn"/>
    <w:rsid w:val="000D6346"/>
  </w:style>
  <w:style w:type="character" w:styleId="FollowedHyperlink">
    <w:name w:val="FollowedHyperlink"/>
    <w:rsid w:val="00BE64B8"/>
    <w:rPr>
      <w:color w:val="800080"/>
      <w:u w:val="single"/>
    </w:rPr>
  </w:style>
  <w:style w:type="character" w:customStyle="1" w:styleId="CharChar1">
    <w:name w:val="Char Char1"/>
    <w:rsid w:val="00D77F0C"/>
    <w:rPr>
      <w:rFonts w:ascii="VANAVIL-Avvaiyar" w:hAnsi="VANAVIL-Avvaiyar"/>
      <w:color w:val="000000"/>
      <w:sz w:val="22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77A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rsid w:val="00B77AA1"/>
    <w:rPr>
      <w:rFonts w:ascii="Courier New" w:hAnsi="Courier New" w:cs="Courier New"/>
    </w:rPr>
  </w:style>
  <w:style w:type="paragraph" w:styleId="NoSpacing">
    <w:name w:val="No Spacing"/>
    <w:uiPriority w:val="1"/>
    <w:qFormat/>
    <w:rsid w:val="005D1357"/>
    <w:pPr>
      <w:jc w:val="both"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E1C2D"/>
    <w:pPr>
      <w:spacing w:after="100"/>
      <w:ind w:left="720"/>
      <w:jc w:val="both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rsid w:val="00171922"/>
    <w:rPr>
      <w:rFonts w:ascii="Arial" w:hAnsi="Arial"/>
      <w:sz w:val="22"/>
    </w:rPr>
  </w:style>
  <w:style w:type="character" w:customStyle="1" w:styleId="TitleChar">
    <w:name w:val="Title Char"/>
    <w:link w:val="Title"/>
    <w:locked/>
    <w:rsid w:val="00171922"/>
    <w:rPr>
      <w:b/>
      <w:sz w:val="22"/>
      <w:u w:val="single"/>
    </w:rPr>
  </w:style>
  <w:style w:type="paragraph" w:styleId="Subtitle">
    <w:name w:val="Subtitle"/>
    <w:basedOn w:val="Normal"/>
    <w:link w:val="SubtitleChar"/>
    <w:qFormat/>
    <w:rsid w:val="00171922"/>
    <w:pPr>
      <w:jc w:val="center"/>
    </w:pPr>
    <w:rPr>
      <w:rFonts w:ascii="Arial" w:hAnsi="Arial"/>
      <w:b/>
      <w:color w:val="000000"/>
      <w:sz w:val="22"/>
    </w:rPr>
  </w:style>
  <w:style w:type="character" w:customStyle="1" w:styleId="SubtitleChar">
    <w:name w:val="Subtitle Char"/>
    <w:link w:val="Subtitle"/>
    <w:rsid w:val="00171922"/>
    <w:rPr>
      <w:rFonts w:ascii="Arial" w:hAnsi="Arial"/>
      <w:b/>
      <w:color w:val="000000"/>
      <w:sz w:val="22"/>
    </w:rPr>
  </w:style>
  <w:style w:type="character" w:customStyle="1" w:styleId="Heading5Char">
    <w:name w:val="Heading 5 Char"/>
    <w:link w:val="Heading5"/>
    <w:rsid w:val="002C7B73"/>
    <w:rPr>
      <w:rFonts w:ascii="VANAVIL-Avvaiyar" w:hAnsi="VANAVIL-Avvaiyar"/>
      <w:b/>
      <w:bCs/>
      <w:color w:val="000000"/>
      <w:sz w:val="22"/>
      <w:u w:val="single"/>
      <w:lang w:bidi="ar-SA"/>
    </w:rPr>
  </w:style>
  <w:style w:type="paragraph" w:customStyle="1" w:styleId="TableParagraph">
    <w:name w:val="Table Paragraph"/>
    <w:basedOn w:val="Normal"/>
    <w:uiPriority w:val="1"/>
    <w:qFormat/>
    <w:rsid w:val="00AB23AA"/>
    <w:pPr>
      <w:widowControl w:val="0"/>
      <w:autoSpaceDE w:val="0"/>
      <w:autoSpaceDN w:val="0"/>
    </w:pPr>
    <w:rPr>
      <w:rFonts w:ascii="Microsoft Sans Serif" w:eastAsia="Microsoft Sans Serif" w:hAnsi="Microsoft Sans Serif" w:cs="Microsoft Sans Seri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55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3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tntenders.gov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82A5EA-67C1-42BB-B1EA-F6B2BF10C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e You suprised ?</vt:lpstr>
    </vt:vector>
  </TitlesOfParts>
  <Company>metrowater</Company>
  <LinksUpToDate>false</LinksUpToDate>
  <CharactersWithSpaces>1215</CharactersWithSpaces>
  <SharedDoc>false</SharedDoc>
  <HLinks>
    <vt:vector size="30" baseType="variant">
      <vt:variant>
        <vt:i4>4128865</vt:i4>
      </vt:variant>
      <vt:variant>
        <vt:i4>12</vt:i4>
      </vt:variant>
      <vt:variant>
        <vt:i4>0</vt:i4>
      </vt:variant>
      <vt:variant>
        <vt:i4>5</vt:i4>
      </vt:variant>
      <vt:variant>
        <vt:lpwstr>http://www.chennaimetrowater.tn.nic.in/</vt:lpwstr>
      </vt:variant>
      <vt:variant>
        <vt:lpwstr/>
      </vt:variant>
      <vt:variant>
        <vt:i4>5373979</vt:i4>
      </vt:variant>
      <vt:variant>
        <vt:i4>9</vt:i4>
      </vt:variant>
      <vt:variant>
        <vt:i4>0</vt:i4>
      </vt:variant>
      <vt:variant>
        <vt:i4>5</vt:i4>
      </vt:variant>
      <vt:variant>
        <vt:lpwstr>http://www.tenders.tn.gov.in/</vt:lpwstr>
      </vt:variant>
      <vt:variant>
        <vt:lpwstr/>
      </vt:variant>
      <vt:variant>
        <vt:i4>4128865</vt:i4>
      </vt:variant>
      <vt:variant>
        <vt:i4>6</vt:i4>
      </vt:variant>
      <vt:variant>
        <vt:i4>0</vt:i4>
      </vt:variant>
      <vt:variant>
        <vt:i4>5</vt:i4>
      </vt:variant>
      <vt:variant>
        <vt:lpwstr>http://www.chennaimetrowater.tn.nic.in/</vt:lpwstr>
      </vt:variant>
      <vt:variant>
        <vt:lpwstr/>
      </vt:variant>
      <vt:variant>
        <vt:i4>5373979</vt:i4>
      </vt:variant>
      <vt:variant>
        <vt:i4>3</vt:i4>
      </vt:variant>
      <vt:variant>
        <vt:i4>0</vt:i4>
      </vt:variant>
      <vt:variant>
        <vt:i4>5</vt:i4>
      </vt:variant>
      <vt:variant>
        <vt:lpwstr>http://www.tenders.tn.gov.in/</vt:lpwstr>
      </vt:variant>
      <vt:variant>
        <vt:lpwstr/>
      </vt:variant>
      <vt:variant>
        <vt:i4>4128865</vt:i4>
      </vt:variant>
      <vt:variant>
        <vt:i4>0</vt:i4>
      </vt:variant>
      <vt:variant>
        <vt:i4>0</vt:i4>
      </vt:variant>
      <vt:variant>
        <vt:i4>5</vt:i4>
      </vt:variant>
      <vt:variant>
        <vt:lpwstr>http://www.chennaimetrowater.tn.nic.in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LSK</dc:creator>
  <cp:keywords>Birthday</cp:keywords>
  <cp:lastModifiedBy>admin</cp:lastModifiedBy>
  <cp:revision>5</cp:revision>
  <cp:lastPrinted>2023-07-26T05:44:00Z</cp:lastPrinted>
  <dcterms:created xsi:type="dcterms:W3CDTF">2023-07-26T05:31:00Z</dcterms:created>
  <dcterms:modified xsi:type="dcterms:W3CDTF">2023-07-27T07:07:00Z</dcterms:modified>
</cp:coreProperties>
</file>